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BE8CBF" w14:textId="77777777" w:rsidR="007B48D5" w:rsidRDefault="00A22CF9" w:rsidP="00830EBD">
      <w:pPr>
        <w:jc w:val="center"/>
      </w:pPr>
      <w:r>
        <w:rPr>
          <w:noProof/>
          <w:lang w:eastAsia="hr-HR"/>
        </w:rPr>
        <w:drawing>
          <wp:anchor distT="0" distB="0" distL="114300" distR="114300" simplePos="0" relativeHeight="251659264" behindDoc="0" locked="0" layoutInCell="1" allowOverlap="1" wp14:anchorId="000E2DA8" wp14:editId="71EE1ED8">
            <wp:simplePos x="0" y="0"/>
            <wp:positionH relativeFrom="margin">
              <wp:posOffset>2418715</wp:posOffset>
            </wp:positionH>
            <wp:positionV relativeFrom="margin">
              <wp:posOffset>-121285</wp:posOffset>
            </wp:positionV>
            <wp:extent cx="955675" cy="895350"/>
            <wp:effectExtent l="0" t="0" r="0" b="0"/>
            <wp:wrapSquare wrapText="bothSides"/>
            <wp:docPr id="2" name="Picture 2" descr="90gLogoHsklopSveucilis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90gLogoHsklopSveucilist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78661" t="7263" r="5270" b="60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67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A3D66B" w14:textId="228D533A" w:rsidR="00830EBD" w:rsidRDefault="00830EBD" w:rsidP="00830EBD">
      <w:pPr>
        <w:jc w:val="center"/>
      </w:pPr>
    </w:p>
    <w:p w14:paraId="12AEC927" w14:textId="77777777" w:rsidR="00F75721" w:rsidRDefault="00F75721" w:rsidP="00830EBD">
      <w:pPr>
        <w:jc w:val="center"/>
        <w:rPr>
          <w:rFonts w:ascii="Cambria" w:hAnsi="Cambria"/>
          <w:sz w:val="32"/>
          <w:szCs w:val="32"/>
        </w:rPr>
      </w:pPr>
    </w:p>
    <w:p w14:paraId="4F62EF06" w14:textId="77777777" w:rsidR="00830EBD" w:rsidRPr="00830EBD" w:rsidRDefault="00830EBD" w:rsidP="00830EBD">
      <w:pPr>
        <w:jc w:val="center"/>
        <w:rPr>
          <w:rFonts w:ascii="Cambria" w:hAnsi="Cambria"/>
          <w:sz w:val="32"/>
          <w:szCs w:val="32"/>
        </w:rPr>
      </w:pPr>
      <w:r w:rsidRPr="00830EBD">
        <w:rPr>
          <w:rFonts w:ascii="Cambria" w:hAnsi="Cambria"/>
          <w:sz w:val="32"/>
          <w:szCs w:val="32"/>
        </w:rPr>
        <w:t>SVEUČILIŠTE U ZAGREBU</w:t>
      </w:r>
    </w:p>
    <w:p w14:paraId="0E658597" w14:textId="336A6BC0" w:rsidR="00830EBD" w:rsidRPr="00830EBD" w:rsidRDefault="00830EBD" w:rsidP="00830EBD">
      <w:pPr>
        <w:jc w:val="center"/>
        <w:rPr>
          <w:rFonts w:ascii="Cambria" w:hAnsi="Cambria"/>
          <w:sz w:val="32"/>
          <w:szCs w:val="32"/>
        </w:rPr>
      </w:pPr>
      <w:r w:rsidRPr="00830EBD">
        <w:rPr>
          <w:rFonts w:ascii="Cambria" w:hAnsi="Cambria"/>
          <w:sz w:val="32"/>
          <w:szCs w:val="32"/>
        </w:rPr>
        <w:t>FAKULTET STROJARSTVA I BRODOGRADNJE</w:t>
      </w:r>
    </w:p>
    <w:p w14:paraId="33379980" w14:textId="14B468CA" w:rsidR="00830EBD" w:rsidRDefault="00F75721" w:rsidP="00830EBD">
      <w:pPr>
        <w:jc w:val="center"/>
      </w:pPr>
      <w:r>
        <w:rPr>
          <w:rFonts w:ascii="Calibri" w:hAnsi="Calibri"/>
          <w:noProof/>
          <w:lang w:eastAsia="hr-HR"/>
        </w:rPr>
        <w:drawing>
          <wp:anchor distT="0" distB="0" distL="114300" distR="114300" simplePos="0" relativeHeight="251661312" behindDoc="1" locked="0" layoutInCell="1" allowOverlap="1" wp14:anchorId="00AF6C7F" wp14:editId="28EC4F87">
            <wp:simplePos x="0" y="0"/>
            <wp:positionH relativeFrom="column">
              <wp:posOffset>2162175</wp:posOffset>
            </wp:positionH>
            <wp:positionV relativeFrom="paragraph">
              <wp:posOffset>66040</wp:posOffset>
            </wp:positionV>
            <wp:extent cx="1590040" cy="469265"/>
            <wp:effectExtent l="19050" t="0" r="0" b="0"/>
            <wp:wrapThrough wrapText="bothSides">
              <wp:wrapPolygon edited="0">
                <wp:start x="-259" y="0"/>
                <wp:lineTo x="-259" y="21045"/>
                <wp:lineTo x="21479" y="21045"/>
                <wp:lineTo x="21479" y="0"/>
                <wp:lineTo x="-259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469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708A401" w14:textId="37C29532" w:rsidR="00830EBD" w:rsidRDefault="00830EBD" w:rsidP="00830EBD">
      <w:pPr>
        <w:jc w:val="center"/>
      </w:pPr>
    </w:p>
    <w:p w14:paraId="0EC48D42" w14:textId="77777777" w:rsidR="00A22CF9" w:rsidRDefault="00A22CF9" w:rsidP="00830EBD">
      <w:pPr>
        <w:jc w:val="center"/>
      </w:pPr>
    </w:p>
    <w:p w14:paraId="07D814ED" w14:textId="77777777" w:rsidR="00A22CF9" w:rsidRDefault="00A22CF9" w:rsidP="00830EBD">
      <w:pPr>
        <w:jc w:val="center"/>
      </w:pPr>
    </w:p>
    <w:p w14:paraId="07A76D44" w14:textId="77777777" w:rsidR="00A22CF9" w:rsidRDefault="00A22CF9" w:rsidP="00830EBD">
      <w:pPr>
        <w:jc w:val="center"/>
      </w:pPr>
    </w:p>
    <w:p w14:paraId="256BE85B" w14:textId="77777777" w:rsidR="00A22CF9" w:rsidRDefault="00A22CF9" w:rsidP="00830EBD">
      <w:pPr>
        <w:jc w:val="center"/>
      </w:pPr>
    </w:p>
    <w:p w14:paraId="37BDBA8F" w14:textId="77777777" w:rsidR="00A22CF9" w:rsidRDefault="00A22CF9" w:rsidP="00830EBD">
      <w:pPr>
        <w:jc w:val="center"/>
      </w:pPr>
    </w:p>
    <w:p w14:paraId="04AACF14" w14:textId="77777777" w:rsidR="00A22CF9" w:rsidRDefault="00A22CF9" w:rsidP="00830EBD">
      <w:pPr>
        <w:jc w:val="center"/>
      </w:pPr>
    </w:p>
    <w:p w14:paraId="40FEAB78" w14:textId="3B87D274" w:rsidR="00830EBD" w:rsidRPr="00180AEE" w:rsidRDefault="00A57E59" w:rsidP="00830EBD">
      <w:pPr>
        <w:jc w:val="center"/>
        <w:rPr>
          <w:rFonts w:ascii="Cambria" w:hAnsi="Cambria"/>
          <w:spacing w:val="20"/>
          <w:sz w:val="50"/>
          <w:szCs w:val="50"/>
        </w:rPr>
      </w:pPr>
      <w:r>
        <w:rPr>
          <w:rFonts w:ascii="Cambria" w:hAnsi="Cambria"/>
          <w:color w:val="4F81BD" w:themeColor="accent1"/>
          <w:spacing w:val="20"/>
          <w:sz w:val="50"/>
          <w:szCs w:val="50"/>
        </w:rPr>
        <w:t xml:space="preserve">ODLUKA O IZMJENAMA I DOPUNAMA </w:t>
      </w:r>
      <w:r w:rsidR="00830EBD" w:rsidRPr="00180AEE">
        <w:rPr>
          <w:rFonts w:ascii="Cambria" w:hAnsi="Cambria"/>
          <w:color w:val="4F81BD" w:themeColor="accent1"/>
          <w:spacing w:val="20"/>
          <w:sz w:val="50"/>
          <w:szCs w:val="50"/>
        </w:rPr>
        <w:t>PRAVILNIK</w:t>
      </w:r>
      <w:r>
        <w:rPr>
          <w:rFonts w:ascii="Cambria" w:hAnsi="Cambria"/>
          <w:color w:val="4F81BD" w:themeColor="accent1"/>
          <w:spacing w:val="20"/>
          <w:sz w:val="50"/>
          <w:szCs w:val="50"/>
        </w:rPr>
        <w:t>A</w:t>
      </w:r>
      <w:r w:rsidR="003A2AC3">
        <w:rPr>
          <w:rFonts w:ascii="Cambria" w:hAnsi="Cambria"/>
          <w:color w:val="4F81BD" w:themeColor="accent1"/>
          <w:spacing w:val="20"/>
          <w:sz w:val="50"/>
          <w:szCs w:val="50"/>
        </w:rPr>
        <w:br/>
      </w:r>
      <w:r w:rsidR="00830EBD" w:rsidRPr="00180AEE">
        <w:rPr>
          <w:rFonts w:ascii="Cambria" w:hAnsi="Cambria"/>
          <w:color w:val="4F81BD" w:themeColor="accent1"/>
          <w:spacing w:val="20"/>
          <w:sz w:val="50"/>
          <w:szCs w:val="50"/>
        </w:rPr>
        <w:t>O</w:t>
      </w:r>
      <w:r w:rsidR="0023082F">
        <w:rPr>
          <w:rFonts w:ascii="Cambria" w:hAnsi="Cambria"/>
          <w:color w:val="4F81BD" w:themeColor="accent1"/>
          <w:spacing w:val="20"/>
          <w:sz w:val="50"/>
          <w:szCs w:val="50"/>
        </w:rPr>
        <w:t xml:space="preserve"> </w:t>
      </w:r>
      <w:r w:rsidR="00830EBD" w:rsidRPr="00180AEE">
        <w:rPr>
          <w:rFonts w:ascii="Cambria" w:hAnsi="Cambria"/>
          <w:color w:val="4F81BD" w:themeColor="accent1"/>
          <w:spacing w:val="20"/>
          <w:sz w:val="50"/>
          <w:szCs w:val="50"/>
        </w:rPr>
        <w:t>USTROJ</w:t>
      </w:r>
      <w:r w:rsidR="003A2AC3">
        <w:rPr>
          <w:rFonts w:ascii="Cambria" w:hAnsi="Cambria"/>
          <w:color w:val="4F81BD" w:themeColor="accent1"/>
          <w:spacing w:val="20"/>
          <w:sz w:val="50"/>
          <w:szCs w:val="50"/>
        </w:rPr>
        <w:t>STVU FAKULTETA</w:t>
      </w:r>
      <w:r w:rsidR="003A2AC3">
        <w:rPr>
          <w:rFonts w:ascii="Cambria" w:hAnsi="Cambria"/>
          <w:color w:val="4F81BD" w:themeColor="accent1"/>
          <w:spacing w:val="20"/>
          <w:sz w:val="50"/>
          <w:szCs w:val="50"/>
        </w:rPr>
        <w:br/>
        <w:t xml:space="preserve">I </w:t>
      </w:r>
      <w:r w:rsidR="00830EBD" w:rsidRPr="00180AEE">
        <w:rPr>
          <w:rFonts w:ascii="Cambria" w:hAnsi="Cambria"/>
          <w:color w:val="4F81BD" w:themeColor="accent1"/>
          <w:spacing w:val="20"/>
          <w:sz w:val="50"/>
          <w:szCs w:val="50"/>
        </w:rPr>
        <w:t>RADNIH MJESTA</w:t>
      </w:r>
      <w:r w:rsidR="003A2AC3">
        <w:rPr>
          <w:rFonts w:ascii="Cambria" w:hAnsi="Cambria"/>
          <w:color w:val="4F81BD" w:themeColor="accent1"/>
          <w:spacing w:val="20"/>
          <w:sz w:val="50"/>
          <w:szCs w:val="50"/>
        </w:rPr>
        <w:t xml:space="preserve"> FAKULTETA</w:t>
      </w:r>
      <w:r w:rsidR="00440CC6">
        <w:rPr>
          <w:rFonts w:ascii="Cambria" w:hAnsi="Cambria"/>
          <w:color w:val="4F81BD" w:themeColor="accent1"/>
          <w:spacing w:val="20"/>
          <w:sz w:val="50"/>
          <w:szCs w:val="50"/>
        </w:rPr>
        <w:br/>
        <w:t>STROJARSTVA I BRODOGRADNJE</w:t>
      </w:r>
    </w:p>
    <w:p w14:paraId="2BA066CC" w14:textId="77777777" w:rsidR="00830EBD" w:rsidRDefault="00830EBD" w:rsidP="00830EBD">
      <w:pPr>
        <w:jc w:val="center"/>
      </w:pPr>
    </w:p>
    <w:p w14:paraId="56A86A65" w14:textId="77777777" w:rsidR="00830EBD" w:rsidRDefault="00830EBD" w:rsidP="00830EBD">
      <w:pPr>
        <w:jc w:val="center"/>
      </w:pPr>
    </w:p>
    <w:p w14:paraId="27D6DE8D" w14:textId="77777777" w:rsidR="00A22CF9" w:rsidRDefault="00A22CF9" w:rsidP="00830EBD">
      <w:pPr>
        <w:jc w:val="center"/>
      </w:pPr>
    </w:p>
    <w:p w14:paraId="7924881B" w14:textId="77777777" w:rsidR="00A22CF9" w:rsidRDefault="00A22CF9" w:rsidP="00830EBD">
      <w:pPr>
        <w:jc w:val="center"/>
      </w:pPr>
    </w:p>
    <w:p w14:paraId="001AF225" w14:textId="77777777" w:rsidR="00180AEE" w:rsidRDefault="00180AEE" w:rsidP="00830EBD">
      <w:pPr>
        <w:jc w:val="center"/>
      </w:pPr>
    </w:p>
    <w:p w14:paraId="24C81D75" w14:textId="77777777" w:rsidR="00180AEE" w:rsidRDefault="00180AEE" w:rsidP="00830EBD">
      <w:pPr>
        <w:jc w:val="center"/>
      </w:pPr>
    </w:p>
    <w:p w14:paraId="09867F8E" w14:textId="77777777" w:rsidR="00A22CF9" w:rsidRDefault="00A22CF9" w:rsidP="00830EBD">
      <w:pPr>
        <w:jc w:val="center"/>
      </w:pPr>
    </w:p>
    <w:p w14:paraId="16068653" w14:textId="77777777" w:rsidR="00830EBD" w:rsidRDefault="00830EBD" w:rsidP="00830EBD">
      <w:pPr>
        <w:jc w:val="center"/>
      </w:pPr>
    </w:p>
    <w:p w14:paraId="135BEBA2" w14:textId="77777777" w:rsidR="00830EBD" w:rsidRDefault="00830EBD" w:rsidP="00830EBD">
      <w:pPr>
        <w:jc w:val="center"/>
      </w:pPr>
    </w:p>
    <w:p w14:paraId="53EFA669" w14:textId="1EAFFFA7" w:rsidR="0071354A" w:rsidRDefault="00830EBD" w:rsidP="00DC096B">
      <w:pPr>
        <w:jc w:val="center"/>
        <w:rPr>
          <w:rFonts w:ascii="Cambria" w:hAnsi="Cambria"/>
          <w:b/>
        </w:rPr>
        <w:sectPr w:rsidR="0071354A" w:rsidSect="00F01BFC">
          <w:headerReference w:type="default" r:id="rId10"/>
          <w:footerReference w:type="default" r:id="rId11"/>
          <w:pgSz w:w="11906" w:h="16838" w:code="9"/>
          <w:pgMar w:top="1361" w:right="1276" w:bottom="1418" w:left="1276" w:header="709" w:footer="709" w:gutter="0"/>
          <w:cols w:space="708"/>
          <w:titlePg/>
          <w:docGrid w:linePitch="360"/>
        </w:sectPr>
      </w:pPr>
      <w:r w:rsidRPr="00A22CF9">
        <w:rPr>
          <w:rFonts w:ascii="Cambria" w:hAnsi="Cambria"/>
          <w:b/>
          <w:sz w:val="26"/>
          <w:szCs w:val="26"/>
        </w:rPr>
        <w:t xml:space="preserve">Zagreb, </w:t>
      </w:r>
      <w:r w:rsidR="003750F8" w:rsidRPr="009E0FD2">
        <w:rPr>
          <w:rFonts w:ascii="Cambria" w:hAnsi="Cambria"/>
          <w:b/>
          <w:sz w:val="26"/>
          <w:szCs w:val="26"/>
        </w:rPr>
        <w:t>20</w:t>
      </w:r>
      <w:r w:rsidR="00676BAA">
        <w:rPr>
          <w:rFonts w:ascii="Cambria" w:hAnsi="Cambria"/>
          <w:b/>
          <w:sz w:val="26"/>
          <w:szCs w:val="26"/>
        </w:rPr>
        <w:t>2</w:t>
      </w:r>
      <w:r w:rsidR="00C21457">
        <w:rPr>
          <w:rFonts w:ascii="Cambria" w:hAnsi="Cambria"/>
          <w:b/>
          <w:sz w:val="26"/>
          <w:szCs w:val="26"/>
        </w:rPr>
        <w:t>3</w:t>
      </w:r>
      <w:r w:rsidRPr="009E0FD2">
        <w:rPr>
          <w:rFonts w:ascii="Cambria" w:hAnsi="Cambria"/>
          <w:b/>
          <w:sz w:val="26"/>
          <w:szCs w:val="26"/>
        </w:rPr>
        <w:t>.</w:t>
      </w:r>
    </w:p>
    <w:p w14:paraId="7C6873A9" w14:textId="3EAAFD64" w:rsidR="00CA0992" w:rsidRDefault="00661D68" w:rsidP="00B02B18">
      <w:pPr>
        <w:pStyle w:val="Default"/>
        <w:jc w:val="both"/>
        <w:rPr>
          <w:rFonts w:asciiTheme="minorHAnsi" w:hAnsiTheme="minorHAnsi"/>
          <w:sz w:val="22"/>
          <w:szCs w:val="22"/>
        </w:rPr>
      </w:pPr>
      <w:r w:rsidRPr="006A2EDF">
        <w:rPr>
          <w:rFonts w:asciiTheme="minorHAnsi" w:hAnsiTheme="minorHAnsi"/>
          <w:color w:val="auto"/>
          <w:sz w:val="22"/>
          <w:szCs w:val="22"/>
        </w:rPr>
        <w:lastRenderedPageBreak/>
        <w:t xml:space="preserve">Na temelju članka </w:t>
      </w:r>
      <w:r w:rsidR="00AB5992">
        <w:rPr>
          <w:rFonts w:asciiTheme="minorHAnsi" w:hAnsiTheme="minorHAnsi"/>
          <w:color w:val="auto"/>
          <w:sz w:val="22"/>
          <w:szCs w:val="22"/>
        </w:rPr>
        <w:t>19</w:t>
      </w:r>
      <w:r w:rsidRPr="006A2EDF">
        <w:rPr>
          <w:rFonts w:asciiTheme="minorHAnsi" w:hAnsiTheme="minorHAnsi"/>
          <w:color w:val="auto"/>
          <w:sz w:val="22"/>
          <w:szCs w:val="22"/>
        </w:rPr>
        <w:t xml:space="preserve">. </w:t>
      </w:r>
      <w:r w:rsidRPr="0096796F">
        <w:rPr>
          <w:rFonts w:asciiTheme="minorHAnsi" w:hAnsiTheme="minorHAnsi"/>
          <w:color w:val="auto"/>
          <w:sz w:val="22"/>
          <w:szCs w:val="22"/>
        </w:rPr>
        <w:t xml:space="preserve">stavka </w:t>
      </w:r>
      <w:r w:rsidR="00D05AEF" w:rsidRPr="0096796F">
        <w:rPr>
          <w:rFonts w:asciiTheme="minorHAnsi" w:hAnsiTheme="minorHAnsi"/>
          <w:color w:val="auto"/>
          <w:sz w:val="22"/>
          <w:szCs w:val="22"/>
        </w:rPr>
        <w:t>3</w:t>
      </w:r>
      <w:r w:rsidRPr="0096796F">
        <w:rPr>
          <w:rFonts w:asciiTheme="minorHAnsi" w:hAnsiTheme="minorHAnsi"/>
          <w:color w:val="auto"/>
          <w:sz w:val="22"/>
          <w:szCs w:val="22"/>
        </w:rPr>
        <w:t xml:space="preserve">. točke </w:t>
      </w:r>
      <w:r w:rsidR="00D05AEF" w:rsidRPr="0096796F">
        <w:rPr>
          <w:rFonts w:asciiTheme="minorHAnsi" w:hAnsiTheme="minorHAnsi"/>
          <w:color w:val="auto"/>
          <w:sz w:val="22"/>
          <w:szCs w:val="22"/>
        </w:rPr>
        <w:t>2</w:t>
      </w:r>
      <w:r w:rsidRPr="0096796F">
        <w:rPr>
          <w:rFonts w:asciiTheme="minorHAnsi" w:hAnsiTheme="minorHAnsi"/>
          <w:color w:val="auto"/>
          <w:sz w:val="22"/>
          <w:szCs w:val="22"/>
        </w:rPr>
        <w:t xml:space="preserve">. </w:t>
      </w:r>
      <w:r w:rsidR="006177FD" w:rsidRPr="0096796F">
        <w:rPr>
          <w:rFonts w:asciiTheme="minorHAnsi" w:hAnsiTheme="minorHAnsi"/>
          <w:color w:val="auto"/>
          <w:sz w:val="22"/>
          <w:szCs w:val="22"/>
        </w:rPr>
        <w:t>Zakon o visokom obrazovanju i znanstvenoj djelatnosti (</w:t>
      </w:r>
      <w:r w:rsidR="001E6C4D" w:rsidRPr="001E6C4D">
        <w:rPr>
          <w:rFonts w:asciiTheme="minorHAnsi" w:hAnsiTheme="minorHAnsi"/>
          <w:color w:val="auto"/>
          <w:sz w:val="22"/>
          <w:szCs w:val="22"/>
        </w:rPr>
        <w:t xml:space="preserve">(„Narodne novine“ br. </w:t>
      </w:r>
      <w:r w:rsidR="006177FD" w:rsidRPr="0096796F">
        <w:rPr>
          <w:rFonts w:asciiTheme="minorHAnsi" w:hAnsiTheme="minorHAnsi"/>
          <w:color w:val="auto"/>
          <w:sz w:val="22"/>
          <w:szCs w:val="22"/>
        </w:rPr>
        <w:t>119/22)</w:t>
      </w:r>
      <w:r w:rsidRPr="0096796F">
        <w:rPr>
          <w:rFonts w:asciiTheme="minorHAnsi" w:hAnsiTheme="minorHAnsi"/>
          <w:color w:val="auto"/>
          <w:sz w:val="22"/>
          <w:szCs w:val="22"/>
        </w:rPr>
        <w:t>,</w:t>
      </w:r>
      <w:r w:rsidR="00927FBA" w:rsidRPr="0096796F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B02B18" w:rsidRPr="0096796F">
        <w:rPr>
          <w:rFonts w:asciiTheme="minorHAnsi" w:hAnsiTheme="minorHAnsi"/>
          <w:color w:val="auto"/>
          <w:sz w:val="22"/>
          <w:szCs w:val="22"/>
        </w:rPr>
        <w:t xml:space="preserve">članka 12. Zakona o plaćama u javnim službama („Narodne novine“ br. </w:t>
      </w:r>
      <w:r w:rsidR="00B0551B" w:rsidRPr="0096796F">
        <w:rPr>
          <w:rFonts w:asciiTheme="minorHAnsi" w:hAnsiTheme="minorHAnsi"/>
          <w:color w:val="auto"/>
          <w:sz w:val="22"/>
          <w:szCs w:val="22"/>
        </w:rPr>
        <w:t>27/01, 39/09</w:t>
      </w:r>
      <w:r w:rsidR="00B02B18" w:rsidRPr="00F26272">
        <w:rPr>
          <w:rFonts w:asciiTheme="minorHAnsi" w:hAnsiTheme="minorHAnsi"/>
          <w:color w:val="auto"/>
          <w:sz w:val="22"/>
          <w:szCs w:val="22"/>
        </w:rPr>
        <w:t xml:space="preserve">), članka </w:t>
      </w:r>
      <w:r w:rsidR="00927FBA" w:rsidRPr="00F26272">
        <w:rPr>
          <w:rFonts w:asciiTheme="minorHAnsi" w:hAnsiTheme="minorHAnsi"/>
          <w:color w:val="auto"/>
          <w:sz w:val="22"/>
          <w:szCs w:val="22"/>
        </w:rPr>
        <w:t xml:space="preserve"> 28. stavka 2. točke 1.</w:t>
      </w:r>
      <w:r w:rsidR="00FB1B03" w:rsidRPr="00F26272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927FBA" w:rsidRPr="00F26272">
        <w:rPr>
          <w:rFonts w:asciiTheme="minorHAnsi" w:hAnsiTheme="minorHAnsi"/>
          <w:color w:val="auto"/>
          <w:sz w:val="22"/>
          <w:szCs w:val="22"/>
        </w:rPr>
        <w:t xml:space="preserve">Statuta Fakulteta strojarstva i brodogradnje </w:t>
      </w:r>
      <w:r w:rsidR="00B02B18" w:rsidRPr="00F26272">
        <w:rPr>
          <w:rFonts w:asciiTheme="minorHAnsi" w:hAnsiTheme="minorHAnsi"/>
          <w:color w:val="auto"/>
          <w:sz w:val="22"/>
          <w:szCs w:val="22"/>
        </w:rPr>
        <w:t xml:space="preserve">Sveučilišta u </w:t>
      </w:r>
      <w:r w:rsidR="00B02B18" w:rsidRPr="00253451">
        <w:rPr>
          <w:rFonts w:asciiTheme="minorHAnsi" w:hAnsiTheme="minorHAnsi"/>
          <w:color w:val="auto"/>
          <w:sz w:val="22"/>
          <w:szCs w:val="22"/>
        </w:rPr>
        <w:t xml:space="preserve">Zagrebu, članka </w:t>
      </w:r>
      <w:r w:rsidR="00B0551B" w:rsidRPr="00253451">
        <w:rPr>
          <w:rFonts w:asciiTheme="minorHAnsi" w:hAnsiTheme="minorHAnsi"/>
          <w:color w:val="auto"/>
          <w:sz w:val="22"/>
          <w:szCs w:val="22"/>
        </w:rPr>
        <w:t>150</w:t>
      </w:r>
      <w:r w:rsidR="00B02B18" w:rsidRPr="00253451">
        <w:rPr>
          <w:rFonts w:asciiTheme="minorHAnsi" w:hAnsiTheme="minorHAnsi"/>
          <w:color w:val="auto"/>
          <w:sz w:val="22"/>
          <w:szCs w:val="22"/>
        </w:rPr>
        <w:t xml:space="preserve">. Zakona o radu </w:t>
      </w:r>
      <w:r w:rsidR="006A2F0A" w:rsidRPr="006A2F0A">
        <w:rPr>
          <w:rFonts w:asciiTheme="minorHAnsi" w:hAnsiTheme="minorHAnsi"/>
          <w:color w:val="auto"/>
          <w:sz w:val="22"/>
          <w:szCs w:val="22"/>
        </w:rPr>
        <w:t xml:space="preserve">(„Narodne novine“ br. </w:t>
      </w:r>
      <w:r w:rsidR="0081113E" w:rsidRPr="00253451">
        <w:rPr>
          <w:rFonts w:asciiTheme="minorHAnsi" w:hAnsiTheme="minorHAnsi"/>
          <w:color w:val="auto"/>
          <w:sz w:val="22"/>
          <w:szCs w:val="22"/>
        </w:rPr>
        <w:t>93/14, 127/17, 98/19, 151/22</w:t>
      </w:r>
      <w:r w:rsidR="00B02B18" w:rsidRPr="001B0844">
        <w:rPr>
          <w:rFonts w:asciiTheme="minorHAnsi" w:hAnsiTheme="minorHAnsi"/>
          <w:color w:val="auto"/>
          <w:sz w:val="22"/>
          <w:szCs w:val="22"/>
        </w:rPr>
        <w:t>),</w:t>
      </w:r>
      <w:r w:rsidR="001F4DFA" w:rsidRPr="001B0844">
        <w:rPr>
          <w:rFonts w:asciiTheme="minorHAnsi" w:hAnsiTheme="minorHAnsi"/>
          <w:color w:val="auto"/>
          <w:sz w:val="22"/>
          <w:szCs w:val="22"/>
        </w:rPr>
        <w:t xml:space="preserve"> Uredbe o nazivima radnih mjesta i koeficijentima složenosti poslova u javnim službama (</w:t>
      </w:r>
      <w:r w:rsidR="00103EB3" w:rsidRPr="001B0844">
        <w:rPr>
          <w:rFonts w:asciiTheme="minorHAnsi" w:hAnsiTheme="minorHAnsi"/>
          <w:color w:val="auto"/>
          <w:sz w:val="22"/>
          <w:szCs w:val="22"/>
        </w:rPr>
        <w:t>„Narodne novine“</w:t>
      </w:r>
      <w:r w:rsidR="001F4DFA" w:rsidRPr="001B0844">
        <w:rPr>
          <w:rFonts w:asciiTheme="minorHAnsi" w:hAnsiTheme="minorHAnsi"/>
          <w:color w:val="auto"/>
          <w:sz w:val="22"/>
          <w:szCs w:val="22"/>
        </w:rPr>
        <w:t xml:space="preserve"> br.</w:t>
      </w:r>
      <w:r w:rsidRPr="001B0844">
        <w:rPr>
          <w:rFonts w:asciiTheme="minorHAnsi" w:hAnsiTheme="minorHAnsi"/>
          <w:color w:val="auto"/>
          <w:sz w:val="22"/>
          <w:szCs w:val="22"/>
        </w:rPr>
        <w:t xml:space="preserve"> 25/13, 72/13,151/13, </w:t>
      </w:r>
      <w:r w:rsidR="001F4DFA" w:rsidRPr="001B0844">
        <w:rPr>
          <w:rFonts w:asciiTheme="minorHAnsi" w:hAnsiTheme="minorHAnsi"/>
          <w:color w:val="auto"/>
          <w:sz w:val="22"/>
          <w:szCs w:val="22"/>
        </w:rPr>
        <w:t>9/14, 40/14, 51/14, 77/14, 83/14, 87/14, 120/14, 147/14, 151/14, 11/15, 32/15</w:t>
      </w:r>
      <w:r w:rsidRPr="001B0844">
        <w:rPr>
          <w:rFonts w:asciiTheme="minorHAnsi" w:hAnsiTheme="minorHAnsi"/>
          <w:color w:val="auto"/>
          <w:sz w:val="22"/>
          <w:szCs w:val="22"/>
        </w:rPr>
        <w:t xml:space="preserve">, 38/15, 60/15, 83/15, 112/15, </w:t>
      </w:r>
      <w:r w:rsidR="001F4DFA" w:rsidRPr="001B0844">
        <w:rPr>
          <w:rFonts w:asciiTheme="minorHAnsi" w:hAnsiTheme="minorHAnsi"/>
          <w:color w:val="auto"/>
          <w:sz w:val="22"/>
          <w:szCs w:val="22"/>
        </w:rPr>
        <w:t>122/15</w:t>
      </w:r>
      <w:r w:rsidRPr="001B0844">
        <w:rPr>
          <w:rFonts w:asciiTheme="minorHAnsi" w:hAnsiTheme="minorHAnsi"/>
          <w:color w:val="auto"/>
          <w:sz w:val="22"/>
          <w:szCs w:val="22"/>
        </w:rPr>
        <w:t>, 10/17, 39/17, 40/17, 74/17,122/17,9/18, 57/18, 59/19, 79/</w:t>
      </w:r>
      <w:r w:rsidR="00927FBA" w:rsidRPr="001B0844">
        <w:rPr>
          <w:rFonts w:asciiTheme="minorHAnsi" w:hAnsiTheme="minorHAnsi"/>
          <w:color w:val="auto"/>
          <w:sz w:val="22"/>
          <w:szCs w:val="22"/>
        </w:rPr>
        <w:t>19, 119/19 i 50/20</w:t>
      </w:r>
      <w:r w:rsidR="00C85F89" w:rsidRPr="001B0844">
        <w:rPr>
          <w:rFonts w:asciiTheme="minorHAnsi" w:hAnsiTheme="minorHAnsi"/>
          <w:color w:val="auto"/>
          <w:sz w:val="22"/>
          <w:szCs w:val="22"/>
        </w:rPr>
        <w:t>,</w:t>
      </w:r>
      <w:r w:rsidR="00C85F89" w:rsidRPr="001B0844">
        <w:t xml:space="preserve"> </w:t>
      </w:r>
      <w:r w:rsidR="00C85F89" w:rsidRPr="001B0844">
        <w:rPr>
          <w:rFonts w:asciiTheme="minorHAnsi" w:hAnsiTheme="minorHAnsi"/>
          <w:color w:val="auto"/>
          <w:sz w:val="22"/>
          <w:szCs w:val="22"/>
        </w:rPr>
        <w:t>128/20., 141/20., 17/21., 26/21., 78/21., 138/21., 9/22., 31/22., 72/22.</w:t>
      </w:r>
      <w:r w:rsidR="001E6C4D" w:rsidRPr="001B0844">
        <w:rPr>
          <w:rFonts w:asciiTheme="minorHAnsi" w:hAnsiTheme="minorHAnsi"/>
          <w:color w:val="auto"/>
          <w:sz w:val="22"/>
          <w:szCs w:val="22"/>
        </w:rPr>
        <w:t>,</w:t>
      </w:r>
      <w:r w:rsidR="00C85F89" w:rsidRPr="001B0844">
        <w:rPr>
          <w:rFonts w:asciiTheme="minorHAnsi" w:hAnsiTheme="minorHAnsi"/>
          <w:color w:val="auto"/>
          <w:sz w:val="22"/>
          <w:szCs w:val="22"/>
        </w:rPr>
        <w:t xml:space="preserve"> 82/22.</w:t>
      </w:r>
      <w:r w:rsidR="001E6C4D" w:rsidRPr="001B0844">
        <w:rPr>
          <w:rFonts w:asciiTheme="minorHAnsi" w:hAnsiTheme="minorHAnsi"/>
          <w:color w:val="auto"/>
          <w:sz w:val="22"/>
          <w:szCs w:val="22"/>
        </w:rPr>
        <w:t xml:space="preserve"> i 99/2022 </w:t>
      </w:r>
      <w:r w:rsidR="001F4DFA" w:rsidRPr="001B0844">
        <w:rPr>
          <w:rFonts w:asciiTheme="minorHAnsi" w:hAnsiTheme="minorHAnsi"/>
          <w:color w:val="auto"/>
          <w:sz w:val="22"/>
          <w:szCs w:val="22"/>
        </w:rPr>
        <w:t>),</w:t>
      </w:r>
      <w:r w:rsidR="00B02B18" w:rsidRPr="001B084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6323EC" w:rsidRPr="001B0844">
        <w:rPr>
          <w:rFonts w:asciiTheme="minorHAnsi" w:hAnsiTheme="minorHAnsi"/>
          <w:color w:val="auto"/>
          <w:sz w:val="22"/>
          <w:szCs w:val="22"/>
        </w:rPr>
        <w:t xml:space="preserve">članka 50. </w:t>
      </w:r>
      <w:r w:rsidR="00B02B18" w:rsidRPr="001B0844">
        <w:rPr>
          <w:rFonts w:asciiTheme="minorHAnsi" w:hAnsiTheme="minorHAnsi"/>
          <w:color w:val="auto"/>
          <w:sz w:val="22"/>
          <w:szCs w:val="22"/>
        </w:rPr>
        <w:t xml:space="preserve">Pravilnika o osnovama financiranja Sveučilišta u Zagrebu, od </w:t>
      </w:r>
      <w:r w:rsidR="00584F48" w:rsidRPr="001B0844">
        <w:rPr>
          <w:rFonts w:asciiTheme="minorHAnsi" w:hAnsiTheme="minorHAnsi"/>
          <w:color w:val="auto"/>
          <w:sz w:val="22"/>
          <w:szCs w:val="22"/>
        </w:rPr>
        <w:t>2. studenoga 2007.</w:t>
      </w:r>
      <w:r w:rsidR="00AC2175" w:rsidRPr="001B0844">
        <w:rPr>
          <w:rFonts w:asciiTheme="minorHAnsi" w:hAnsiTheme="minorHAnsi"/>
          <w:color w:val="auto"/>
          <w:sz w:val="22"/>
          <w:szCs w:val="22"/>
        </w:rPr>
        <w:t xml:space="preserve">, Pravilnika </w:t>
      </w:r>
      <w:r w:rsidR="00BB0A00" w:rsidRPr="001B0844">
        <w:rPr>
          <w:rFonts w:asciiTheme="minorHAnsi" w:hAnsiTheme="minorHAnsi"/>
          <w:color w:val="auto"/>
          <w:sz w:val="22"/>
          <w:szCs w:val="22"/>
        </w:rPr>
        <w:t xml:space="preserve">o </w:t>
      </w:r>
      <w:r w:rsidR="00DC4E0A" w:rsidRPr="001B0844">
        <w:rPr>
          <w:rFonts w:asciiTheme="minorHAnsi" w:hAnsiTheme="minorHAnsi"/>
          <w:color w:val="auto"/>
          <w:sz w:val="22"/>
          <w:szCs w:val="22"/>
        </w:rPr>
        <w:t xml:space="preserve">izmjeni </w:t>
      </w:r>
      <w:proofErr w:type="spellStart"/>
      <w:r w:rsidR="00DC4E0A" w:rsidRPr="001B0844">
        <w:rPr>
          <w:rFonts w:asciiTheme="minorHAnsi" w:hAnsiTheme="minorHAnsi"/>
          <w:color w:val="auto"/>
          <w:sz w:val="22"/>
          <w:szCs w:val="22"/>
        </w:rPr>
        <w:t>Pravlinika</w:t>
      </w:r>
      <w:proofErr w:type="spellEnd"/>
      <w:r w:rsidR="00DC4E0A" w:rsidRPr="001B084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AC2175" w:rsidRPr="001B0844">
        <w:rPr>
          <w:rFonts w:asciiTheme="minorHAnsi" w:hAnsiTheme="minorHAnsi"/>
          <w:color w:val="auto"/>
          <w:sz w:val="22"/>
          <w:szCs w:val="22"/>
        </w:rPr>
        <w:t xml:space="preserve">o osnovama financiranja Sveučilišta u Zagrebu, </w:t>
      </w:r>
      <w:r w:rsidR="00AF1E0F" w:rsidRPr="001B0844">
        <w:rPr>
          <w:rFonts w:asciiTheme="minorHAnsi" w:hAnsiTheme="minorHAnsi"/>
          <w:color w:val="auto"/>
          <w:sz w:val="22"/>
          <w:szCs w:val="22"/>
        </w:rPr>
        <w:t>od 7. listopada 2017.</w:t>
      </w:r>
      <w:r w:rsidR="00584F48" w:rsidRPr="001B084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B02B18" w:rsidRPr="001B0844">
        <w:rPr>
          <w:rFonts w:asciiTheme="minorHAnsi" w:hAnsiTheme="minorHAnsi"/>
          <w:color w:val="auto"/>
          <w:sz w:val="22"/>
          <w:szCs w:val="22"/>
        </w:rPr>
        <w:t xml:space="preserve">i odluke Senata Sveučilišta u Zagrebu sa 14. redovite sjednice održane 8. srpnja 2008., uz savjetovanje sa sindikatom, a na prijedlog </w:t>
      </w:r>
      <w:r w:rsidR="00936CE7" w:rsidRPr="001B0844">
        <w:rPr>
          <w:rFonts w:asciiTheme="minorHAnsi" w:hAnsiTheme="minorHAnsi"/>
          <w:color w:val="auto"/>
          <w:sz w:val="22"/>
          <w:szCs w:val="22"/>
        </w:rPr>
        <w:t>Dekan</w:t>
      </w:r>
      <w:r w:rsidR="00B02B18" w:rsidRPr="001B0844">
        <w:rPr>
          <w:rFonts w:asciiTheme="minorHAnsi" w:hAnsiTheme="minorHAnsi"/>
          <w:color w:val="auto"/>
          <w:sz w:val="22"/>
          <w:szCs w:val="22"/>
        </w:rPr>
        <w:t>a,</w:t>
      </w:r>
    </w:p>
    <w:p w14:paraId="3A433830" w14:textId="77777777" w:rsidR="00AE41B4" w:rsidRPr="00907ADF" w:rsidRDefault="00AE41B4" w:rsidP="00B02B18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7C8704FF" w14:textId="5EC02D78" w:rsidR="00287AB4" w:rsidRPr="00907ADF" w:rsidRDefault="00D40C2A" w:rsidP="00B02B18">
      <w:pPr>
        <w:pStyle w:val="Default"/>
        <w:ind w:firstLine="72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akultetsko vijeće</w:t>
      </w:r>
      <w:r w:rsidR="006E730E">
        <w:rPr>
          <w:rFonts w:asciiTheme="minorHAnsi" w:hAnsiTheme="minorHAnsi"/>
          <w:sz w:val="22"/>
          <w:szCs w:val="22"/>
        </w:rPr>
        <w:t xml:space="preserve"> Fakulteta strojarstva i brodogradnje</w:t>
      </w:r>
      <w:r>
        <w:rPr>
          <w:rFonts w:asciiTheme="minorHAnsi" w:hAnsiTheme="minorHAnsi"/>
          <w:sz w:val="22"/>
          <w:szCs w:val="22"/>
        </w:rPr>
        <w:t xml:space="preserve"> na </w:t>
      </w:r>
      <w:r w:rsidR="00676BAA">
        <w:rPr>
          <w:rFonts w:asciiTheme="minorHAnsi" w:hAnsiTheme="minorHAnsi"/>
          <w:sz w:val="22"/>
          <w:szCs w:val="22"/>
        </w:rPr>
        <w:t>__</w:t>
      </w:r>
      <w:r w:rsidR="00B02B18" w:rsidRPr="00EE2DC4">
        <w:rPr>
          <w:rFonts w:asciiTheme="minorHAnsi" w:hAnsiTheme="minorHAnsi"/>
          <w:sz w:val="22"/>
          <w:szCs w:val="22"/>
        </w:rPr>
        <w:t xml:space="preserve">. redovitoj sjednici održanoj </w:t>
      </w:r>
      <w:r w:rsidR="00676BAA">
        <w:rPr>
          <w:rFonts w:asciiTheme="minorHAnsi" w:hAnsiTheme="minorHAnsi"/>
          <w:sz w:val="22"/>
          <w:szCs w:val="22"/>
        </w:rPr>
        <w:t>__</w:t>
      </w:r>
      <w:r w:rsidR="00C809A4">
        <w:rPr>
          <w:rFonts w:asciiTheme="minorHAnsi" w:hAnsiTheme="minorHAnsi"/>
          <w:sz w:val="22"/>
          <w:szCs w:val="22"/>
        </w:rPr>
        <w:t xml:space="preserve">. </w:t>
      </w:r>
      <w:r w:rsidR="00676BAA">
        <w:rPr>
          <w:rFonts w:asciiTheme="minorHAnsi" w:hAnsiTheme="minorHAnsi"/>
          <w:sz w:val="22"/>
          <w:szCs w:val="22"/>
        </w:rPr>
        <w:t>___________</w:t>
      </w:r>
      <w:r w:rsidR="004073FA">
        <w:rPr>
          <w:rFonts w:asciiTheme="minorHAnsi" w:hAnsiTheme="minorHAnsi"/>
          <w:sz w:val="22"/>
          <w:szCs w:val="22"/>
        </w:rPr>
        <w:t xml:space="preserve"> 20</w:t>
      </w:r>
      <w:r w:rsidR="00676BAA">
        <w:rPr>
          <w:rFonts w:asciiTheme="minorHAnsi" w:hAnsiTheme="minorHAnsi"/>
          <w:sz w:val="22"/>
          <w:szCs w:val="22"/>
        </w:rPr>
        <w:t>2</w:t>
      </w:r>
      <w:r w:rsidR="00C21457">
        <w:rPr>
          <w:rFonts w:asciiTheme="minorHAnsi" w:hAnsiTheme="minorHAnsi"/>
          <w:sz w:val="22"/>
          <w:szCs w:val="22"/>
        </w:rPr>
        <w:t>3</w:t>
      </w:r>
      <w:r w:rsidR="00A222ED" w:rsidRPr="00EE2DC4">
        <w:rPr>
          <w:rFonts w:asciiTheme="minorHAnsi" w:hAnsiTheme="minorHAnsi"/>
          <w:sz w:val="22"/>
          <w:szCs w:val="22"/>
        </w:rPr>
        <w:t>.</w:t>
      </w:r>
      <w:r w:rsidR="00B02B18" w:rsidRPr="00EE2DC4">
        <w:rPr>
          <w:rFonts w:asciiTheme="minorHAnsi" w:hAnsiTheme="minorHAnsi"/>
          <w:sz w:val="22"/>
          <w:szCs w:val="22"/>
        </w:rPr>
        <w:t xml:space="preserve"> donosi</w:t>
      </w:r>
    </w:p>
    <w:p w14:paraId="04B3C373" w14:textId="77777777" w:rsidR="001F1BF7" w:rsidRDefault="001F1BF7" w:rsidP="00B02B18">
      <w:pPr>
        <w:pStyle w:val="Default"/>
        <w:rPr>
          <w:rFonts w:asciiTheme="minorHAnsi" w:hAnsiTheme="minorHAnsi"/>
          <w:sz w:val="22"/>
          <w:szCs w:val="22"/>
        </w:rPr>
      </w:pPr>
    </w:p>
    <w:p w14:paraId="2817F8A8" w14:textId="77777777" w:rsidR="00EE2DC4" w:rsidRPr="00907ADF" w:rsidRDefault="00EE2DC4" w:rsidP="00B02B18">
      <w:pPr>
        <w:pStyle w:val="Default"/>
        <w:rPr>
          <w:rFonts w:asciiTheme="minorHAnsi" w:hAnsiTheme="minorHAnsi"/>
          <w:sz w:val="22"/>
          <w:szCs w:val="22"/>
        </w:rPr>
      </w:pPr>
    </w:p>
    <w:p w14:paraId="5E55899C" w14:textId="77777777" w:rsidR="004073FA" w:rsidRDefault="004073FA" w:rsidP="002A48D2">
      <w:pPr>
        <w:pStyle w:val="Default"/>
        <w:spacing w:after="120"/>
        <w:jc w:val="center"/>
        <w:rPr>
          <w:rFonts w:ascii="Cambria" w:hAnsi="Cambria"/>
          <w:b/>
          <w:bCs/>
          <w:spacing w:val="100"/>
          <w:sz w:val="28"/>
          <w:szCs w:val="28"/>
        </w:rPr>
      </w:pPr>
      <w:r>
        <w:rPr>
          <w:rFonts w:ascii="Cambria" w:hAnsi="Cambria"/>
          <w:b/>
          <w:bCs/>
          <w:spacing w:val="100"/>
          <w:sz w:val="28"/>
          <w:szCs w:val="28"/>
        </w:rPr>
        <w:t>ODLUKU O IZMJENAMA I DOPUNAMA</w:t>
      </w:r>
    </w:p>
    <w:p w14:paraId="7F5DB8B0" w14:textId="582AD613" w:rsidR="00B02B18" w:rsidRPr="004073FA" w:rsidRDefault="004073FA" w:rsidP="00B02B18">
      <w:pPr>
        <w:pStyle w:val="Default"/>
        <w:jc w:val="center"/>
        <w:rPr>
          <w:rFonts w:ascii="Cambria" w:hAnsi="Cambria"/>
          <w:b/>
          <w:bCs/>
          <w:sz w:val="22"/>
          <w:szCs w:val="22"/>
        </w:rPr>
      </w:pPr>
      <w:r w:rsidRPr="004073FA">
        <w:rPr>
          <w:rFonts w:ascii="Cambria" w:hAnsi="Cambria"/>
          <w:b/>
          <w:bCs/>
          <w:sz w:val="22"/>
          <w:szCs w:val="22"/>
        </w:rPr>
        <w:t>Pravilnika</w:t>
      </w:r>
    </w:p>
    <w:p w14:paraId="498954C6" w14:textId="5D4E8382" w:rsidR="00B02B18" w:rsidRPr="00830EBD" w:rsidRDefault="00B02B18" w:rsidP="00B02B18">
      <w:pPr>
        <w:pStyle w:val="Default"/>
        <w:jc w:val="center"/>
        <w:rPr>
          <w:rFonts w:ascii="Cambria" w:hAnsi="Cambria"/>
          <w:b/>
          <w:bCs/>
          <w:sz w:val="22"/>
          <w:szCs w:val="22"/>
        </w:rPr>
      </w:pPr>
      <w:r w:rsidRPr="00830EBD">
        <w:rPr>
          <w:rFonts w:ascii="Cambria" w:hAnsi="Cambria"/>
          <w:b/>
          <w:bCs/>
          <w:sz w:val="22"/>
          <w:szCs w:val="22"/>
        </w:rPr>
        <w:t>o us</w:t>
      </w:r>
      <w:r w:rsidR="001F1BF7" w:rsidRPr="00830EBD">
        <w:rPr>
          <w:rFonts w:ascii="Cambria" w:hAnsi="Cambria"/>
          <w:b/>
          <w:bCs/>
          <w:sz w:val="22"/>
          <w:szCs w:val="22"/>
        </w:rPr>
        <w:t>troj</w:t>
      </w:r>
      <w:r w:rsidR="00EE2DC4">
        <w:rPr>
          <w:rFonts w:ascii="Cambria" w:hAnsi="Cambria"/>
          <w:b/>
          <w:bCs/>
          <w:sz w:val="22"/>
          <w:szCs w:val="22"/>
        </w:rPr>
        <w:t>stv</w:t>
      </w:r>
      <w:r w:rsidR="001F1BF7" w:rsidRPr="00830EBD">
        <w:rPr>
          <w:rFonts w:ascii="Cambria" w:hAnsi="Cambria"/>
          <w:b/>
          <w:bCs/>
          <w:sz w:val="22"/>
          <w:szCs w:val="22"/>
        </w:rPr>
        <w:t>u Fakulteta i radnih mjesta</w:t>
      </w:r>
      <w:r w:rsidR="00EE2DC4">
        <w:rPr>
          <w:rFonts w:ascii="Cambria" w:hAnsi="Cambria"/>
          <w:b/>
          <w:bCs/>
          <w:sz w:val="22"/>
          <w:szCs w:val="22"/>
        </w:rPr>
        <w:t xml:space="preserve"> </w:t>
      </w:r>
      <w:r w:rsidRPr="00830EBD">
        <w:rPr>
          <w:rFonts w:ascii="Cambria" w:hAnsi="Cambria"/>
          <w:b/>
          <w:bCs/>
          <w:sz w:val="22"/>
          <w:szCs w:val="22"/>
        </w:rPr>
        <w:t>Fakul</w:t>
      </w:r>
      <w:r w:rsidR="001F1BF7" w:rsidRPr="00830EBD">
        <w:rPr>
          <w:rFonts w:ascii="Cambria" w:hAnsi="Cambria"/>
          <w:b/>
          <w:bCs/>
          <w:sz w:val="22"/>
          <w:szCs w:val="22"/>
        </w:rPr>
        <w:t>teta</w:t>
      </w:r>
    </w:p>
    <w:p w14:paraId="3FCF6D8B" w14:textId="77777777" w:rsidR="00AE41B4" w:rsidRPr="00907ADF" w:rsidRDefault="00AE41B4" w:rsidP="00B02B18">
      <w:pPr>
        <w:pStyle w:val="Default"/>
        <w:jc w:val="center"/>
        <w:rPr>
          <w:rFonts w:asciiTheme="minorHAnsi" w:hAnsiTheme="minorHAnsi"/>
          <w:sz w:val="22"/>
          <w:szCs w:val="22"/>
        </w:rPr>
      </w:pPr>
    </w:p>
    <w:p w14:paraId="38F13D51" w14:textId="6F41BC13" w:rsidR="00B02B18" w:rsidRPr="00907ADF" w:rsidRDefault="00B02B18" w:rsidP="00BE7A0E">
      <w:pPr>
        <w:pStyle w:val="Heading7"/>
        <w:ind w:left="363" w:hanging="357"/>
      </w:pPr>
    </w:p>
    <w:p w14:paraId="10A81F5D" w14:textId="01EB321F" w:rsidR="00B7699A" w:rsidRPr="001B0844" w:rsidRDefault="00BA5DCB" w:rsidP="001F3004">
      <w:pPr>
        <w:pStyle w:val="Default"/>
        <w:ind w:firstLine="709"/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 Pravilniku</w:t>
      </w:r>
      <w:r w:rsidR="00B02B18" w:rsidRPr="00907ADF">
        <w:rPr>
          <w:rFonts w:asciiTheme="minorHAnsi" w:hAnsiTheme="minorHAnsi"/>
          <w:sz w:val="22"/>
          <w:szCs w:val="22"/>
        </w:rPr>
        <w:t xml:space="preserve"> </w:t>
      </w:r>
      <w:r w:rsidRPr="00BA5DCB">
        <w:rPr>
          <w:rFonts w:asciiTheme="minorHAnsi" w:hAnsiTheme="minorHAnsi"/>
          <w:sz w:val="22"/>
          <w:szCs w:val="22"/>
        </w:rPr>
        <w:t>o ustrojstvu Fakulteta i radnih mjesta Fakulteta</w:t>
      </w:r>
      <w:r w:rsidR="008C17D4">
        <w:rPr>
          <w:rFonts w:asciiTheme="minorHAnsi" w:hAnsiTheme="minorHAnsi"/>
          <w:sz w:val="22"/>
          <w:szCs w:val="22"/>
        </w:rPr>
        <w:t xml:space="preserve"> </w:t>
      </w:r>
      <w:r w:rsidR="0066028D">
        <w:rPr>
          <w:rFonts w:asciiTheme="minorHAnsi" w:hAnsiTheme="minorHAnsi"/>
          <w:sz w:val="22"/>
          <w:szCs w:val="22"/>
        </w:rPr>
        <w:t xml:space="preserve">(Klasa: 012-03/15-1/41, </w:t>
      </w:r>
      <w:proofErr w:type="spellStart"/>
      <w:r w:rsidR="0066028D">
        <w:rPr>
          <w:rFonts w:asciiTheme="minorHAnsi" w:hAnsiTheme="minorHAnsi"/>
          <w:sz w:val="22"/>
          <w:szCs w:val="22"/>
        </w:rPr>
        <w:t>Urbroj</w:t>
      </w:r>
      <w:proofErr w:type="spellEnd"/>
      <w:r w:rsidR="0066028D">
        <w:rPr>
          <w:rFonts w:asciiTheme="minorHAnsi" w:hAnsiTheme="minorHAnsi"/>
          <w:sz w:val="22"/>
          <w:szCs w:val="22"/>
        </w:rPr>
        <w:t>: 251-66-1700-18-17</w:t>
      </w:r>
      <w:r w:rsidR="002E6DA2">
        <w:rPr>
          <w:rFonts w:asciiTheme="minorHAnsi" w:hAnsiTheme="minorHAnsi"/>
          <w:sz w:val="22"/>
          <w:szCs w:val="22"/>
        </w:rPr>
        <w:t>, koji je temeljem suglasnosti Senata od 10. travnja 2018. godine, stupio n</w:t>
      </w:r>
      <w:r w:rsidR="006A2EDF">
        <w:rPr>
          <w:rFonts w:asciiTheme="minorHAnsi" w:hAnsiTheme="minorHAnsi"/>
          <w:sz w:val="22"/>
          <w:szCs w:val="22"/>
        </w:rPr>
        <w:t xml:space="preserve">a snagu 20. travnja </w:t>
      </w:r>
      <w:r w:rsidR="006A2EDF" w:rsidRPr="00DC1D03">
        <w:rPr>
          <w:rFonts w:asciiTheme="minorHAnsi" w:hAnsiTheme="minorHAnsi"/>
          <w:sz w:val="22"/>
          <w:szCs w:val="22"/>
        </w:rPr>
        <w:t>2018.</w:t>
      </w:r>
      <w:r w:rsidR="0066028D" w:rsidRPr="00DC1D03">
        <w:rPr>
          <w:rFonts w:asciiTheme="minorHAnsi" w:hAnsiTheme="minorHAnsi"/>
          <w:sz w:val="22"/>
          <w:szCs w:val="22"/>
        </w:rPr>
        <w:t>)</w:t>
      </w:r>
      <w:r w:rsidR="009E7EF0" w:rsidRPr="00DC1D03">
        <w:rPr>
          <w:rFonts w:asciiTheme="minorHAnsi" w:hAnsiTheme="minorHAnsi"/>
          <w:sz w:val="22"/>
          <w:szCs w:val="22"/>
        </w:rPr>
        <w:t>,</w:t>
      </w:r>
      <w:r w:rsidR="00C15409" w:rsidRPr="00DC1D03">
        <w:rPr>
          <w:rFonts w:asciiTheme="minorHAnsi" w:hAnsiTheme="minorHAnsi"/>
          <w:sz w:val="22"/>
          <w:szCs w:val="22"/>
        </w:rPr>
        <w:t xml:space="preserve"> Odluci o izmjenama i dopunama Pravilnika </w:t>
      </w:r>
      <w:r w:rsidR="008142D5" w:rsidRPr="00DC1D03">
        <w:rPr>
          <w:rFonts w:asciiTheme="minorHAnsi" w:hAnsiTheme="minorHAnsi"/>
          <w:sz w:val="22"/>
          <w:szCs w:val="22"/>
        </w:rPr>
        <w:t xml:space="preserve">o ustrojstvu Fakulteta i radnih mjesta Fakulteta (Klasa: 012-03/19-1/531, </w:t>
      </w:r>
      <w:proofErr w:type="spellStart"/>
      <w:r w:rsidR="008142D5" w:rsidRPr="00DC1D03">
        <w:rPr>
          <w:rFonts w:asciiTheme="minorHAnsi" w:hAnsiTheme="minorHAnsi"/>
          <w:sz w:val="22"/>
          <w:szCs w:val="22"/>
        </w:rPr>
        <w:t>Urbroj</w:t>
      </w:r>
      <w:proofErr w:type="spellEnd"/>
      <w:r w:rsidR="008142D5" w:rsidRPr="00DC1D03">
        <w:rPr>
          <w:rFonts w:asciiTheme="minorHAnsi" w:hAnsiTheme="minorHAnsi"/>
          <w:sz w:val="22"/>
          <w:szCs w:val="22"/>
        </w:rPr>
        <w:t>: 251-66-1701-19-4, koja je temeljem suglasnosti Senata od 19. studenoga 2019. godine, stupila na snagu 05. prosinca 2019.)</w:t>
      </w:r>
      <w:r w:rsidR="009E7EF0" w:rsidRPr="00DC1D03">
        <w:rPr>
          <w:rFonts w:asciiTheme="minorHAnsi" w:hAnsiTheme="minorHAnsi"/>
          <w:sz w:val="22"/>
          <w:szCs w:val="22"/>
        </w:rPr>
        <w:t xml:space="preserve"> 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>te Odluci o izmjenama i dopunama Pravilnika o ustrojstvu Fakulteta i radnih mjesta Fakulteta (Klasa: 012-03/1</w:t>
      </w:r>
      <w:r w:rsidR="00857832" w:rsidRPr="001B0844">
        <w:rPr>
          <w:rFonts w:asciiTheme="minorHAnsi" w:hAnsiTheme="minorHAnsi"/>
          <w:color w:val="auto"/>
          <w:sz w:val="22"/>
          <w:szCs w:val="22"/>
        </w:rPr>
        <w:t>5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>-1/</w:t>
      </w:r>
      <w:r w:rsidR="00857832" w:rsidRPr="001B0844">
        <w:rPr>
          <w:rFonts w:asciiTheme="minorHAnsi" w:hAnsiTheme="minorHAnsi"/>
          <w:color w:val="auto"/>
          <w:sz w:val="22"/>
          <w:szCs w:val="22"/>
        </w:rPr>
        <w:t>41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 xml:space="preserve">, </w:t>
      </w:r>
      <w:proofErr w:type="spellStart"/>
      <w:r w:rsidR="009E7EF0" w:rsidRPr="001B0844">
        <w:rPr>
          <w:rFonts w:asciiTheme="minorHAnsi" w:hAnsiTheme="minorHAnsi"/>
          <w:color w:val="auto"/>
          <w:sz w:val="22"/>
          <w:szCs w:val="22"/>
        </w:rPr>
        <w:t>Urbroj</w:t>
      </w:r>
      <w:proofErr w:type="spellEnd"/>
      <w:r w:rsidR="009E7EF0" w:rsidRPr="001B0844">
        <w:rPr>
          <w:rFonts w:asciiTheme="minorHAnsi" w:hAnsiTheme="minorHAnsi"/>
          <w:color w:val="auto"/>
          <w:sz w:val="22"/>
          <w:szCs w:val="22"/>
        </w:rPr>
        <w:t>: 251-66-170</w:t>
      </w:r>
      <w:r w:rsidR="008B14C7" w:rsidRPr="001B0844">
        <w:rPr>
          <w:rFonts w:asciiTheme="minorHAnsi" w:hAnsiTheme="minorHAnsi"/>
          <w:color w:val="auto"/>
          <w:sz w:val="22"/>
          <w:szCs w:val="22"/>
        </w:rPr>
        <w:t>0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>-</w:t>
      </w:r>
      <w:r w:rsidR="008B14C7" w:rsidRPr="001B0844">
        <w:rPr>
          <w:rFonts w:asciiTheme="minorHAnsi" w:hAnsiTheme="minorHAnsi"/>
          <w:color w:val="auto"/>
          <w:sz w:val="22"/>
          <w:szCs w:val="22"/>
        </w:rPr>
        <w:t>20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>-</w:t>
      </w:r>
      <w:r w:rsidR="008B14C7" w:rsidRPr="001B0844">
        <w:rPr>
          <w:rFonts w:asciiTheme="minorHAnsi" w:hAnsiTheme="minorHAnsi"/>
          <w:color w:val="auto"/>
          <w:sz w:val="22"/>
          <w:szCs w:val="22"/>
        </w:rPr>
        <w:t>25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 xml:space="preserve">, koja je temeljem suglasnosti Senata od </w:t>
      </w:r>
      <w:r w:rsidR="008B14C7" w:rsidRPr="001B0844">
        <w:rPr>
          <w:rFonts w:asciiTheme="minorHAnsi" w:hAnsiTheme="minorHAnsi"/>
          <w:color w:val="auto"/>
          <w:sz w:val="22"/>
          <w:szCs w:val="22"/>
        </w:rPr>
        <w:t>15. prosinca 2020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 xml:space="preserve">. godine, stupila na snagu </w:t>
      </w:r>
      <w:r w:rsidR="00DC1D03" w:rsidRPr="001B0844">
        <w:rPr>
          <w:rFonts w:asciiTheme="minorHAnsi" w:hAnsiTheme="minorHAnsi"/>
          <w:color w:val="auto"/>
          <w:sz w:val="22"/>
          <w:szCs w:val="22"/>
        </w:rPr>
        <w:t>26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>. prosinca 20</w:t>
      </w:r>
      <w:r w:rsidR="00DC1D03" w:rsidRPr="001B0844">
        <w:rPr>
          <w:rFonts w:asciiTheme="minorHAnsi" w:hAnsiTheme="minorHAnsi"/>
          <w:color w:val="auto"/>
          <w:sz w:val="22"/>
          <w:szCs w:val="22"/>
        </w:rPr>
        <w:t>20</w:t>
      </w:r>
      <w:r w:rsidR="009E7EF0" w:rsidRPr="001B0844">
        <w:rPr>
          <w:rFonts w:asciiTheme="minorHAnsi" w:hAnsiTheme="minorHAnsi"/>
          <w:color w:val="auto"/>
          <w:sz w:val="22"/>
          <w:szCs w:val="22"/>
        </w:rPr>
        <w:t>.)</w:t>
      </w:r>
      <w:r w:rsidR="00DC1D03" w:rsidRPr="001B0844">
        <w:rPr>
          <w:rFonts w:asciiTheme="minorHAnsi" w:hAnsiTheme="minorHAnsi"/>
          <w:color w:val="auto"/>
          <w:sz w:val="22"/>
          <w:szCs w:val="22"/>
        </w:rPr>
        <w:t xml:space="preserve">, </w:t>
      </w:r>
      <w:r w:rsidR="008B2C0F" w:rsidRPr="001B0844">
        <w:rPr>
          <w:rFonts w:asciiTheme="minorHAnsi" w:hAnsiTheme="minorHAnsi"/>
          <w:color w:val="auto"/>
          <w:sz w:val="22"/>
          <w:szCs w:val="22"/>
        </w:rPr>
        <w:t>dalje u tekstu: Pravilnik,</w:t>
      </w:r>
      <w:r w:rsidR="008142D5" w:rsidRPr="001B084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CE0A45" w:rsidRPr="001B0844">
        <w:rPr>
          <w:rFonts w:asciiTheme="minorHAnsi" w:hAnsiTheme="minorHAnsi"/>
          <w:color w:val="auto"/>
          <w:sz w:val="22"/>
          <w:szCs w:val="22"/>
        </w:rPr>
        <w:t xml:space="preserve">u članku </w:t>
      </w:r>
      <w:r w:rsidR="004E0BA4" w:rsidRPr="001B0844">
        <w:rPr>
          <w:rFonts w:asciiTheme="minorHAnsi" w:hAnsiTheme="minorHAnsi"/>
          <w:color w:val="auto"/>
          <w:sz w:val="22"/>
          <w:szCs w:val="22"/>
        </w:rPr>
        <w:t>20</w:t>
      </w:r>
      <w:r w:rsidR="00CE0A45" w:rsidRPr="001B0844">
        <w:rPr>
          <w:rFonts w:asciiTheme="minorHAnsi" w:hAnsiTheme="minorHAnsi"/>
          <w:color w:val="auto"/>
          <w:sz w:val="22"/>
          <w:szCs w:val="22"/>
        </w:rPr>
        <w:t xml:space="preserve">. </w:t>
      </w:r>
      <w:r w:rsidR="008B2C0F" w:rsidRPr="001B0844">
        <w:rPr>
          <w:rFonts w:asciiTheme="minorHAnsi" w:hAnsiTheme="minorHAnsi"/>
          <w:color w:val="auto"/>
          <w:sz w:val="22"/>
          <w:szCs w:val="22"/>
        </w:rPr>
        <w:t xml:space="preserve">stavku </w:t>
      </w:r>
      <w:r w:rsidR="00681136" w:rsidRPr="001B0844">
        <w:rPr>
          <w:rFonts w:asciiTheme="minorHAnsi" w:hAnsiTheme="minorHAnsi"/>
          <w:color w:val="auto"/>
          <w:sz w:val="22"/>
          <w:szCs w:val="22"/>
        </w:rPr>
        <w:t>5</w:t>
      </w:r>
      <w:r w:rsidR="008B2C0F" w:rsidRPr="001B0844">
        <w:rPr>
          <w:rFonts w:asciiTheme="minorHAnsi" w:hAnsiTheme="minorHAnsi"/>
          <w:color w:val="auto"/>
          <w:sz w:val="22"/>
          <w:szCs w:val="22"/>
        </w:rPr>
        <w:t>.</w:t>
      </w:r>
      <w:r w:rsidR="00681136" w:rsidRPr="001B0844">
        <w:rPr>
          <w:rFonts w:asciiTheme="minorHAnsi" w:hAnsiTheme="minorHAnsi"/>
          <w:color w:val="auto"/>
          <w:sz w:val="22"/>
          <w:szCs w:val="22"/>
        </w:rPr>
        <w:t>5</w:t>
      </w:r>
      <w:r w:rsidR="008B2C0F" w:rsidRPr="001B084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451483" w:rsidRPr="001B0844">
        <w:rPr>
          <w:rFonts w:asciiTheme="minorHAnsi" w:hAnsiTheme="minorHAnsi"/>
          <w:color w:val="auto"/>
          <w:sz w:val="22"/>
          <w:szCs w:val="22"/>
        </w:rPr>
        <w:t xml:space="preserve">iza </w:t>
      </w:r>
      <w:r w:rsidR="008B2C0F" w:rsidRPr="001B0844">
        <w:rPr>
          <w:rFonts w:asciiTheme="minorHAnsi" w:hAnsiTheme="minorHAnsi"/>
          <w:color w:val="auto"/>
          <w:sz w:val="22"/>
          <w:szCs w:val="22"/>
        </w:rPr>
        <w:t>točk</w:t>
      </w:r>
      <w:r w:rsidR="0038172B" w:rsidRPr="001B0844">
        <w:rPr>
          <w:rFonts w:asciiTheme="minorHAnsi" w:hAnsiTheme="minorHAnsi"/>
          <w:color w:val="auto"/>
          <w:sz w:val="22"/>
          <w:szCs w:val="22"/>
        </w:rPr>
        <w:t>e</w:t>
      </w:r>
      <w:r w:rsidR="008B2C0F" w:rsidRPr="001B084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451483" w:rsidRPr="001B0844">
        <w:rPr>
          <w:rFonts w:asciiTheme="minorHAnsi" w:hAnsiTheme="minorHAnsi"/>
          <w:color w:val="auto"/>
          <w:sz w:val="22"/>
          <w:szCs w:val="22"/>
        </w:rPr>
        <w:t>5</w:t>
      </w:r>
      <w:r w:rsidR="001F3004" w:rsidRPr="001B0844">
        <w:rPr>
          <w:rFonts w:asciiTheme="minorHAnsi" w:hAnsiTheme="minorHAnsi"/>
          <w:color w:val="auto"/>
          <w:sz w:val="22"/>
          <w:szCs w:val="22"/>
        </w:rPr>
        <w:t>.</w:t>
      </w:r>
      <w:r w:rsidR="00451483" w:rsidRPr="001B0844">
        <w:rPr>
          <w:rFonts w:asciiTheme="minorHAnsi" w:hAnsiTheme="minorHAnsi"/>
          <w:color w:val="auto"/>
          <w:sz w:val="22"/>
          <w:szCs w:val="22"/>
        </w:rPr>
        <w:t>5.1.</w:t>
      </w:r>
      <w:r w:rsidR="006A2EDF" w:rsidRPr="001B084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B7699A" w:rsidRPr="001B0844">
        <w:rPr>
          <w:rFonts w:asciiTheme="minorHAnsi" w:hAnsiTheme="minorHAnsi"/>
          <w:color w:val="auto"/>
          <w:sz w:val="22"/>
          <w:szCs w:val="22"/>
        </w:rPr>
        <w:t xml:space="preserve">dodaje se </w:t>
      </w:r>
      <w:r w:rsidR="00066683" w:rsidRPr="001B0844">
        <w:rPr>
          <w:rFonts w:asciiTheme="minorHAnsi" w:hAnsiTheme="minorHAnsi"/>
          <w:color w:val="auto"/>
          <w:sz w:val="22"/>
          <w:szCs w:val="22"/>
        </w:rPr>
        <w:t>točka</w:t>
      </w:r>
      <w:r w:rsidR="00110BAB" w:rsidRPr="001B0844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F416C5" w:rsidRPr="001B0844">
        <w:rPr>
          <w:rFonts w:asciiTheme="minorHAnsi" w:hAnsiTheme="minorHAnsi"/>
          <w:color w:val="auto"/>
          <w:sz w:val="22"/>
          <w:szCs w:val="22"/>
        </w:rPr>
        <w:t>5.</w:t>
      </w:r>
      <w:r w:rsidR="00C23D90" w:rsidRPr="001B0844">
        <w:rPr>
          <w:rFonts w:asciiTheme="minorHAnsi" w:hAnsiTheme="minorHAnsi"/>
          <w:color w:val="auto"/>
          <w:sz w:val="22"/>
          <w:szCs w:val="22"/>
        </w:rPr>
        <w:t>5.2</w:t>
      </w:r>
      <w:r w:rsidR="006A2EDF" w:rsidRPr="001B0844">
        <w:rPr>
          <w:rFonts w:asciiTheme="minorHAnsi" w:hAnsiTheme="minorHAnsi"/>
          <w:color w:val="auto"/>
          <w:sz w:val="22"/>
          <w:szCs w:val="22"/>
        </w:rPr>
        <w:t>.</w:t>
      </w:r>
      <w:r w:rsidR="00066683" w:rsidRPr="001B0844">
        <w:rPr>
          <w:rFonts w:asciiTheme="minorHAnsi" w:hAnsiTheme="minorHAnsi"/>
          <w:color w:val="auto"/>
          <w:sz w:val="22"/>
          <w:szCs w:val="22"/>
        </w:rPr>
        <w:t xml:space="preserve"> koja glasi</w:t>
      </w:r>
      <w:r w:rsidR="00B7699A" w:rsidRPr="001B0844">
        <w:rPr>
          <w:rFonts w:asciiTheme="minorHAnsi" w:hAnsiTheme="minorHAnsi"/>
          <w:color w:val="auto"/>
          <w:sz w:val="22"/>
          <w:szCs w:val="22"/>
        </w:rPr>
        <w:t>:</w:t>
      </w:r>
    </w:p>
    <w:p w14:paraId="13CB0D96" w14:textId="77777777" w:rsidR="00433C8A" w:rsidRDefault="00433C8A" w:rsidP="00433C8A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52FA50F7" w14:textId="23E21880" w:rsidR="00C23D90" w:rsidRDefault="003B6B5B" w:rsidP="00433C8A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1B0844">
        <w:rPr>
          <w:rFonts w:asciiTheme="minorHAnsi" w:hAnsiTheme="minorHAnsi"/>
          <w:color w:val="auto"/>
          <w:sz w:val="22"/>
          <w:szCs w:val="22"/>
        </w:rPr>
        <w:t>„</w:t>
      </w:r>
      <w:r w:rsidR="00C23D90" w:rsidRPr="001B0844">
        <w:rPr>
          <w:rFonts w:asciiTheme="minorHAnsi" w:hAnsiTheme="minorHAnsi"/>
          <w:color w:val="auto"/>
          <w:sz w:val="22"/>
          <w:szCs w:val="22"/>
        </w:rPr>
        <w:t xml:space="preserve">Poslovi rukovoditelja Nabavne službe- rukovoditelj </w:t>
      </w:r>
      <w:proofErr w:type="spellStart"/>
      <w:r w:rsidR="00C23D90" w:rsidRPr="001B0844">
        <w:rPr>
          <w:rFonts w:asciiTheme="minorHAnsi" w:hAnsiTheme="minorHAnsi"/>
          <w:color w:val="auto"/>
          <w:sz w:val="22"/>
          <w:szCs w:val="22"/>
        </w:rPr>
        <w:t>pododsjeka</w:t>
      </w:r>
      <w:proofErr w:type="spellEnd"/>
      <w:r w:rsidR="00C23D90" w:rsidRPr="001B0844">
        <w:rPr>
          <w:rFonts w:asciiTheme="minorHAnsi" w:hAnsiTheme="minorHAnsi"/>
          <w:color w:val="auto"/>
          <w:sz w:val="22"/>
          <w:szCs w:val="22"/>
        </w:rPr>
        <w:t xml:space="preserve"> u područnoj službi</w:t>
      </w:r>
      <w:r w:rsidR="00C23D90" w:rsidRPr="00C23D90">
        <w:rPr>
          <w:rFonts w:asciiTheme="minorHAnsi" w:hAnsiTheme="minorHAnsi"/>
          <w:color w:val="auto"/>
          <w:sz w:val="22"/>
          <w:szCs w:val="22"/>
        </w:rPr>
        <w:t xml:space="preserve">, položaj I. vrste </w:t>
      </w:r>
    </w:p>
    <w:p w14:paraId="33D2A55E" w14:textId="77777777" w:rsidR="00A56E95" w:rsidRPr="00C23D90" w:rsidRDefault="00A56E95" w:rsidP="00433C8A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3FD47105" w14:textId="77777777" w:rsidR="00B31EF3" w:rsidRDefault="00C23D90" w:rsidP="00B31EF3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C23D90">
        <w:rPr>
          <w:rFonts w:asciiTheme="minorHAnsi" w:hAnsiTheme="minorHAnsi"/>
          <w:color w:val="auto"/>
          <w:sz w:val="22"/>
          <w:szCs w:val="22"/>
        </w:rPr>
        <w:t xml:space="preserve">koordinira aktivnosti Nabavne službe s drugim ustrojstvenim jedinicama Fakulteta  </w:t>
      </w:r>
    </w:p>
    <w:p w14:paraId="13A2CADB" w14:textId="77777777" w:rsidR="007738BF" w:rsidRDefault="00C23D90" w:rsidP="007738BF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B31EF3">
        <w:rPr>
          <w:rFonts w:asciiTheme="minorHAnsi" w:hAnsiTheme="minorHAnsi"/>
          <w:color w:val="auto"/>
          <w:sz w:val="22"/>
          <w:szCs w:val="22"/>
        </w:rPr>
        <w:t>sudjeluje u pripremi izrade Plana nabave za proračunsku godinu</w:t>
      </w:r>
    </w:p>
    <w:p w14:paraId="70B2632E" w14:textId="77777777" w:rsidR="007738BF" w:rsidRDefault="00C23D90" w:rsidP="007738BF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7738BF">
        <w:rPr>
          <w:rFonts w:asciiTheme="minorHAnsi" w:hAnsiTheme="minorHAnsi"/>
          <w:color w:val="auto"/>
          <w:sz w:val="22"/>
          <w:szCs w:val="22"/>
        </w:rPr>
        <w:t>objavljuje plan nabave sukladno Zakonu o javnoj nabavi te ga redovito ažurira</w:t>
      </w:r>
    </w:p>
    <w:p w14:paraId="2740E5AF" w14:textId="77777777" w:rsidR="007738BF" w:rsidRDefault="00C23D90" w:rsidP="007738BF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7738BF">
        <w:rPr>
          <w:rFonts w:asciiTheme="minorHAnsi" w:hAnsiTheme="minorHAnsi"/>
          <w:color w:val="auto"/>
          <w:sz w:val="22"/>
          <w:szCs w:val="22"/>
        </w:rPr>
        <w:t>sudjeluje u izradi dokumentacija u postupcima javne nabave i nabava na koje se ne primjenjuje Zakon o javnoj nabavi</w:t>
      </w:r>
    </w:p>
    <w:p w14:paraId="76674F86" w14:textId="77777777" w:rsidR="007738BF" w:rsidRDefault="00C23D90" w:rsidP="007738BF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7738BF">
        <w:rPr>
          <w:rFonts w:asciiTheme="minorHAnsi" w:hAnsiTheme="minorHAnsi"/>
          <w:color w:val="auto"/>
          <w:sz w:val="22"/>
          <w:szCs w:val="22"/>
        </w:rPr>
        <w:t>sudjeluje u javnom otvaranju ponuda</w:t>
      </w:r>
    </w:p>
    <w:p w14:paraId="29FDC8A7" w14:textId="77777777" w:rsidR="007738BF" w:rsidRDefault="00C23D90" w:rsidP="007738BF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7738BF">
        <w:rPr>
          <w:rFonts w:asciiTheme="minorHAnsi" w:hAnsiTheme="minorHAnsi"/>
          <w:color w:val="auto"/>
          <w:sz w:val="22"/>
          <w:szCs w:val="22"/>
        </w:rPr>
        <w:t>objavljuje dokumentaciju i ugovore u postupcima javne nabave sukladno Zakonu o javnoj nabavi</w:t>
      </w:r>
    </w:p>
    <w:p w14:paraId="2C58EEF0" w14:textId="77777777" w:rsidR="007738BF" w:rsidRDefault="00C23D90" w:rsidP="007738BF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7738BF">
        <w:rPr>
          <w:rFonts w:asciiTheme="minorHAnsi" w:hAnsiTheme="minorHAnsi"/>
          <w:color w:val="auto"/>
          <w:sz w:val="22"/>
          <w:szCs w:val="22"/>
        </w:rPr>
        <w:t xml:space="preserve">dostavlja dokumentaciju gospodarskim subjektima ili ih objavljuje prema važećem Pravilniku kojim se reguliraju nabave na koje se ne primjenjuje Zakon o javnoj nabavi  </w:t>
      </w:r>
    </w:p>
    <w:p w14:paraId="2F26A4EF" w14:textId="77777777" w:rsidR="006D266A" w:rsidRDefault="00C23D90" w:rsidP="006D266A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7738BF">
        <w:rPr>
          <w:rFonts w:asciiTheme="minorHAnsi" w:hAnsiTheme="minorHAnsi"/>
          <w:color w:val="auto"/>
          <w:sz w:val="22"/>
          <w:szCs w:val="22"/>
        </w:rPr>
        <w:t>prati izvršenje Plana nabave</w:t>
      </w:r>
    </w:p>
    <w:p w14:paraId="360150E1" w14:textId="3F40AC81" w:rsidR="00C23D90" w:rsidRPr="006D266A" w:rsidRDefault="00C23D90" w:rsidP="006D266A">
      <w:pPr>
        <w:pStyle w:val="Default"/>
        <w:numPr>
          <w:ilvl w:val="0"/>
          <w:numId w:val="34"/>
        </w:numPr>
        <w:jc w:val="both"/>
        <w:rPr>
          <w:rFonts w:asciiTheme="minorHAnsi" w:hAnsiTheme="minorHAnsi"/>
          <w:color w:val="auto"/>
          <w:sz w:val="22"/>
          <w:szCs w:val="22"/>
        </w:rPr>
      </w:pPr>
      <w:r w:rsidRPr="006D266A">
        <w:rPr>
          <w:rFonts w:asciiTheme="minorHAnsi" w:hAnsiTheme="minorHAnsi"/>
          <w:color w:val="auto"/>
          <w:sz w:val="22"/>
          <w:szCs w:val="22"/>
        </w:rPr>
        <w:t>obavlja i ostale poslove u skladu s naravi i vrstom radnog mjesta po nalogu tajnika Fakulteta</w:t>
      </w:r>
    </w:p>
    <w:p w14:paraId="6B888E18" w14:textId="462160D0" w:rsidR="00C23D90" w:rsidRPr="00C23D90" w:rsidRDefault="006D266A" w:rsidP="006D266A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                      </w:t>
      </w:r>
      <w:r w:rsidR="00C23D90" w:rsidRPr="00C23D90">
        <w:rPr>
          <w:rFonts w:asciiTheme="minorHAnsi" w:hAnsiTheme="minorHAnsi"/>
          <w:color w:val="auto"/>
          <w:sz w:val="22"/>
          <w:szCs w:val="22"/>
        </w:rPr>
        <w:t>i Dekana.</w:t>
      </w:r>
    </w:p>
    <w:p w14:paraId="70C01E0F" w14:textId="77777777" w:rsidR="00C23D90" w:rsidRPr="00C23D90" w:rsidRDefault="00C23D90" w:rsidP="00C23D90">
      <w:pPr>
        <w:pStyle w:val="Default"/>
        <w:ind w:firstLine="1276"/>
        <w:jc w:val="both"/>
        <w:rPr>
          <w:rFonts w:asciiTheme="minorHAnsi" w:hAnsiTheme="minorHAnsi"/>
          <w:color w:val="auto"/>
          <w:sz w:val="22"/>
          <w:szCs w:val="22"/>
        </w:rPr>
      </w:pPr>
      <w:r w:rsidRPr="00C23D90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154E22A8" w14:textId="77777777" w:rsidR="00C23D90" w:rsidRPr="00C23D90" w:rsidRDefault="00C23D90" w:rsidP="00C96951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C23D90">
        <w:rPr>
          <w:rFonts w:asciiTheme="minorHAnsi" w:hAnsiTheme="minorHAnsi"/>
          <w:color w:val="auto"/>
          <w:sz w:val="22"/>
          <w:szCs w:val="22"/>
        </w:rPr>
        <w:t>Posebni uvjeti:</w:t>
      </w:r>
    </w:p>
    <w:p w14:paraId="71944E96" w14:textId="3AEA4A2E" w:rsidR="00C23D90" w:rsidRPr="00C23D90" w:rsidRDefault="00C23D90" w:rsidP="00C96951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C23D90">
        <w:rPr>
          <w:rFonts w:asciiTheme="minorHAnsi" w:hAnsiTheme="minorHAnsi"/>
          <w:color w:val="auto"/>
          <w:sz w:val="22"/>
          <w:szCs w:val="22"/>
        </w:rPr>
        <w:t>Završen sveučilišni (do</w:t>
      </w:r>
      <w:r w:rsidR="004D3F6B">
        <w:rPr>
          <w:rFonts w:asciiTheme="minorHAnsi" w:hAnsiTheme="minorHAnsi"/>
          <w:color w:val="auto"/>
          <w:sz w:val="22"/>
          <w:szCs w:val="22"/>
        </w:rPr>
        <w:t>)</w:t>
      </w:r>
      <w:r w:rsidRPr="00C23D90">
        <w:rPr>
          <w:rFonts w:asciiTheme="minorHAnsi" w:hAnsiTheme="minorHAnsi"/>
          <w:color w:val="auto"/>
          <w:sz w:val="22"/>
          <w:szCs w:val="22"/>
        </w:rPr>
        <w:t xml:space="preserve">diplomski studij (VSS / magistar struke) </w:t>
      </w:r>
    </w:p>
    <w:p w14:paraId="6197BC3D" w14:textId="77777777" w:rsidR="00C23D90" w:rsidRPr="00C23D90" w:rsidRDefault="00C23D90" w:rsidP="00C96951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C23D90">
        <w:rPr>
          <w:rFonts w:asciiTheme="minorHAnsi" w:hAnsiTheme="minorHAnsi"/>
          <w:color w:val="auto"/>
          <w:sz w:val="22"/>
          <w:szCs w:val="22"/>
        </w:rPr>
        <w:t xml:space="preserve">Najmanje tri godine radnog iskustva na istim ili sličnim poslovima, znanje rada na računalu </w:t>
      </w:r>
    </w:p>
    <w:p w14:paraId="151D51CB" w14:textId="77777777" w:rsidR="00C23D90" w:rsidRPr="00C23D90" w:rsidRDefault="00C23D90" w:rsidP="00C96951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C23D90">
        <w:rPr>
          <w:rFonts w:asciiTheme="minorHAnsi" w:hAnsiTheme="minorHAnsi"/>
          <w:color w:val="auto"/>
          <w:sz w:val="22"/>
          <w:szCs w:val="22"/>
        </w:rPr>
        <w:t>Aktivno znanje engleskog jezika.</w:t>
      </w:r>
    </w:p>
    <w:p w14:paraId="4C2D202F" w14:textId="77777777" w:rsidR="00C96951" w:rsidRDefault="00C96951" w:rsidP="00C96951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20D7A639" w14:textId="5D4F744A" w:rsidR="00C23D90" w:rsidRDefault="00C23D90" w:rsidP="00C96951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C23D90">
        <w:rPr>
          <w:rFonts w:asciiTheme="minorHAnsi" w:hAnsiTheme="minorHAnsi"/>
          <w:color w:val="auto"/>
          <w:sz w:val="22"/>
          <w:szCs w:val="22"/>
        </w:rPr>
        <w:lastRenderedPageBreak/>
        <w:t>Probni rad u trajanju od 6 mjeseci.</w:t>
      </w:r>
      <w:r w:rsidR="003B6B5B">
        <w:rPr>
          <w:rFonts w:asciiTheme="minorHAnsi" w:hAnsiTheme="minorHAnsi"/>
          <w:color w:val="auto"/>
          <w:sz w:val="22"/>
          <w:szCs w:val="22"/>
        </w:rPr>
        <w:t>“</w:t>
      </w:r>
    </w:p>
    <w:p w14:paraId="175B3714" w14:textId="215CA55A" w:rsidR="00C23D90" w:rsidRDefault="00C23D90" w:rsidP="00C23D90">
      <w:pPr>
        <w:pStyle w:val="Default"/>
        <w:ind w:firstLine="1276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7A40322D" w14:textId="77F32C4D" w:rsidR="00C23D90" w:rsidRPr="00C23D90" w:rsidRDefault="00C23D90" w:rsidP="00C23D90">
      <w:pPr>
        <w:pStyle w:val="Default"/>
        <w:jc w:val="both"/>
        <w:rPr>
          <w:rFonts w:asciiTheme="minorHAnsi" w:hAnsiTheme="minorHAnsi"/>
          <w:color w:val="auto"/>
          <w:sz w:val="22"/>
          <w:szCs w:val="22"/>
        </w:rPr>
      </w:pPr>
      <w:r w:rsidRPr="00C23D90">
        <w:rPr>
          <w:rFonts w:asciiTheme="minorHAnsi" w:hAnsiTheme="minorHAnsi"/>
          <w:color w:val="auto"/>
          <w:sz w:val="22"/>
          <w:szCs w:val="22"/>
        </w:rPr>
        <w:t>Dosadašnje točke 5.</w:t>
      </w:r>
      <w:r>
        <w:rPr>
          <w:rFonts w:asciiTheme="minorHAnsi" w:hAnsiTheme="minorHAnsi"/>
          <w:color w:val="auto"/>
          <w:sz w:val="22"/>
          <w:szCs w:val="22"/>
        </w:rPr>
        <w:t>5</w:t>
      </w:r>
      <w:r w:rsidRPr="00C23D90">
        <w:rPr>
          <w:rFonts w:asciiTheme="minorHAnsi" w:hAnsiTheme="minorHAnsi"/>
          <w:color w:val="auto"/>
          <w:sz w:val="22"/>
          <w:szCs w:val="22"/>
        </w:rPr>
        <w:t xml:space="preserve">.2. </w:t>
      </w:r>
      <w:r w:rsidR="005F6281">
        <w:rPr>
          <w:rFonts w:asciiTheme="minorHAnsi" w:hAnsiTheme="minorHAnsi"/>
          <w:color w:val="auto"/>
          <w:sz w:val="22"/>
          <w:szCs w:val="22"/>
        </w:rPr>
        <w:t>i</w:t>
      </w:r>
      <w:r w:rsidRPr="00C23D90">
        <w:rPr>
          <w:rFonts w:asciiTheme="minorHAnsi" w:hAnsiTheme="minorHAnsi"/>
          <w:color w:val="auto"/>
          <w:sz w:val="22"/>
          <w:szCs w:val="22"/>
        </w:rPr>
        <w:t xml:space="preserve"> 5.</w:t>
      </w:r>
      <w:r w:rsidR="005F6281">
        <w:rPr>
          <w:rFonts w:asciiTheme="minorHAnsi" w:hAnsiTheme="minorHAnsi"/>
          <w:color w:val="auto"/>
          <w:sz w:val="22"/>
          <w:szCs w:val="22"/>
        </w:rPr>
        <w:t>5</w:t>
      </w:r>
      <w:r w:rsidRPr="00C23D90">
        <w:rPr>
          <w:rFonts w:asciiTheme="minorHAnsi" w:hAnsiTheme="minorHAnsi"/>
          <w:color w:val="auto"/>
          <w:sz w:val="22"/>
          <w:szCs w:val="22"/>
        </w:rPr>
        <w:t>.</w:t>
      </w:r>
      <w:r w:rsidR="005F6281">
        <w:rPr>
          <w:rFonts w:asciiTheme="minorHAnsi" w:hAnsiTheme="minorHAnsi"/>
          <w:color w:val="auto"/>
          <w:sz w:val="22"/>
          <w:szCs w:val="22"/>
        </w:rPr>
        <w:t>3</w:t>
      </w:r>
      <w:r w:rsidRPr="00C23D90">
        <w:rPr>
          <w:rFonts w:asciiTheme="minorHAnsi" w:hAnsiTheme="minorHAnsi"/>
          <w:color w:val="auto"/>
          <w:sz w:val="22"/>
          <w:szCs w:val="22"/>
        </w:rPr>
        <w:t>. postaju točke 5.</w:t>
      </w:r>
      <w:r w:rsidR="005F6281">
        <w:rPr>
          <w:rFonts w:asciiTheme="minorHAnsi" w:hAnsiTheme="minorHAnsi"/>
          <w:color w:val="auto"/>
          <w:sz w:val="22"/>
          <w:szCs w:val="22"/>
        </w:rPr>
        <w:t>5</w:t>
      </w:r>
      <w:r w:rsidRPr="00C23D90">
        <w:rPr>
          <w:rFonts w:asciiTheme="minorHAnsi" w:hAnsiTheme="minorHAnsi"/>
          <w:color w:val="auto"/>
          <w:sz w:val="22"/>
          <w:szCs w:val="22"/>
        </w:rPr>
        <w:t xml:space="preserve">.3. </w:t>
      </w:r>
      <w:r w:rsidR="00A56E95">
        <w:rPr>
          <w:rFonts w:asciiTheme="minorHAnsi" w:hAnsiTheme="minorHAnsi"/>
          <w:color w:val="auto"/>
          <w:sz w:val="22"/>
          <w:szCs w:val="22"/>
        </w:rPr>
        <w:t>i</w:t>
      </w:r>
      <w:r w:rsidRPr="00C23D90">
        <w:rPr>
          <w:rFonts w:asciiTheme="minorHAnsi" w:hAnsiTheme="minorHAnsi"/>
          <w:color w:val="auto"/>
          <w:sz w:val="22"/>
          <w:szCs w:val="22"/>
        </w:rPr>
        <w:t xml:space="preserve"> 5.</w:t>
      </w:r>
      <w:r w:rsidR="005F6281">
        <w:rPr>
          <w:rFonts w:asciiTheme="minorHAnsi" w:hAnsiTheme="minorHAnsi"/>
          <w:color w:val="auto"/>
          <w:sz w:val="22"/>
          <w:szCs w:val="22"/>
        </w:rPr>
        <w:t>5</w:t>
      </w:r>
      <w:r w:rsidRPr="00C23D90">
        <w:rPr>
          <w:rFonts w:asciiTheme="minorHAnsi" w:hAnsiTheme="minorHAnsi"/>
          <w:color w:val="auto"/>
          <w:sz w:val="22"/>
          <w:szCs w:val="22"/>
        </w:rPr>
        <w:t>.</w:t>
      </w:r>
      <w:r w:rsidR="005F6281">
        <w:rPr>
          <w:rFonts w:asciiTheme="minorHAnsi" w:hAnsiTheme="minorHAnsi"/>
          <w:color w:val="auto"/>
          <w:sz w:val="22"/>
          <w:szCs w:val="22"/>
        </w:rPr>
        <w:t>4</w:t>
      </w:r>
      <w:r w:rsidRPr="00C23D90">
        <w:rPr>
          <w:rFonts w:asciiTheme="minorHAnsi" w:hAnsiTheme="minorHAnsi"/>
          <w:color w:val="auto"/>
          <w:sz w:val="22"/>
          <w:szCs w:val="22"/>
        </w:rPr>
        <w:t>.</w:t>
      </w:r>
    </w:p>
    <w:p w14:paraId="62BF838F" w14:textId="77777777" w:rsidR="00F80BEC" w:rsidRPr="006A2EDF" w:rsidRDefault="00F80BEC" w:rsidP="006E2201">
      <w:pPr>
        <w:pStyle w:val="Default"/>
        <w:ind w:firstLine="1276"/>
        <w:jc w:val="both"/>
        <w:rPr>
          <w:rFonts w:asciiTheme="minorHAnsi" w:hAnsiTheme="minorHAnsi"/>
          <w:color w:val="auto"/>
          <w:sz w:val="22"/>
          <w:szCs w:val="22"/>
        </w:rPr>
      </w:pPr>
    </w:p>
    <w:p w14:paraId="344A920D" w14:textId="30DE121C" w:rsidR="00B02B18" w:rsidRPr="00907ADF" w:rsidRDefault="00B02B18" w:rsidP="00BE7A0E">
      <w:pPr>
        <w:pStyle w:val="Heading7"/>
        <w:ind w:left="363" w:hanging="357"/>
      </w:pPr>
    </w:p>
    <w:p w14:paraId="6F5BE742" w14:textId="71BE4BC7" w:rsidR="003B6B5B" w:rsidRDefault="00E63B77" w:rsidP="00E82F9C">
      <w:pPr>
        <w:pStyle w:val="Default"/>
        <w:ind w:firstLine="709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U </w:t>
      </w:r>
      <w:proofErr w:type="spellStart"/>
      <w:r w:rsidR="008D6D0C" w:rsidRPr="008D6D0C">
        <w:rPr>
          <w:rFonts w:asciiTheme="minorHAnsi" w:hAnsiTheme="minorHAnsi"/>
          <w:sz w:val="22"/>
          <w:szCs w:val="22"/>
        </w:rPr>
        <w:t>u</w:t>
      </w:r>
      <w:proofErr w:type="spellEnd"/>
      <w:r w:rsidR="008D6D0C" w:rsidRPr="008D6D0C">
        <w:rPr>
          <w:rFonts w:asciiTheme="minorHAnsi" w:hAnsiTheme="minorHAnsi"/>
          <w:sz w:val="22"/>
          <w:szCs w:val="22"/>
        </w:rPr>
        <w:t xml:space="preserve"> članku 20. stavku 5.</w:t>
      </w:r>
      <w:r w:rsidR="008D6D0C">
        <w:rPr>
          <w:rFonts w:asciiTheme="minorHAnsi" w:hAnsiTheme="minorHAnsi"/>
          <w:sz w:val="22"/>
          <w:szCs w:val="22"/>
        </w:rPr>
        <w:t>7</w:t>
      </w:r>
      <w:r w:rsidR="008D6D0C" w:rsidRPr="008D6D0C">
        <w:rPr>
          <w:rFonts w:asciiTheme="minorHAnsi" w:hAnsiTheme="minorHAnsi"/>
          <w:sz w:val="22"/>
          <w:szCs w:val="22"/>
        </w:rPr>
        <w:t xml:space="preserve"> iza točke 5.</w:t>
      </w:r>
      <w:r w:rsidR="008D6D0C">
        <w:rPr>
          <w:rFonts w:asciiTheme="minorHAnsi" w:hAnsiTheme="minorHAnsi"/>
          <w:sz w:val="22"/>
          <w:szCs w:val="22"/>
        </w:rPr>
        <w:t>7</w:t>
      </w:r>
      <w:r w:rsidR="008D6D0C" w:rsidRPr="008D6D0C">
        <w:rPr>
          <w:rFonts w:asciiTheme="minorHAnsi" w:hAnsiTheme="minorHAnsi"/>
          <w:sz w:val="22"/>
          <w:szCs w:val="22"/>
        </w:rPr>
        <w:t>.1. dodaje se točka 5.</w:t>
      </w:r>
      <w:r w:rsidR="008D6D0C">
        <w:rPr>
          <w:rFonts w:asciiTheme="minorHAnsi" w:hAnsiTheme="minorHAnsi"/>
          <w:sz w:val="22"/>
          <w:szCs w:val="22"/>
        </w:rPr>
        <w:t>7</w:t>
      </w:r>
      <w:r w:rsidR="008D6D0C" w:rsidRPr="008D6D0C">
        <w:rPr>
          <w:rFonts w:asciiTheme="minorHAnsi" w:hAnsiTheme="minorHAnsi"/>
          <w:sz w:val="22"/>
          <w:szCs w:val="22"/>
        </w:rPr>
        <w:t xml:space="preserve">.2. koja glasi: </w:t>
      </w:r>
    </w:p>
    <w:p w14:paraId="2C6DF912" w14:textId="77777777" w:rsidR="00892072" w:rsidRDefault="00892072" w:rsidP="00E82F9C">
      <w:pPr>
        <w:pStyle w:val="Default"/>
        <w:ind w:firstLine="709"/>
        <w:jc w:val="both"/>
        <w:rPr>
          <w:rFonts w:asciiTheme="minorHAnsi" w:hAnsiTheme="minorHAnsi"/>
          <w:sz w:val="22"/>
          <w:szCs w:val="22"/>
        </w:rPr>
      </w:pPr>
    </w:p>
    <w:p w14:paraId="5E71244C" w14:textId="5B0DA8A0" w:rsidR="003B6B5B" w:rsidRDefault="003B6B5B" w:rsidP="003B6B5B">
      <w:pPr>
        <w:pStyle w:val="xmsonormal"/>
        <w:rPr>
          <w:lang w:val="en-US"/>
        </w:rPr>
      </w:pPr>
      <w:r>
        <w:t>„Rukovoditelj/</w:t>
      </w:r>
      <w:proofErr w:type="spellStart"/>
      <w:r>
        <w:t>ica</w:t>
      </w:r>
      <w:proofErr w:type="spellEnd"/>
      <w:r>
        <w:t xml:space="preserve"> plana, analize i kontrolinga - rukovoditelj  </w:t>
      </w:r>
      <w:proofErr w:type="spellStart"/>
      <w:r>
        <w:t>pododsjeka</w:t>
      </w:r>
      <w:proofErr w:type="spellEnd"/>
      <w:r>
        <w:t xml:space="preserve"> u područnoj službi, položaj I. vrste</w:t>
      </w:r>
    </w:p>
    <w:p w14:paraId="358A7245" w14:textId="77777777" w:rsidR="003B6B5B" w:rsidRDefault="003B6B5B" w:rsidP="003B6B5B">
      <w:pPr>
        <w:pStyle w:val="xmsonormal"/>
        <w:rPr>
          <w:lang w:val="en-US"/>
        </w:rPr>
      </w:pPr>
      <w:r>
        <w:t> </w:t>
      </w:r>
    </w:p>
    <w:p w14:paraId="6F02113C" w14:textId="77777777" w:rsidR="00892072" w:rsidRPr="00892072" w:rsidRDefault="003B6B5B" w:rsidP="00B40096">
      <w:pPr>
        <w:pStyle w:val="xmsonormal"/>
        <w:numPr>
          <w:ilvl w:val="0"/>
          <w:numId w:val="35"/>
        </w:numPr>
        <w:rPr>
          <w:lang w:val="en-US"/>
        </w:rPr>
      </w:pPr>
      <w:r>
        <w:t>rukovodi i organizira centralno financijsko planiranje</w:t>
      </w:r>
    </w:p>
    <w:p w14:paraId="70110D92" w14:textId="77777777" w:rsidR="00892072" w:rsidRDefault="003B6B5B" w:rsidP="003B6B5B">
      <w:pPr>
        <w:pStyle w:val="xmsonormal"/>
        <w:numPr>
          <w:ilvl w:val="0"/>
          <w:numId w:val="35"/>
        </w:numPr>
        <w:rPr>
          <w:lang w:val="en-US"/>
        </w:rPr>
      </w:pPr>
      <w:r>
        <w:t>pruža podršku operativnom upravljanju</w:t>
      </w:r>
    </w:p>
    <w:p w14:paraId="4F58DDFA" w14:textId="77777777" w:rsidR="00892072" w:rsidRDefault="003B6B5B" w:rsidP="003B6B5B">
      <w:pPr>
        <w:pStyle w:val="xmsonormal"/>
        <w:numPr>
          <w:ilvl w:val="0"/>
          <w:numId w:val="35"/>
        </w:numPr>
        <w:rPr>
          <w:lang w:val="en-US"/>
        </w:rPr>
      </w:pPr>
      <w:r>
        <w:t>sudjeluje u planiranju po organizacijskim jedinicama/mjestima troška</w:t>
      </w:r>
    </w:p>
    <w:p w14:paraId="7B492610" w14:textId="77777777" w:rsidR="00892072" w:rsidRDefault="003B6B5B" w:rsidP="003B6B5B">
      <w:pPr>
        <w:pStyle w:val="xmsonormal"/>
        <w:numPr>
          <w:ilvl w:val="0"/>
          <w:numId w:val="35"/>
        </w:numPr>
        <w:rPr>
          <w:lang w:val="en-US"/>
        </w:rPr>
      </w:pPr>
      <w:r>
        <w:t>planira novčani tijek godišnjeg plana poslovanja</w:t>
      </w:r>
    </w:p>
    <w:p w14:paraId="6E26BBF5" w14:textId="77777777" w:rsidR="00892072" w:rsidRDefault="003B6B5B" w:rsidP="003B6B5B">
      <w:pPr>
        <w:pStyle w:val="xmsonormal"/>
        <w:numPr>
          <w:ilvl w:val="0"/>
          <w:numId w:val="35"/>
        </w:numPr>
        <w:rPr>
          <w:lang w:val="en-US"/>
        </w:rPr>
      </w:pPr>
      <w:r>
        <w:t>prati i  izrađuje projekcije mjesečnih novčanih tijekova</w:t>
      </w:r>
    </w:p>
    <w:p w14:paraId="2C63EEFB" w14:textId="77777777" w:rsidR="00892072" w:rsidRDefault="003B6B5B" w:rsidP="003B6B5B">
      <w:pPr>
        <w:pStyle w:val="xmsonormal"/>
        <w:numPr>
          <w:ilvl w:val="0"/>
          <w:numId w:val="35"/>
        </w:numPr>
        <w:rPr>
          <w:lang w:val="en-US"/>
        </w:rPr>
      </w:pPr>
      <w:r>
        <w:t>koordinira i prikuplja podatke za kontinuirano praćenje i analizu troškova i prihoda po mjestima troška</w:t>
      </w:r>
    </w:p>
    <w:p w14:paraId="062E6747" w14:textId="77777777" w:rsidR="00892072" w:rsidRDefault="003B6B5B" w:rsidP="003B6B5B">
      <w:pPr>
        <w:pStyle w:val="xmsonormal"/>
        <w:numPr>
          <w:ilvl w:val="0"/>
          <w:numId w:val="35"/>
        </w:numPr>
        <w:rPr>
          <w:lang w:val="en-US"/>
        </w:rPr>
      </w:pPr>
      <w:r>
        <w:t>osigurava ovlaštenim državnim i drugim nadležnim tijelima uvid u financijske planove</w:t>
      </w:r>
    </w:p>
    <w:p w14:paraId="42077051" w14:textId="77777777" w:rsidR="00892072" w:rsidRDefault="003B6B5B" w:rsidP="003B6B5B">
      <w:pPr>
        <w:pStyle w:val="xmsonormal"/>
        <w:numPr>
          <w:ilvl w:val="0"/>
          <w:numId w:val="35"/>
        </w:numPr>
        <w:rPr>
          <w:lang w:val="en-US"/>
        </w:rPr>
      </w:pPr>
      <w:r>
        <w:t>prati propise iz svog područja rada (planiranja, proračuna i sl.)</w:t>
      </w:r>
    </w:p>
    <w:p w14:paraId="6C8BA419" w14:textId="0BB536E4" w:rsidR="003B6B5B" w:rsidRPr="00892072" w:rsidRDefault="003B6B5B" w:rsidP="003B6B5B">
      <w:pPr>
        <w:pStyle w:val="xmsonormal"/>
        <w:numPr>
          <w:ilvl w:val="0"/>
          <w:numId w:val="35"/>
        </w:numPr>
        <w:rPr>
          <w:lang w:val="en-US"/>
        </w:rPr>
      </w:pPr>
      <w:r>
        <w:t>obavlja i ostale poslove u skladu s naravi i vrstom radnog mjesta po nalogu tajnika Fakulteta</w:t>
      </w:r>
    </w:p>
    <w:p w14:paraId="442334A4" w14:textId="34B021D4" w:rsidR="003B6B5B" w:rsidRDefault="00892072" w:rsidP="00892072">
      <w:pPr>
        <w:pStyle w:val="xmsonormal"/>
        <w:ind w:firstLine="709"/>
        <w:rPr>
          <w:lang w:val="en-US"/>
        </w:rPr>
      </w:pPr>
      <w:r>
        <w:t xml:space="preserve">        </w:t>
      </w:r>
      <w:r w:rsidR="003B6B5B">
        <w:t>i Dekana.</w:t>
      </w:r>
    </w:p>
    <w:p w14:paraId="4B183011" w14:textId="77777777" w:rsidR="00892072" w:rsidRDefault="00892072" w:rsidP="003B6B5B">
      <w:pPr>
        <w:pStyle w:val="xmsonormal"/>
      </w:pPr>
    </w:p>
    <w:p w14:paraId="15A73E3D" w14:textId="0847F1E9" w:rsidR="003B6B5B" w:rsidRDefault="00892072" w:rsidP="003B6B5B">
      <w:pPr>
        <w:pStyle w:val="xmsonormal"/>
        <w:rPr>
          <w:lang w:val="en-US"/>
        </w:rPr>
      </w:pPr>
      <w:r w:rsidRPr="00892072">
        <w:t>Posebni uvjeti:</w:t>
      </w:r>
    </w:p>
    <w:p w14:paraId="4C0B68A6" w14:textId="492CA01A" w:rsidR="003B6B5B" w:rsidRDefault="003B6B5B" w:rsidP="003B6B5B">
      <w:pPr>
        <w:pStyle w:val="xmsonormal"/>
        <w:rPr>
          <w:lang w:val="en-US"/>
        </w:rPr>
      </w:pPr>
      <w:r>
        <w:t>Završen sveučilišni (do</w:t>
      </w:r>
      <w:r w:rsidR="004D3F6B">
        <w:t>)</w:t>
      </w:r>
      <w:bookmarkStart w:id="0" w:name="_GoBack"/>
      <w:bookmarkEnd w:id="0"/>
      <w:r>
        <w:t>diplomski studij (VSS / magistar struke) ekonomije</w:t>
      </w:r>
    </w:p>
    <w:p w14:paraId="6CBA94E0" w14:textId="77777777" w:rsidR="003B6B5B" w:rsidRDefault="003B6B5B" w:rsidP="003B6B5B">
      <w:pPr>
        <w:pStyle w:val="xmsonormal"/>
        <w:rPr>
          <w:lang w:val="en-US"/>
        </w:rPr>
      </w:pPr>
      <w:r>
        <w:t xml:space="preserve">Najmanje tri godine radnog iskustva na istim ili sličnim poslovima, znanje rada na računalu </w:t>
      </w:r>
    </w:p>
    <w:p w14:paraId="4CEE36C8" w14:textId="760B2104" w:rsidR="003B6B5B" w:rsidRDefault="003B6B5B" w:rsidP="003B6B5B">
      <w:pPr>
        <w:pStyle w:val="xmsonormal"/>
      </w:pPr>
      <w:r>
        <w:t>Aktivno znanje engleskog jezika.</w:t>
      </w:r>
    </w:p>
    <w:p w14:paraId="23FE8739" w14:textId="77777777" w:rsidR="00FE3F56" w:rsidRDefault="00FE3F56" w:rsidP="003B6B5B">
      <w:pPr>
        <w:pStyle w:val="xmsonormal"/>
        <w:rPr>
          <w:lang w:val="en-US"/>
        </w:rPr>
      </w:pPr>
    </w:p>
    <w:p w14:paraId="69B87597" w14:textId="5D02859F" w:rsidR="003B6B5B" w:rsidRDefault="003B6B5B" w:rsidP="003B6B5B">
      <w:pPr>
        <w:pStyle w:val="xmsonormal"/>
      </w:pPr>
      <w:r>
        <w:t>Probni rad u trajanju od 6 mjeseci.“</w:t>
      </w:r>
    </w:p>
    <w:p w14:paraId="44CD0FD6" w14:textId="09E54DE0" w:rsidR="00997590" w:rsidRDefault="00997590" w:rsidP="003B6B5B">
      <w:pPr>
        <w:pStyle w:val="xmsonormal"/>
      </w:pPr>
    </w:p>
    <w:p w14:paraId="3CE948A4" w14:textId="31849D98" w:rsidR="00997590" w:rsidRDefault="00A65747" w:rsidP="003B6B5B">
      <w:pPr>
        <w:pStyle w:val="xmsonormal"/>
        <w:rPr>
          <w:lang w:val="en-US"/>
        </w:rPr>
      </w:pPr>
      <w:proofErr w:type="spellStart"/>
      <w:r w:rsidRPr="00A65747">
        <w:rPr>
          <w:lang w:val="en-US"/>
        </w:rPr>
        <w:t>Dosadašnje</w:t>
      </w:r>
      <w:proofErr w:type="spellEnd"/>
      <w:r w:rsidRPr="00A65747">
        <w:rPr>
          <w:lang w:val="en-US"/>
        </w:rPr>
        <w:t xml:space="preserve"> </w:t>
      </w:r>
      <w:proofErr w:type="spellStart"/>
      <w:r w:rsidRPr="00A65747">
        <w:rPr>
          <w:lang w:val="en-US"/>
        </w:rPr>
        <w:t>točke</w:t>
      </w:r>
      <w:proofErr w:type="spellEnd"/>
      <w:r w:rsidRPr="00A65747">
        <w:rPr>
          <w:lang w:val="en-US"/>
        </w:rPr>
        <w:t xml:space="preserve"> </w:t>
      </w:r>
      <w:r w:rsidR="00997590" w:rsidRPr="00997590">
        <w:rPr>
          <w:lang w:val="en-US"/>
        </w:rPr>
        <w:t>5.7.</w:t>
      </w:r>
      <w:r>
        <w:rPr>
          <w:lang w:val="en-US"/>
        </w:rPr>
        <w:t>2</w:t>
      </w:r>
      <w:r w:rsidR="00997590">
        <w:rPr>
          <w:lang w:val="en-US"/>
        </w:rPr>
        <w:t xml:space="preserve"> </w:t>
      </w:r>
      <w:r w:rsidR="002D350D">
        <w:rPr>
          <w:lang w:val="en-US"/>
        </w:rPr>
        <w:t>do 5.7.13</w:t>
      </w:r>
      <w:r w:rsidR="00997590" w:rsidRPr="00997590">
        <w:rPr>
          <w:lang w:val="en-US"/>
        </w:rPr>
        <w:t xml:space="preserve"> </w:t>
      </w:r>
      <w:proofErr w:type="spellStart"/>
      <w:r w:rsidR="00997590" w:rsidRPr="00997590">
        <w:rPr>
          <w:lang w:val="en-US"/>
        </w:rPr>
        <w:t>postaju</w:t>
      </w:r>
      <w:proofErr w:type="spellEnd"/>
      <w:r w:rsidR="00997590" w:rsidRPr="00997590">
        <w:rPr>
          <w:lang w:val="en-US"/>
        </w:rPr>
        <w:t xml:space="preserve"> </w:t>
      </w:r>
      <w:proofErr w:type="spellStart"/>
      <w:r w:rsidR="00997590" w:rsidRPr="00997590">
        <w:rPr>
          <w:lang w:val="en-US"/>
        </w:rPr>
        <w:t>to</w:t>
      </w:r>
      <w:r w:rsidR="002D350D">
        <w:rPr>
          <w:lang w:val="en-US"/>
        </w:rPr>
        <w:t>č</w:t>
      </w:r>
      <w:r w:rsidR="00997590" w:rsidRPr="00997590">
        <w:rPr>
          <w:lang w:val="en-US"/>
        </w:rPr>
        <w:t>ke</w:t>
      </w:r>
      <w:proofErr w:type="spellEnd"/>
      <w:r w:rsidR="00997590" w:rsidRPr="00997590">
        <w:rPr>
          <w:lang w:val="en-US"/>
        </w:rPr>
        <w:t xml:space="preserve"> 5.7</w:t>
      </w:r>
      <w:r w:rsidR="002D350D">
        <w:rPr>
          <w:lang w:val="en-US"/>
        </w:rPr>
        <w:t>.</w:t>
      </w:r>
      <w:r>
        <w:rPr>
          <w:lang w:val="en-US"/>
        </w:rPr>
        <w:t>3. do</w:t>
      </w:r>
      <w:r w:rsidR="00997590" w:rsidRPr="00997590">
        <w:rPr>
          <w:lang w:val="en-US"/>
        </w:rPr>
        <w:t xml:space="preserve"> 5.7.1</w:t>
      </w:r>
      <w:r>
        <w:rPr>
          <w:lang w:val="en-US"/>
        </w:rPr>
        <w:t>4</w:t>
      </w:r>
      <w:r w:rsidR="00997590" w:rsidRPr="00997590">
        <w:rPr>
          <w:lang w:val="en-US"/>
        </w:rPr>
        <w:t>.</w:t>
      </w:r>
      <w:r w:rsidR="00997590" w:rsidRPr="00997590">
        <w:rPr>
          <w:lang w:val="en-US"/>
        </w:rPr>
        <w:cr/>
      </w:r>
    </w:p>
    <w:p w14:paraId="1E461BA6" w14:textId="7A8560F1" w:rsidR="00287AB4" w:rsidRDefault="00287AB4" w:rsidP="00BE7A0E">
      <w:pPr>
        <w:pStyle w:val="Heading7"/>
        <w:ind w:left="363" w:hanging="357"/>
      </w:pPr>
    </w:p>
    <w:p w14:paraId="68DC3B1C" w14:textId="108972EE" w:rsidR="00287AB4" w:rsidRDefault="00314692" w:rsidP="0093688A">
      <w:pPr>
        <w:spacing w:after="0" w:line="240" w:lineRule="auto"/>
      </w:pPr>
      <w:r>
        <w:tab/>
      </w:r>
    </w:p>
    <w:p w14:paraId="31CF7117" w14:textId="32F5F353" w:rsidR="00ED5FB4" w:rsidRDefault="00013B92" w:rsidP="005754F0">
      <w:pPr>
        <w:ind w:firstLine="709"/>
        <w:jc w:val="both"/>
      </w:pPr>
      <w:r>
        <w:t>Ovlašćuju se stručne službe</w:t>
      </w:r>
      <w:r w:rsidRPr="00013B92">
        <w:t xml:space="preserve"> Fakulteta strojarstva i brodogradnje da po stupanju na snagu ove </w:t>
      </w:r>
      <w:r>
        <w:t>odluke izrade</w:t>
      </w:r>
      <w:r w:rsidRPr="00013B92">
        <w:t xml:space="preserve"> pročišćeni tekst</w:t>
      </w:r>
      <w:r>
        <w:t xml:space="preserve"> Pravilnika</w:t>
      </w:r>
      <w:r w:rsidRPr="00907ADF">
        <w:t xml:space="preserve"> </w:t>
      </w:r>
      <w:r w:rsidRPr="00BA5DCB">
        <w:t>o ustrojstvu Fakulteta i radnih mjesta Fakulteta</w:t>
      </w:r>
      <w:r w:rsidR="0036619E">
        <w:t xml:space="preserve"> strojarstva i brodogradnje</w:t>
      </w:r>
      <w:r w:rsidRPr="00013B92">
        <w:t>.</w:t>
      </w:r>
    </w:p>
    <w:p w14:paraId="72EDA74B" w14:textId="77777777" w:rsidR="00516A04" w:rsidRDefault="00516A04" w:rsidP="005754F0">
      <w:pPr>
        <w:ind w:firstLine="709"/>
        <w:jc w:val="both"/>
      </w:pPr>
    </w:p>
    <w:p w14:paraId="724E9DBC" w14:textId="77777777" w:rsidR="00013B92" w:rsidRPr="00013B92" w:rsidRDefault="00013B92" w:rsidP="00013B92">
      <w:pPr>
        <w:pStyle w:val="Heading7"/>
        <w:ind w:left="363" w:hanging="357"/>
      </w:pPr>
    </w:p>
    <w:p w14:paraId="63D49755" w14:textId="6ECD60F4" w:rsidR="00287AB4" w:rsidRPr="00907ADF" w:rsidRDefault="00437385" w:rsidP="00992E0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>
        <w:rPr>
          <w:rFonts w:cs="Arial"/>
          <w:color w:val="000000"/>
        </w:rPr>
        <w:tab/>
      </w:r>
      <w:r w:rsidR="00BC2979">
        <w:rPr>
          <w:rFonts w:cs="Arial"/>
          <w:color w:val="000000"/>
        </w:rPr>
        <w:t>Odluka o izmjenama i dopunama</w:t>
      </w:r>
      <w:r w:rsidR="00992E06" w:rsidRPr="00907ADF">
        <w:rPr>
          <w:rFonts w:cs="Arial"/>
          <w:color w:val="000000"/>
        </w:rPr>
        <w:t xml:space="preserve"> </w:t>
      </w:r>
      <w:r w:rsidR="00E92C92" w:rsidRPr="00907ADF">
        <w:rPr>
          <w:rFonts w:cs="Arial"/>
          <w:color w:val="000000"/>
        </w:rPr>
        <w:t xml:space="preserve">Pravilnika </w:t>
      </w:r>
      <w:r w:rsidR="00107FD5">
        <w:rPr>
          <w:rFonts w:cs="Arial"/>
          <w:color w:val="000000"/>
        </w:rPr>
        <w:t>donosi</w:t>
      </w:r>
      <w:r w:rsidR="00992E06" w:rsidRPr="00907ADF">
        <w:rPr>
          <w:rFonts w:cs="Arial"/>
          <w:color w:val="000000"/>
        </w:rPr>
        <w:t xml:space="preserve"> se po istom postupku kao i sam Pravilnik.</w:t>
      </w:r>
    </w:p>
    <w:p w14:paraId="79DBA782" w14:textId="0D2AAF27" w:rsidR="00526B84" w:rsidRPr="00526B84" w:rsidRDefault="00BC2979" w:rsidP="00526B84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cs="Arial"/>
          <w:color w:val="000000"/>
        </w:rPr>
      </w:pPr>
      <w:r>
        <w:rPr>
          <w:rFonts w:cs="Arial"/>
          <w:color w:val="000000"/>
        </w:rPr>
        <w:t xml:space="preserve">Ova Odluka </w:t>
      </w:r>
      <w:r w:rsidR="00992E06" w:rsidRPr="00907ADF">
        <w:rPr>
          <w:rFonts w:cs="Arial"/>
          <w:color w:val="000000"/>
        </w:rPr>
        <w:t>stupa na snagu</w:t>
      </w:r>
      <w:r w:rsidR="00526B84" w:rsidRPr="00526B84">
        <w:rPr>
          <w:rFonts w:cs="Arial"/>
          <w:color w:val="000000"/>
        </w:rPr>
        <w:t xml:space="preserve"> nakon pribavljene suglasnosti Senata Sveučilišta u Zagrebu, osmoga dana od dana objave</w:t>
      </w:r>
      <w:r w:rsidR="00526B84">
        <w:rPr>
          <w:rFonts w:cs="Arial"/>
          <w:color w:val="000000"/>
        </w:rPr>
        <w:t xml:space="preserve"> na oglasnoj ploči i</w:t>
      </w:r>
      <w:r w:rsidR="00526B84" w:rsidRPr="00526B84">
        <w:rPr>
          <w:rFonts w:cs="Arial"/>
          <w:color w:val="000000"/>
        </w:rPr>
        <w:t xml:space="preserve"> na mrežnim stranicama Fakulteta. </w:t>
      </w:r>
    </w:p>
    <w:p w14:paraId="40AFB3E6" w14:textId="044FF39B" w:rsidR="001F1BF7" w:rsidRDefault="001F1BF7" w:rsidP="00992E0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bCs/>
          <w:color w:val="000000"/>
        </w:rPr>
      </w:pPr>
    </w:p>
    <w:p w14:paraId="0A41304B" w14:textId="77777777" w:rsidR="000248FE" w:rsidRPr="00907ADF" w:rsidRDefault="000248FE" w:rsidP="00992E0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bCs/>
          <w:color w:val="000000"/>
        </w:rPr>
      </w:pPr>
    </w:p>
    <w:p w14:paraId="11ABD280" w14:textId="77777777" w:rsidR="00287AB4" w:rsidRPr="00907ADF" w:rsidRDefault="00992E06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b/>
          <w:bCs/>
          <w:color w:val="000000"/>
        </w:rPr>
      </w:pPr>
      <w:r w:rsidRPr="00907ADF">
        <w:rPr>
          <w:rFonts w:cs="Arial"/>
          <w:b/>
          <w:bCs/>
          <w:color w:val="000000"/>
        </w:rPr>
        <w:t>DEKAN</w:t>
      </w:r>
    </w:p>
    <w:p w14:paraId="07B73F50" w14:textId="77777777" w:rsidR="00772E34" w:rsidRDefault="00772E34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</w:p>
    <w:p w14:paraId="75331571" w14:textId="77777777" w:rsidR="00DC7C81" w:rsidRDefault="00DC7C81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</w:p>
    <w:p w14:paraId="43CA9486" w14:textId="77777777" w:rsidR="00DC7C81" w:rsidRPr="00907ADF" w:rsidRDefault="00DC7C81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</w:p>
    <w:p w14:paraId="1C048621" w14:textId="5622349C" w:rsidR="00287AB4" w:rsidRPr="00907ADF" w:rsidRDefault="00A86FD5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  <w:r w:rsidRPr="00907ADF">
        <w:rPr>
          <w:rFonts w:cs="Arial"/>
          <w:color w:val="000000"/>
        </w:rPr>
        <w:t>Prof. dr</w:t>
      </w:r>
      <w:r w:rsidR="00992E06" w:rsidRPr="00907ADF">
        <w:rPr>
          <w:rFonts w:cs="Arial"/>
          <w:color w:val="000000"/>
        </w:rPr>
        <w:t xml:space="preserve">. sc. </w:t>
      </w:r>
      <w:r w:rsidR="00C664F8">
        <w:rPr>
          <w:rFonts w:cs="Arial"/>
          <w:color w:val="000000"/>
        </w:rPr>
        <w:t>Zdenko Tonković</w:t>
      </w:r>
    </w:p>
    <w:p w14:paraId="07A8ABB7" w14:textId="77777777" w:rsidR="00245BE7" w:rsidRDefault="00245BE7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</w:p>
    <w:p w14:paraId="6CD033DD" w14:textId="77777777" w:rsidR="00245BE7" w:rsidRDefault="00245BE7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</w:p>
    <w:p w14:paraId="0EE1FA3E" w14:textId="77777777" w:rsidR="00FF109A" w:rsidRDefault="00FF109A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</w:p>
    <w:p w14:paraId="0A62A1D2" w14:textId="77777777" w:rsidR="00245BE7" w:rsidRDefault="00245BE7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</w:p>
    <w:p w14:paraId="4BC9E597" w14:textId="77777777" w:rsidR="005F1DCB" w:rsidRPr="00907ADF" w:rsidRDefault="005F1DCB" w:rsidP="00772E34">
      <w:pPr>
        <w:autoSpaceDE w:val="0"/>
        <w:autoSpaceDN w:val="0"/>
        <w:adjustRightInd w:val="0"/>
        <w:spacing w:after="0" w:line="240" w:lineRule="auto"/>
        <w:ind w:left="5670"/>
        <w:jc w:val="center"/>
        <w:rPr>
          <w:rFonts w:cs="Arial"/>
          <w:color w:val="000000"/>
        </w:rPr>
      </w:pPr>
    </w:p>
    <w:p w14:paraId="3F1136BC" w14:textId="6D14A2C5" w:rsidR="006C7B6D" w:rsidRDefault="00C470A4" w:rsidP="006C7B6D">
      <w:pPr>
        <w:tabs>
          <w:tab w:val="left" w:pos="4678"/>
        </w:tabs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>
        <w:rPr>
          <w:rFonts w:cs="Arial"/>
          <w:color w:val="000000"/>
        </w:rPr>
        <w:t>Na ovu Odluku</w:t>
      </w:r>
      <w:r w:rsidR="00992E06" w:rsidRPr="00907ADF">
        <w:rPr>
          <w:rFonts w:cs="Arial"/>
          <w:color w:val="000000"/>
        </w:rPr>
        <w:t xml:space="preserve"> </w:t>
      </w:r>
      <w:r w:rsidR="00107FD5" w:rsidRPr="00107FD5">
        <w:rPr>
          <w:rFonts w:cs="Arial"/>
          <w:color w:val="000000"/>
        </w:rPr>
        <w:t xml:space="preserve">o izmjenama i dopunama Pravilnika </w:t>
      </w:r>
      <w:r w:rsidR="00992E06" w:rsidRPr="00907ADF">
        <w:rPr>
          <w:rFonts w:cs="Arial"/>
          <w:color w:val="000000"/>
        </w:rPr>
        <w:t xml:space="preserve">Senat je dao suglasnost </w:t>
      </w:r>
      <w:r w:rsidR="008310B3">
        <w:rPr>
          <w:rFonts w:cs="Arial"/>
          <w:color w:val="000000"/>
        </w:rPr>
        <w:t>______________</w:t>
      </w:r>
      <w:r w:rsidR="006C7B6D">
        <w:rPr>
          <w:rFonts w:cs="Arial"/>
          <w:color w:val="000000"/>
        </w:rPr>
        <w:t>.</w:t>
      </w:r>
    </w:p>
    <w:p w14:paraId="1324C58E" w14:textId="77777777" w:rsidR="006C7B6D" w:rsidRDefault="006C7B6D" w:rsidP="006C7B6D">
      <w:pPr>
        <w:tabs>
          <w:tab w:val="left" w:pos="4678"/>
        </w:tabs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14:paraId="1CDC16AF" w14:textId="1FA80197" w:rsidR="00A86FD5" w:rsidRPr="006C7B6D" w:rsidRDefault="00107FD5" w:rsidP="006C7B6D">
      <w:pPr>
        <w:tabs>
          <w:tab w:val="left" w:pos="4678"/>
        </w:tabs>
        <w:autoSpaceDE w:val="0"/>
        <w:autoSpaceDN w:val="0"/>
        <w:adjustRightInd w:val="0"/>
        <w:spacing w:after="0" w:line="240" w:lineRule="auto"/>
        <w:jc w:val="both"/>
        <w:rPr>
          <w:rFonts w:cs="Arial"/>
        </w:rPr>
      </w:pPr>
      <w:r>
        <w:rPr>
          <w:rFonts w:cs="Arial"/>
        </w:rPr>
        <w:t>Na ovu</w:t>
      </w:r>
      <w:r w:rsidR="00A86FD5" w:rsidRPr="006C7B6D">
        <w:rPr>
          <w:rFonts w:cs="Arial"/>
        </w:rPr>
        <w:t xml:space="preserve"> </w:t>
      </w:r>
      <w:r w:rsidRPr="00107FD5">
        <w:rPr>
          <w:rFonts w:cs="Arial"/>
        </w:rPr>
        <w:t xml:space="preserve">Odluku o izmjenama i dopunama Pravilnika </w:t>
      </w:r>
      <w:r w:rsidR="00A86FD5" w:rsidRPr="006C7B6D">
        <w:rPr>
          <w:rFonts w:cs="Arial"/>
        </w:rPr>
        <w:t xml:space="preserve">suglasnost je </w:t>
      </w:r>
      <w:r w:rsidR="000A1AF0">
        <w:rPr>
          <w:rFonts w:cs="Arial"/>
        </w:rPr>
        <w:t>dala podružnica</w:t>
      </w:r>
      <w:r w:rsidR="00A86FD5" w:rsidRPr="006C7B6D">
        <w:rPr>
          <w:rFonts w:cs="Arial"/>
        </w:rPr>
        <w:t xml:space="preserve"> Nezavisn</w:t>
      </w:r>
      <w:r w:rsidR="000A1AF0">
        <w:rPr>
          <w:rFonts w:cs="Arial"/>
        </w:rPr>
        <w:t>og</w:t>
      </w:r>
      <w:r w:rsidR="00A86FD5" w:rsidRPr="006C7B6D">
        <w:rPr>
          <w:rFonts w:cs="Arial"/>
        </w:rPr>
        <w:t xml:space="preserve"> sindikat</w:t>
      </w:r>
      <w:r w:rsidR="000A1AF0">
        <w:rPr>
          <w:rFonts w:cs="Arial"/>
        </w:rPr>
        <w:t>a</w:t>
      </w:r>
      <w:r w:rsidR="00A86FD5" w:rsidRPr="006C7B6D">
        <w:rPr>
          <w:rFonts w:cs="Arial"/>
        </w:rPr>
        <w:t xml:space="preserve"> znanosti i visokog obrazovanja</w:t>
      </w:r>
      <w:r w:rsidR="000A1AF0">
        <w:rPr>
          <w:rFonts w:cs="Arial"/>
        </w:rPr>
        <w:t xml:space="preserve"> Fakulteta strojarstva i brodogradnje, Sveučilišta u Zagrebu</w:t>
      </w:r>
      <w:r w:rsidR="006C7B6D">
        <w:rPr>
          <w:rFonts w:cs="Arial"/>
        </w:rPr>
        <w:t>.</w:t>
      </w:r>
    </w:p>
    <w:p w14:paraId="602F97B6" w14:textId="77777777" w:rsidR="00A86FD5" w:rsidRPr="00907ADF" w:rsidRDefault="00A86FD5" w:rsidP="00992E0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14:paraId="39E9D927" w14:textId="0580C90D" w:rsidR="00287AB4" w:rsidRPr="00907ADF" w:rsidRDefault="00B958E5" w:rsidP="00DC7C81">
      <w:pPr>
        <w:tabs>
          <w:tab w:val="left" w:pos="5103"/>
        </w:tabs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>
        <w:rPr>
          <w:rFonts w:cs="Arial"/>
          <w:color w:val="000000"/>
        </w:rPr>
        <w:t>Odluka</w:t>
      </w:r>
      <w:r w:rsidR="00107FD5" w:rsidRPr="00107FD5">
        <w:rPr>
          <w:rFonts w:cs="Arial"/>
          <w:color w:val="000000"/>
        </w:rPr>
        <w:t xml:space="preserve"> o izmjenama i dopunama Pravilnika </w:t>
      </w:r>
      <w:r w:rsidR="00992E06" w:rsidRPr="00907ADF">
        <w:rPr>
          <w:rFonts w:cs="Arial"/>
          <w:color w:val="000000"/>
        </w:rPr>
        <w:t>oglašen</w:t>
      </w:r>
      <w:r>
        <w:rPr>
          <w:rFonts w:cs="Arial"/>
          <w:color w:val="000000"/>
        </w:rPr>
        <w:t>a</w:t>
      </w:r>
      <w:r w:rsidR="00992E06" w:rsidRPr="00907ADF">
        <w:rPr>
          <w:rFonts w:cs="Arial"/>
          <w:color w:val="000000"/>
        </w:rPr>
        <w:t xml:space="preserve"> </w:t>
      </w:r>
      <w:r w:rsidR="00107FD5">
        <w:rPr>
          <w:rFonts w:cs="Arial"/>
          <w:color w:val="000000"/>
        </w:rPr>
        <w:t xml:space="preserve">je </w:t>
      </w:r>
      <w:r w:rsidR="00992E06" w:rsidRPr="00907ADF">
        <w:rPr>
          <w:rFonts w:cs="Arial"/>
          <w:color w:val="000000"/>
        </w:rPr>
        <w:t xml:space="preserve">na </w:t>
      </w:r>
      <w:r w:rsidR="006C7B6D">
        <w:rPr>
          <w:rFonts w:cs="Arial"/>
          <w:color w:val="000000"/>
        </w:rPr>
        <w:t xml:space="preserve">web stranici </w:t>
      </w:r>
      <w:r w:rsidR="00992E06" w:rsidRPr="00907ADF">
        <w:rPr>
          <w:rFonts w:cs="Arial"/>
          <w:color w:val="000000"/>
        </w:rPr>
        <w:t xml:space="preserve">Fakulteta </w:t>
      </w:r>
      <w:r w:rsidR="00185897">
        <w:rPr>
          <w:rFonts w:cs="Arial"/>
          <w:color w:val="000000"/>
        </w:rPr>
        <w:t>(</w:t>
      </w:r>
      <w:r w:rsidR="008310B3">
        <w:rPr>
          <w:rFonts w:cs="Arial"/>
          <w:color w:val="000000"/>
        </w:rPr>
        <w:t>____________</w:t>
      </w:r>
      <w:r w:rsidR="00185897">
        <w:rPr>
          <w:rFonts w:cs="Arial"/>
          <w:color w:val="000000"/>
        </w:rPr>
        <w:t>)</w:t>
      </w:r>
      <w:r w:rsidR="00DC7C81">
        <w:rPr>
          <w:rFonts w:cs="Arial"/>
          <w:color w:val="000000"/>
        </w:rPr>
        <w:t xml:space="preserve"> </w:t>
      </w:r>
      <w:r w:rsidR="00992E06" w:rsidRPr="00907ADF">
        <w:rPr>
          <w:rFonts w:cs="Arial"/>
          <w:color w:val="000000"/>
        </w:rPr>
        <w:t>te stupa na snagu</w:t>
      </w:r>
      <w:r w:rsidR="00967CE4" w:rsidRPr="00907ADF">
        <w:rPr>
          <w:rFonts w:cs="Arial"/>
          <w:color w:val="000000"/>
        </w:rPr>
        <w:t xml:space="preserve"> </w:t>
      </w:r>
      <w:r w:rsidR="00185897">
        <w:rPr>
          <w:rFonts w:cs="Arial"/>
          <w:color w:val="000000"/>
        </w:rPr>
        <w:t>(</w:t>
      </w:r>
      <w:r w:rsidR="008310B3">
        <w:rPr>
          <w:rFonts w:cs="Arial"/>
          <w:color w:val="000000"/>
        </w:rPr>
        <w:t>_____________</w:t>
      </w:r>
      <w:r w:rsidR="00185897">
        <w:rPr>
          <w:rFonts w:cs="Arial"/>
          <w:color w:val="000000"/>
        </w:rPr>
        <w:t>)</w:t>
      </w:r>
      <w:r w:rsidR="00967CE4" w:rsidRPr="00907ADF">
        <w:rPr>
          <w:rFonts w:cs="Arial"/>
          <w:color w:val="000000"/>
        </w:rPr>
        <w:t xml:space="preserve"> </w:t>
      </w:r>
      <w:r w:rsidR="00992E06" w:rsidRPr="00907ADF">
        <w:rPr>
          <w:rFonts w:cs="Arial"/>
          <w:color w:val="000000"/>
        </w:rPr>
        <w:t>godine.</w:t>
      </w:r>
    </w:p>
    <w:p w14:paraId="5B3C710D" w14:textId="77777777" w:rsidR="00772E34" w:rsidRPr="00907ADF" w:rsidRDefault="00772E34" w:rsidP="00992E0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14:paraId="290217B0" w14:textId="77777777" w:rsidR="005F1DCB" w:rsidRDefault="005F1DCB" w:rsidP="00992E0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14:paraId="505377A1" w14:textId="77777777" w:rsidR="005F1DCB" w:rsidRPr="00907ADF" w:rsidRDefault="005F1DCB" w:rsidP="00992E06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14:paraId="35EDD57B" w14:textId="5C148422" w:rsidR="00287AB4" w:rsidRPr="00907ADF" w:rsidRDefault="00992E06" w:rsidP="005F1DCB">
      <w:pPr>
        <w:autoSpaceDE w:val="0"/>
        <w:autoSpaceDN w:val="0"/>
        <w:adjustRightInd w:val="0"/>
        <w:spacing w:after="0" w:line="720" w:lineRule="auto"/>
        <w:jc w:val="both"/>
        <w:rPr>
          <w:rFonts w:cs="Arial"/>
          <w:color w:val="000000"/>
        </w:rPr>
      </w:pPr>
      <w:r w:rsidRPr="00907ADF">
        <w:rPr>
          <w:rFonts w:cs="Arial"/>
          <w:color w:val="000000"/>
        </w:rPr>
        <w:t>Tajni</w:t>
      </w:r>
      <w:r w:rsidR="00393631">
        <w:rPr>
          <w:rFonts w:cs="Arial"/>
          <w:color w:val="000000"/>
        </w:rPr>
        <w:t>k</w:t>
      </w:r>
      <w:r w:rsidRPr="00907ADF">
        <w:rPr>
          <w:rFonts w:cs="Arial"/>
          <w:color w:val="000000"/>
        </w:rPr>
        <w:t xml:space="preserve"> Fakulteta</w:t>
      </w:r>
    </w:p>
    <w:p w14:paraId="1B79AFE5" w14:textId="3277B348" w:rsidR="005F1DCB" w:rsidRPr="005B1E9A" w:rsidRDefault="00DA1B6C" w:rsidP="005B1E9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i/>
          <w:color w:val="000000"/>
        </w:rPr>
      </w:pPr>
      <w:r>
        <w:rPr>
          <w:rFonts w:cs="Arial"/>
          <w:i/>
          <w:color w:val="000000"/>
        </w:rPr>
        <w:t>Ivan Petrošević</w:t>
      </w:r>
      <w:r w:rsidR="00B17EFF" w:rsidRPr="00DC7C81">
        <w:rPr>
          <w:rFonts w:cs="Arial"/>
          <w:i/>
          <w:color w:val="000000"/>
        </w:rPr>
        <w:t>,</w:t>
      </w:r>
      <w:r w:rsidR="00992E06" w:rsidRPr="00DC7C81">
        <w:rPr>
          <w:rFonts w:cs="Arial"/>
          <w:i/>
          <w:color w:val="000000"/>
        </w:rPr>
        <w:t xml:space="preserve"> dipl. </w:t>
      </w:r>
      <w:proofErr w:type="spellStart"/>
      <w:r w:rsidR="00992E06" w:rsidRPr="00DC7C81">
        <w:rPr>
          <w:rFonts w:cs="Arial"/>
          <w:i/>
          <w:color w:val="000000"/>
        </w:rPr>
        <w:t>iur</w:t>
      </w:r>
      <w:proofErr w:type="spellEnd"/>
      <w:r w:rsidR="00992E06" w:rsidRPr="00DC7C81">
        <w:rPr>
          <w:rFonts w:cs="Arial"/>
          <w:i/>
          <w:color w:val="000000"/>
        </w:rPr>
        <w:t>.</w:t>
      </w:r>
    </w:p>
    <w:p w14:paraId="02183170" w14:textId="77777777" w:rsidR="005F1DCB" w:rsidRDefault="005F1DCB" w:rsidP="005F1DCB">
      <w:pPr>
        <w:autoSpaceDE w:val="0"/>
        <w:autoSpaceDN w:val="0"/>
        <w:adjustRightInd w:val="0"/>
        <w:spacing w:line="240" w:lineRule="auto"/>
        <w:rPr>
          <w:rFonts w:cs="Arial"/>
          <w:color w:val="000000"/>
        </w:rPr>
      </w:pPr>
    </w:p>
    <w:p w14:paraId="2FDBD646" w14:textId="77777777" w:rsidR="00287AB4" w:rsidRPr="00907ADF" w:rsidRDefault="00992E06" w:rsidP="005F1DCB">
      <w:pPr>
        <w:autoSpaceDE w:val="0"/>
        <w:autoSpaceDN w:val="0"/>
        <w:adjustRightInd w:val="0"/>
        <w:spacing w:line="240" w:lineRule="auto"/>
        <w:ind w:left="5103"/>
        <w:rPr>
          <w:rFonts w:cs="Arial"/>
          <w:color w:val="000000"/>
        </w:rPr>
      </w:pPr>
      <w:r w:rsidRPr="00907ADF">
        <w:rPr>
          <w:rFonts w:cs="Arial"/>
          <w:color w:val="000000"/>
        </w:rPr>
        <w:t>Klasa:</w:t>
      </w:r>
    </w:p>
    <w:p w14:paraId="1FB7F8A6" w14:textId="77777777" w:rsidR="00287AB4" w:rsidRDefault="00992E06" w:rsidP="005F1DCB">
      <w:pPr>
        <w:autoSpaceDE w:val="0"/>
        <w:autoSpaceDN w:val="0"/>
        <w:adjustRightInd w:val="0"/>
        <w:spacing w:line="240" w:lineRule="auto"/>
        <w:ind w:left="5103"/>
        <w:rPr>
          <w:rFonts w:cs="Arial"/>
          <w:color w:val="000000"/>
        </w:rPr>
      </w:pPr>
      <w:proofErr w:type="spellStart"/>
      <w:r w:rsidRPr="00907ADF">
        <w:rPr>
          <w:rFonts w:cs="Arial"/>
          <w:color w:val="000000"/>
        </w:rPr>
        <w:t>Urbroj</w:t>
      </w:r>
      <w:proofErr w:type="spellEnd"/>
      <w:r w:rsidRPr="00907ADF">
        <w:rPr>
          <w:rFonts w:cs="Arial"/>
          <w:color w:val="000000"/>
        </w:rPr>
        <w:t>:</w:t>
      </w:r>
    </w:p>
    <w:p w14:paraId="6273D4E9" w14:textId="77777777" w:rsidR="005F1DCB" w:rsidRDefault="005F1DCB" w:rsidP="005F1DCB">
      <w:pPr>
        <w:autoSpaceDE w:val="0"/>
        <w:autoSpaceDN w:val="0"/>
        <w:adjustRightInd w:val="0"/>
        <w:spacing w:after="0" w:line="240" w:lineRule="auto"/>
        <w:ind w:left="5103"/>
        <w:rPr>
          <w:rFonts w:cs="Arial"/>
          <w:color w:val="000000"/>
        </w:rPr>
      </w:pPr>
    </w:p>
    <w:p w14:paraId="10BBE6C2" w14:textId="77777777" w:rsidR="005F1DCB" w:rsidRPr="00907ADF" w:rsidRDefault="005F1DCB" w:rsidP="005F1DCB">
      <w:pPr>
        <w:autoSpaceDE w:val="0"/>
        <w:autoSpaceDN w:val="0"/>
        <w:adjustRightInd w:val="0"/>
        <w:spacing w:after="0" w:line="240" w:lineRule="auto"/>
        <w:ind w:left="5103"/>
        <w:rPr>
          <w:rFonts w:cs="Arial"/>
          <w:color w:val="000000"/>
        </w:rPr>
      </w:pPr>
    </w:p>
    <w:p w14:paraId="07F22F20" w14:textId="77777777" w:rsidR="007B48D5" w:rsidRDefault="00992E06" w:rsidP="005F1DCB">
      <w:pPr>
        <w:autoSpaceDE w:val="0"/>
        <w:autoSpaceDN w:val="0"/>
        <w:adjustRightInd w:val="0"/>
        <w:spacing w:after="0" w:line="240" w:lineRule="auto"/>
        <w:ind w:left="5103"/>
        <w:rPr>
          <w:rFonts w:cs="Arial"/>
          <w:color w:val="000000"/>
        </w:rPr>
      </w:pPr>
      <w:r w:rsidRPr="00907ADF">
        <w:rPr>
          <w:rFonts w:cs="Arial"/>
          <w:color w:val="000000"/>
        </w:rPr>
        <w:t>Zagreb,</w:t>
      </w:r>
    </w:p>
    <w:p w14:paraId="4F7A2ED1" w14:textId="75F9B719" w:rsidR="00EE428C" w:rsidRPr="00907ADF" w:rsidRDefault="00EE428C">
      <w:pPr>
        <w:rPr>
          <w:rFonts w:cs="Arial"/>
          <w:b/>
          <w:bCs/>
          <w:color w:val="000000"/>
        </w:rPr>
      </w:pPr>
    </w:p>
    <w:sectPr w:rsidR="00EE428C" w:rsidRPr="00907ADF" w:rsidSect="00FE3F56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810" w:right="1276" w:bottom="1418" w:left="1276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74C803" w14:textId="77777777" w:rsidR="00D7561E" w:rsidRDefault="00D7561E" w:rsidP="00FE0ED4">
      <w:pPr>
        <w:spacing w:after="0" w:line="240" w:lineRule="auto"/>
      </w:pPr>
      <w:r>
        <w:separator/>
      </w:r>
    </w:p>
  </w:endnote>
  <w:endnote w:type="continuationSeparator" w:id="0">
    <w:p w14:paraId="73643A14" w14:textId="77777777" w:rsidR="00D7561E" w:rsidRDefault="00D7561E" w:rsidP="00FE0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text1" w:themeTint="80"/>
      </w:rPr>
      <w:id w:val="-1761134131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26AE4D41" w14:textId="77777777" w:rsidR="000248FE" w:rsidRPr="00287AB4" w:rsidRDefault="000248FE" w:rsidP="00287AB4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color w:val="7F7F7F" w:themeColor="text1" w:themeTint="80"/>
          </w:rPr>
        </w:pPr>
        <w:r w:rsidRPr="00287AB4">
          <w:rPr>
            <w:i/>
            <w:color w:val="7F7F7F" w:themeColor="text1" w:themeTint="80"/>
            <w:sz w:val="18"/>
            <w:szCs w:val="18"/>
          </w:rPr>
          <w:t>PRAVILNIK o ustroju Fakulteta i radnih mjesta Fakulteta strojarstva i brodogradnje</w:t>
        </w:r>
      </w:p>
    </w:sdtContent>
  </w:sdt>
  <w:p w14:paraId="07D6781B" w14:textId="77777777" w:rsidR="000248FE" w:rsidRPr="00287AB4" w:rsidRDefault="000248FE">
    <w:pPr>
      <w:pStyle w:val="Footer"/>
      <w:rPr>
        <w:i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712B3" w14:textId="77777777" w:rsidR="000248FE" w:rsidRPr="00287AB4" w:rsidRDefault="000248FE">
    <w:pPr>
      <w:pStyle w:val="Footer"/>
      <w:rPr>
        <w:i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FAB4B" w14:textId="77777777" w:rsidR="000248FE" w:rsidRDefault="000248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CBDC9A" w14:textId="77777777" w:rsidR="00D7561E" w:rsidRDefault="00D7561E" w:rsidP="00FE0ED4">
      <w:pPr>
        <w:spacing w:after="0" w:line="240" w:lineRule="auto"/>
      </w:pPr>
      <w:r>
        <w:separator/>
      </w:r>
    </w:p>
  </w:footnote>
  <w:footnote w:type="continuationSeparator" w:id="0">
    <w:p w14:paraId="1C86FA68" w14:textId="77777777" w:rsidR="00D7561E" w:rsidRDefault="00D7561E" w:rsidP="00FE0E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F8776" w14:textId="2A24FF1F" w:rsidR="000248FE" w:rsidRPr="0071354A" w:rsidRDefault="000248FE" w:rsidP="0071354A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BF09A" w14:textId="17D96D28" w:rsidR="000248FE" w:rsidRPr="00287AB4" w:rsidRDefault="000248FE" w:rsidP="00287AB4">
    <w:pPr>
      <w:pStyle w:val="Header"/>
      <w:jc w:val="right"/>
      <w:rPr>
        <w:rFonts w:ascii="Cambria" w:hAnsi="Cambria"/>
        <w:i/>
        <w:sz w:val="20"/>
        <w:szCs w:val="20"/>
      </w:rPr>
    </w:pPr>
    <w:r w:rsidRPr="00287AB4">
      <w:rPr>
        <w:rFonts w:ascii="Cambria" w:hAnsi="Cambria"/>
        <w:i/>
        <w:sz w:val="20"/>
        <w:szCs w:val="20"/>
      </w:rPr>
      <w:t xml:space="preserve">| </w:t>
    </w:r>
    <w:r w:rsidRPr="00287AB4">
      <w:rPr>
        <w:rFonts w:ascii="Cambria" w:hAnsi="Cambria"/>
        <w:i/>
        <w:sz w:val="20"/>
        <w:szCs w:val="20"/>
      </w:rPr>
      <w:fldChar w:fldCharType="begin"/>
    </w:r>
    <w:r w:rsidRPr="00287AB4">
      <w:rPr>
        <w:rFonts w:ascii="Cambria" w:hAnsi="Cambria"/>
        <w:i/>
        <w:sz w:val="20"/>
        <w:szCs w:val="20"/>
      </w:rPr>
      <w:instrText xml:space="preserve"> PAGE   \* MERGEFORMAT </w:instrText>
    </w:r>
    <w:r w:rsidRPr="00287AB4">
      <w:rPr>
        <w:rFonts w:ascii="Cambria" w:hAnsi="Cambria"/>
        <w:i/>
        <w:sz w:val="20"/>
        <w:szCs w:val="20"/>
      </w:rPr>
      <w:fldChar w:fldCharType="separate"/>
    </w:r>
    <w:r w:rsidR="00293A46">
      <w:rPr>
        <w:rFonts w:ascii="Cambria" w:hAnsi="Cambria"/>
        <w:i/>
        <w:noProof/>
        <w:sz w:val="20"/>
        <w:szCs w:val="20"/>
      </w:rPr>
      <w:t>5</w:t>
    </w:r>
    <w:r w:rsidRPr="00287AB4">
      <w:rPr>
        <w:rFonts w:ascii="Cambria" w:hAnsi="Cambria"/>
        <w:i/>
        <w:noProof/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0415FC" w14:textId="77777777" w:rsidR="000248FE" w:rsidRDefault="000248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4B1"/>
    <w:multiLevelType w:val="hybridMultilevel"/>
    <w:tmpl w:val="403233B6"/>
    <w:lvl w:ilvl="0" w:tplc="041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7336EE2"/>
    <w:multiLevelType w:val="hybridMultilevel"/>
    <w:tmpl w:val="07407E3A"/>
    <w:lvl w:ilvl="0" w:tplc="6DB2B3B6">
      <w:numFmt w:val="bullet"/>
      <w:lvlText w:val="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E0E8BFEE">
      <w:numFmt w:val="bullet"/>
      <w:pStyle w:val="Bullet2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4BB6113C">
      <w:start w:val="1"/>
      <w:numFmt w:val="bullet"/>
      <w:lvlText w:val="-"/>
      <w:lvlJc w:val="left"/>
      <w:pPr>
        <w:ind w:left="2160" w:hanging="360"/>
      </w:pPr>
      <w:rPr>
        <w:rFonts w:ascii="Calibri" w:eastAsiaTheme="minorHAnsi" w:hAnsi="Calibri" w:cs="Arial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50CD0"/>
    <w:multiLevelType w:val="hybridMultilevel"/>
    <w:tmpl w:val="81448520"/>
    <w:lvl w:ilvl="0" w:tplc="041A0005">
      <w:start w:val="1"/>
      <w:numFmt w:val="bullet"/>
      <w:lvlText w:val=""/>
      <w:lvlJc w:val="left"/>
      <w:pPr>
        <w:ind w:left="213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85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57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29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1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3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5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17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894" w:hanging="360"/>
      </w:pPr>
      <w:rPr>
        <w:rFonts w:ascii="Wingdings" w:hAnsi="Wingdings" w:hint="default"/>
      </w:rPr>
    </w:lvl>
  </w:abstractNum>
  <w:abstractNum w:abstractNumId="3" w15:restartNumberingAfterBreak="0">
    <w:nsid w:val="1303203D"/>
    <w:multiLevelType w:val="multilevel"/>
    <w:tmpl w:val="2BB8A668"/>
    <w:numStyleLink w:val="lanak"/>
  </w:abstractNum>
  <w:abstractNum w:abstractNumId="4" w15:restartNumberingAfterBreak="0">
    <w:nsid w:val="13346BB4"/>
    <w:multiLevelType w:val="hybridMultilevel"/>
    <w:tmpl w:val="31722A6C"/>
    <w:lvl w:ilvl="0" w:tplc="6DB2B3B6">
      <w:numFmt w:val="bullet"/>
      <w:lvlText w:val="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FF210FE">
      <w:start w:val="1"/>
      <w:numFmt w:val="decimal"/>
      <w:lvlText w:val="%2."/>
      <w:lvlJc w:val="right"/>
      <w:pPr>
        <w:ind w:left="1440" w:hanging="360"/>
      </w:pPr>
      <w:rPr>
        <w:rFonts w:hint="default"/>
      </w:rPr>
    </w:lvl>
    <w:lvl w:ilvl="2" w:tplc="23389268">
      <w:start w:val="11"/>
      <w:numFmt w:val="bullet"/>
      <w:lvlText w:val="−"/>
      <w:lvlJc w:val="left"/>
      <w:pPr>
        <w:ind w:left="2340" w:hanging="360"/>
      </w:pPr>
      <w:rPr>
        <w:rFonts w:ascii="Calibri" w:eastAsiaTheme="minorHAnsi" w:hAnsi="Calibri" w:cs="Arial" w:hint="default"/>
      </w:rPr>
    </w:lvl>
    <w:lvl w:ilvl="3" w:tplc="6FDCBBB0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FE30EE"/>
    <w:multiLevelType w:val="hybridMultilevel"/>
    <w:tmpl w:val="891A3A8E"/>
    <w:lvl w:ilvl="0" w:tplc="6DB2B3B6">
      <w:numFmt w:val="bullet"/>
      <w:lvlText w:val="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958D2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4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9AB7066"/>
    <w:multiLevelType w:val="hybridMultilevel"/>
    <w:tmpl w:val="BDF031CC"/>
    <w:lvl w:ilvl="0" w:tplc="041A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DF414BE"/>
    <w:multiLevelType w:val="hybridMultilevel"/>
    <w:tmpl w:val="DB90E14E"/>
    <w:lvl w:ilvl="0" w:tplc="041A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330B6814"/>
    <w:multiLevelType w:val="hybridMultilevel"/>
    <w:tmpl w:val="2062B696"/>
    <w:lvl w:ilvl="0" w:tplc="6DB2B3B6">
      <w:numFmt w:val="bullet"/>
      <w:lvlText w:val="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D2F0EC8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4BB6113C">
      <w:start w:val="1"/>
      <w:numFmt w:val="bullet"/>
      <w:lvlText w:val="-"/>
      <w:lvlJc w:val="left"/>
      <w:pPr>
        <w:ind w:left="2160" w:hanging="360"/>
      </w:pPr>
      <w:rPr>
        <w:rFonts w:ascii="Calibri" w:eastAsiaTheme="minorHAnsi" w:hAnsi="Calibri" w:cs="Arial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52424"/>
    <w:multiLevelType w:val="hybridMultilevel"/>
    <w:tmpl w:val="0EDEA948"/>
    <w:lvl w:ilvl="0" w:tplc="DB109AE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CC359D"/>
    <w:multiLevelType w:val="hybridMultilevel"/>
    <w:tmpl w:val="07BE5830"/>
    <w:lvl w:ilvl="0" w:tplc="041A0005">
      <w:start w:val="1"/>
      <w:numFmt w:val="bullet"/>
      <w:lvlText w:val=""/>
      <w:lvlJc w:val="left"/>
      <w:pPr>
        <w:ind w:left="1401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12" w15:restartNumberingAfterBreak="0">
    <w:nsid w:val="3B126CC3"/>
    <w:multiLevelType w:val="hybridMultilevel"/>
    <w:tmpl w:val="C2F6D98E"/>
    <w:lvl w:ilvl="0" w:tplc="F2960ACC">
      <w:start w:val="1"/>
      <w:numFmt w:val="decimal"/>
      <w:lvlText w:val="%1."/>
      <w:lvlJc w:val="right"/>
      <w:pPr>
        <w:ind w:left="50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1D279D"/>
    <w:multiLevelType w:val="multilevel"/>
    <w:tmpl w:val="72A45654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49BC6CBB"/>
    <w:multiLevelType w:val="hybridMultilevel"/>
    <w:tmpl w:val="40B488DC"/>
    <w:lvl w:ilvl="0" w:tplc="041A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5" w15:restartNumberingAfterBreak="0">
    <w:nsid w:val="4ABA033A"/>
    <w:multiLevelType w:val="multilevel"/>
    <w:tmpl w:val="B08EBC76"/>
    <w:lvl w:ilvl="0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4"/>
      <w:isLgl/>
      <w:lvlText w:val="%1.%2."/>
      <w:lvlJc w:val="left"/>
      <w:pPr>
        <w:ind w:left="750" w:hanging="39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5"/>
      <w:isLgl/>
      <w:lvlText w:val="%1.%2.%3."/>
      <w:lvlJc w:val="left"/>
      <w:pPr>
        <w:ind w:left="1145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u w:val="none"/>
      </w:rPr>
    </w:lvl>
  </w:abstractNum>
  <w:abstractNum w:abstractNumId="16" w15:restartNumberingAfterBreak="0">
    <w:nsid w:val="4B694E7F"/>
    <w:multiLevelType w:val="hybridMultilevel"/>
    <w:tmpl w:val="54803FAC"/>
    <w:lvl w:ilvl="0" w:tplc="041A0005">
      <w:start w:val="1"/>
      <w:numFmt w:val="bullet"/>
      <w:lvlText w:val=""/>
      <w:lvlJc w:val="left"/>
      <w:pPr>
        <w:ind w:left="1431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17" w15:restartNumberingAfterBreak="0">
    <w:nsid w:val="4C0235C8"/>
    <w:multiLevelType w:val="hybridMultilevel"/>
    <w:tmpl w:val="FE8255E2"/>
    <w:lvl w:ilvl="0" w:tplc="041A0005">
      <w:start w:val="1"/>
      <w:numFmt w:val="bullet"/>
      <w:lvlText w:val=""/>
      <w:lvlJc w:val="left"/>
      <w:pPr>
        <w:ind w:left="2151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87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59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31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03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75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47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19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911" w:hanging="360"/>
      </w:pPr>
      <w:rPr>
        <w:rFonts w:ascii="Wingdings" w:hAnsi="Wingdings" w:hint="default"/>
      </w:rPr>
    </w:lvl>
  </w:abstractNum>
  <w:abstractNum w:abstractNumId="18" w15:restartNumberingAfterBreak="0">
    <w:nsid w:val="4E6F3D5C"/>
    <w:multiLevelType w:val="hybridMultilevel"/>
    <w:tmpl w:val="852EC8CC"/>
    <w:lvl w:ilvl="0" w:tplc="562EA67C">
      <w:numFmt w:val="bullet"/>
      <w:lvlText w:val="-"/>
      <w:lvlJc w:val="left"/>
      <w:pPr>
        <w:ind w:left="1789" w:hanging="360"/>
      </w:pPr>
      <w:rPr>
        <w:rFonts w:ascii="Calibri" w:eastAsiaTheme="minorHAnsi" w:hAnsi="Calibri" w:cs="Arial" w:hint="default"/>
      </w:rPr>
    </w:lvl>
    <w:lvl w:ilvl="1" w:tplc="041A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9" w15:restartNumberingAfterBreak="0">
    <w:nsid w:val="52A84DAE"/>
    <w:multiLevelType w:val="multilevel"/>
    <w:tmpl w:val="2BB8A668"/>
    <w:styleLink w:val="lanak"/>
    <w:lvl w:ilvl="0">
      <w:start w:val="1"/>
      <w:numFmt w:val="decimal"/>
      <w:pStyle w:val="Heading7"/>
      <w:lvlText w:val="Članak %1."/>
      <w:lvlJc w:val="left"/>
      <w:pPr>
        <w:ind w:left="360" w:hanging="360"/>
      </w:pPr>
      <w:rPr>
        <w:rFonts w:asciiTheme="minorHAnsi" w:hAnsiTheme="minorHAnsi" w:hint="default"/>
        <w:b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60D6A9A"/>
    <w:multiLevelType w:val="hybridMultilevel"/>
    <w:tmpl w:val="ED465A00"/>
    <w:lvl w:ilvl="0" w:tplc="56B4A028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E284F2C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1556B2"/>
    <w:multiLevelType w:val="hybridMultilevel"/>
    <w:tmpl w:val="C73E3AE2"/>
    <w:lvl w:ilvl="0" w:tplc="62DAE2CC">
      <w:numFmt w:val="bullet"/>
      <w:pStyle w:val="Bullet1"/>
      <w:lvlText w:val=""/>
      <w:lvlJc w:val="left"/>
      <w:pPr>
        <w:ind w:left="1920" w:hanging="360"/>
      </w:pPr>
      <w:rPr>
        <w:rFonts w:ascii="Wingdings" w:eastAsiaTheme="minorHAnsi" w:hAnsi="Wingdings" w:cs="Arial" w:hint="default"/>
        <w:color w:val="auto"/>
      </w:rPr>
    </w:lvl>
    <w:lvl w:ilvl="1" w:tplc="E5FCB0D2">
      <w:start w:val="1"/>
      <w:numFmt w:val="bullet"/>
      <w:lvlText w:val="−"/>
      <w:lvlJc w:val="left"/>
      <w:pPr>
        <w:ind w:left="1440" w:hanging="360"/>
      </w:pPr>
      <w:rPr>
        <w:rFonts w:ascii="Calibri" w:eastAsiaTheme="minorHAnsi" w:hAnsi="Calibri" w:cs="Arial" w:hint="default"/>
      </w:rPr>
    </w:lvl>
    <w:lvl w:ilvl="2" w:tplc="4BB6113C">
      <w:start w:val="1"/>
      <w:numFmt w:val="bullet"/>
      <w:lvlText w:val="-"/>
      <w:lvlJc w:val="left"/>
      <w:pPr>
        <w:ind w:left="2160" w:hanging="360"/>
      </w:pPr>
      <w:rPr>
        <w:rFonts w:ascii="Calibri" w:eastAsiaTheme="minorHAnsi" w:hAnsi="Calibri" w:cs="Arial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85D5F"/>
    <w:multiLevelType w:val="hybridMultilevel"/>
    <w:tmpl w:val="931E5F7A"/>
    <w:lvl w:ilvl="0" w:tplc="6DB2B3B6">
      <w:numFmt w:val="bullet"/>
      <w:lvlText w:val="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CD4AD4"/>
    <w:multiLevelType w:val="hybridMultilevel"/>
    <w:tmpl w:val="C7A0C218"/>
    <w:lvl w:ilvl="0" w:tplc="0FF210FE">
      <w:start w:val="1"/>
      <w:numFmt w:val="decimal"/>
      <w:lvlText w:val="%1."/>
      <w:lvlJc w:val="righ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1A7AA5"/>
    <w:multiLevelType w:val="hybridMultilevel"/>
    <w:tmpl w:val="FBEC34FC"/>
    <w:lvl w:ilvl="0" w:tplc="041A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728D50BA"/>
    <w:multiLevelType w:val="hybridMultilevel"/>
    <w:tmpl w:val="B29A4E96"/>
    <w:lvl w:ilvl="0" w:tplc="813416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DA64EA"/>
    <w:multiLevelType w:val="hybridMultilevel"/>
    <w:tmpl w:val="487C336A"/>
    <w:lvl w:ilvl="0" w:tplc="041A0005">
      <w:start w:val="1"/>
      <w:numFmt w:val="bullet"/>
      <w:lvlText w:val=""/>
      <w:lvlJc w:val="left"/>
      <w:pPr>
        <w:ind w:left="1431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10"/>
  </w:num>
  <w:num w:numId="4">
    <w:abstractNumId w:val="15"/>
  </w:num>
  <w:num w:numId="5">
    <w:abstractNumId w:val="13"/>
  </w:num>
  <w:num w:numId="6">
    <w:abstractNumId w:val="12"/>
  </w:num>
  <w:num w:numId="7">
    <w:abstractNumId w:val="23"/>
  </w:num>
  <w:num w:numId="8">
    <w:abstractNumId w:val="25"/>
  </w:num>
  <w:num w:numId="9">
    <w:abstractNumId w:val="6"/>
  </w:num>
  <w:num w:numId="10">
    <w:abstractNumId w:val="20"/>
  </w:num>
  <w:num w:numId="11">
    <w:abstractNumId w:val="1"/>
  </w:num>
  <w:num w:numId="12">
    <w:abstractNumId w:val="9"/>
  </w:num>
  <w:num w:numId="13">
    <w:abstractNumId w:val="19"/>
  </w:num>
  <w:num w:numId="14">
    <w:abstractNumId w:val="3"/>
    <w:lvlOverride w:ilvl="0">
      <w:lvl w:ilvl="0">
        <w:start w:val="1"/>
        <w:numFmt w:val="decimal"/>
        <w:pStyle w:val="Heading7"/>
        <w:lvlText w:val="Članak %1."/>
        <w:lvlJc w:val="left"/>
        <w:pPr>
          <w:ind w:left="4897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5">
    <w:abstractNumId w:val="22"/>
  </w:num>
  <w:num w:numId="16">
    <w:abstractNumId w:val="5"/>
  </w:num>
  <w:num w:numId="17">
    <w:abstractNumId w:val="15"/>
    <w:lvlOverride w:ilvl="0">
      <w:startOverride w:val="5"/>
    </w:lvlOverride>
    <w:lvlOverride w:ilvl="1">
      <w:startOverride w:val="7"/>
    </w:lvlOverride>
    <w:lvlOverride w:ilvl="2">
      <w:startOverride w:val="10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7"/>
  </w:num>
  <w:num w:numId="20">
    <w:abstractNumId w:val="26"/>
  </w:num>
  <w:num w:numId="21">
    <w:abstractNumId w:val="17"/>
  </w:num>
  <w:num w:numId="22">
    <w:abstractNumId w:val="2"/>
  </w:num>
  <w:num w:numId="23">
    <w:abstractNumId w:val="16"/>
  </w:num>
  <w:num w:numId="24">
    <w:abstractNumId w:val="0"/>
  </w:num>
  <w:num w:numId="25">
    <w:abstractNumId w:val="18"/>
  </w:num>
  <w:num w:numId="26">
    <w:abstractNumId w:val="3"/>
    <w:lvlOverride w:ilvl="0">
      <w:lvl w:ilvl="0">
        <w:start w:val="1"/>
        <w:numFmt w:val="decimal"/>
        <w:pStyle w:val="Heading7"/>
        <w:lvlText w:val="Članak %1."/>
        <w:lvlJc w:val="left"/>
        <w:pPr>
          <w:ind w:left="4897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7">
    <w:abstractNumId w:val="3"/>
    <w:lvlOverride w:ilvl="0">
      <w:lvl w:ilvl="0">
        <w:start w:val="1"/>
        <w:numFmt w:val="decimal"/>
        <w:pStyle w:val="Heading7"/>
        <w:lvlText w:val="Članak %1."/>
        <w:lvlJc w:val="left"/>
        <w:pPr>
          <w:ind w:left="4897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8">
    <w:abstractNumId w:val="3"/>
    <w:lvlOverride w:ilvl="0">
      <w:lvl w:ilvl="0">
        <w:start w:val="1"/>
        <w:numFmt w:val="decimal"/>
        <w:pStyle w:val="Heading7"/>
        <w:lvlText w:val="Članak %1."/>
        <w:lvlJc w:val="left"/>
        <w:pPr>
          <w:ind w:left="4897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9">
    <w:abstractNumId w:val="3"/>
    <w:lvlOverride w:ilvl="0">
      <w:lvl w:ilvl="0">
        <w:start w:val="1"/>
        <w:numFmt w:val="decimal"/>
        <w:pStyle w:val="Heading7"/>
        <w:lvlText w:val="Članak %1."/>
        <w:lvlJc w:val="left"/>
        <w:pPr>
          <w:ind w:left="4897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0">
    <w:abstractNumId w:val="3"/>
    <w:lvlOverride w:ilvl="0">
      <w:lvl w:ilvl="0">
        <w:start w:val="1"/>
        <w:numFmt w:val="decimal"/>
        <w:pStyle w:val="Heading7"/>
        <w:lvlText w:val="Članak %1."/>
        <w:lvlJc w:val="left"/>
        <w:pPr>
          <w:ind w:left="4897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1">
    <w:abstractNumId w:val="3"/>
    <w:lvlOverride w:ilvl="0">
      <w:lvl w:ilvl="0">
        <w:start w:val="1"/>
        <w:numFmt w:val="decimal"/>
        <w:pStyle w:val="Heading7"/>
        <w:lvlText w:val="Članak %1."/>
        <w:lvlJc w:val="left"/>
        <w:pPr>
          <w:ind w:left="4897" w:hanging="360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2">
    <w:abstractNumId w:val="21"/>
  </w:num>
  <w:num w:numId="33">
    <w:abstractNumId w:val="14"/>
  </w:num>
  <w:num w:numId="34">
    <w:abstractNumId w:val="8"/>
  </w:num>
  <w:num w:numId="35">
    <w:abstractNumId w:val="2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sbQwsDA0ATLMDJR0lIJTi4sz8/NACoxqAf0KsiIsAAAA"/>
  </w:docVars>
  <w:rsids>
    <w:rsidRoot w:val="00B02B18"/>
    <w:rsid w:val="000029C8"/>
    <w:rsid w:val="00002AD5"/>
    <w:rsid w:val="00006D0E"/>
    <w:rsid w:val="00010A31"/>
    <w:rsid w:val="0001156D"/>
    <w:rsid w:val="00012384"/>
    <w:rsid w:val="0001359E"/>
    <w:rsid w:val="00013B92"/>
    <w:rsid w:val="000145B1"/>
    <w:rsid w:val="00015266"/>
    <w:rsid w:val="00015969"/>
    <w:rsid w:val="00015999"/>
    <w:rsid w:val="00016218"/>
    <w:rsid w:val="000200E7"/>
    <w:rsid w:val="000208B1"/>
    <w:rsid w:val="0002350B"/>
    <w:rsid w:val="000248FE"/>
    <w:rsid w:val="000300BC"/>
    <w:rsid w:val="00033280"/>
    <w:rsid w:val="00033294"/>
    <w:rsid w:val="00034184"/>
    <w:rsid w:val="000356FE"/>
    <w:rsid w:val="000357B5"/>
    <w:rsid w:val="00036A62"/>
    <w:rsid w:val="00045CB1"/>
    <w:rsid w:val="00046851"/>
    <w:rsid w:val="00052106"/>
    <w:rsid w:val="00052112"/>
    <w:rsid w:val="000542F2"/>
    <w:rsid w:val="00062156"/>
    <w:rsid w:val="000631DA"/>
    <w:rsid w:val="00064B84"/>
    <w:rsid w:val="00065B5C"/>
    <w:rsid w:val="00066683"/>
    <w:rsid w:val="00072974"/>
    <w:rsid w:val="00073622"/>
    <w:rsid w:val="00081739"/>
    <w:rsid w:val="00081DE3"/>
    <w:rsid w:val="000824B6"/>
    <w:rsid w:val="00086942"/>
    <w:rsid w:val="0008717A"/>
    <w:rsid w:val="00087244"/>
    <w:rsid w:val="0008728A"/>
    <w:rsid w:val="000938B2"/>
    <w:rsid w:val="000A0474"/>
    <w:rsid w:val="000A13AC"/>
    <w:rsid w:val="000A1AF0"/>
    <w:rsid w:val="000A2224"/>
    <w:rsid w:val="000A28FD"/>
    <w:rsid w:val="000A3C8C"/>
    <w:rsid w:val="000A3D91"/>
    <w:rsid w:val="000A497E"/>
    <w:rsid w:val="000A547E"/>
    <w:rsid w:val="000B15AB"/>
    <w:rsid w:val="000B1EA1"/>
    <w:rsid w:val="000B52FB"/>
    <w:rsid w:val="000B5505"/>
    <w:rsid w:val="000B5575"/>
    <w:rsid w:val="000B74F5"/>
    <w:rsid w:val="000C0B74"/>
    <w:rsid w:val="000C2E80"/>
    <w:rsid w:val="000C54EA"/>
    <w:rsid w:val="000C7301"/>
    <w:rsid w:val="000D1F46"/>
    <w:rsid w:val="000D2630"/>
    <w:rsid w:val="000D4A28"/>
    <w:rsid w:val="000D507F"/>
    <w:rsid w:val="000D6233"/>
    <w:rsid w:val="000E4E5E"/>
    <w:rsid w:val="000E57CD"/>
    <w:rsid w:val="000F05E1"/>
    <w:rsid w:val="000F0763"/>
    <w:rsid w:val="000F1DC5"/>
    <w:rsid w:val="000F3265"/>
    <w:rsid w:val="000F339A"/>
    <w:rsid w:val="000F4369"/>
    <w:rsid w:val="000F5C29"/>
    <w:rsid w:val="00100634"/>
    <w:rsid w:val="00103EB3"/>
    <w:rsid w:val="00104A79"/>
    <w:rsid w:val="001050B3"/>
    <w:rsid w:val="00107B2E"/>
    <w:rsid w:val="00107FD5"/>
    <w:rsid w:val="00110BAB"/>
    <w:rsid w:val="0011152E"/>
    <w:rsid w:val="0011668B"/>
    <w:rsid w:val="00117FEC"/>
    <w:rsid w:val="00120AED"/>
    <w:rsid w:val="00123814"/>
    <w:rsid w:val="001253CF"/>
    <w:rsid w:val="001318D4"/>
    <w:rsid w:val="00131E8D"/>
    <w:rsid w:val="00133142"/>
    <w:rsid w:val="00133BAC"/>
    <w:rsid w:val="00134C20"/>
    <w:rsid w:val="0013611E"/>
    <w:rsid w:val="0013700C"/>
    <w:rsid w:val="0013737B"/>
    <w:rsid w:val="00137EBB"/>
    <w:rsid w:val="00141B8D"/>
    <w:rsid w:val="001425C6"/>
    <w:rsid w:val="00144AFE"/>
    <w:rsid w:val="00144FD5"/>
    <w:rsid w:val="0015156D"/>
    <w:rsid w:val="00151870"/>
    <w:rsid w:val="00154B78"/>
    <w:rsid w:val="00155CEC"/>
    <w:rsid w:val="00155E46"/>
    <w:rsid w:val="001561FF"/>
    <w:rsid w:val="0015680A"/>
    <w:rsid w:val="00161AFC"/>
    <w:rsid w:val="00161F9C"/>
    <w:rsid w:val="00166014"/>
    <w:rsid w:val="00166153"/>
    <w:rsid w:val="00172C61"/>
    <w:rsid w:val="00175376"/>
    <w:rsid w:val="001755E3"/>
    <w:rsid w:val="00180AEE"/>
    <w:rsid w:val="00181A70"/>
    <w:rsid w:val="00185272"/>
    <w:rsid w:val="00185897"/>
    <w:rsid w:val="00187351"/>
    <w:rsid w:val="00190D3C"/>
    <w:rsid w:val="00191A7E"/>
    <w:rsid w:val="00191D44"/>
    <w:rsid w:val="00191FEB"/>
    <w:rsid w:val="00192377"/>
    <w:rsid w:val="00192485"/>
    <w:rsid w:val="001924C8"/>
    <w:rsid w:val="00194CA9"/>
    <w:rsid w:val="001955CF"/>
    <w:rsid w:val="00196A79"/>
    <w:rsid w:val="001974DD"/>
    <w:rsid w:val="001A05A2"/>
    <w:rsid w:val="001A0FF6"/>
    <w:rsid w:val="001A1F55"/>
    <w:rsid w:val="001A2E69"/>
    <w:rsid w:val="001A65CA"/>
    <w:rsid w:val="001A7C9D"/>
    <w:rsid w:val="001A7DEE"/>
    <w:rsid w:val="001B0844"/>
    <w:rsid w:val="001B0D87"/>
    <w:rsid w:val="001B3F91"/>
    <w:rsid w:val="001B652B"/>
    <w:rsid w:val="001B71ED"/>
    <w:rsid w:val="001B7D60"/>
    <w:rsid w:val="001C2053"/>
    <w:rsid w:val="001C586D"/>
    <w:rsid w:val="001C7214"/>
    <w:rsid w:val="001D08F5"/>
    <w:rsid w:val="001D108A"/>
    <w:rsid w:val="001D116A"/>
    <w:rsid w:val="001D128D"/>
    <w:rsid w:val="001D1D3C"/>
    <w:rsid w:val="001D2EED"/>
    <w:rsid w:val="001D6038"/>
    <w:rsid w:val="001D7AD0"/>
    <w:rsid w:val="001E4449"/>
    <w:rsid w:val="001E4C95"/>
    <w:rsid w:val="001E57A8"/>
    <w:rsid w:val="001E5A17"/>
    <w:rsid w:val="001E6C4D"/>
    <w:rsid w:val="001F16AB"/>
    <w:rsid w:val="001F1BF7"/>
    <w:rsid w:val="001F28DE"/>
    <w:rsid w:val="001F2A8A"/>
    <w:rsid w:val="001F3004"/>
    <w:rsid w:val="001F35FD"/>
    <w:rsid w:val="001F4A7E"/>
    <w:rsid w:val="001F4DFA"/>
    <w:rsid w:val="001F5E94"/>
    <w:rsid w:val="001F6FBD"/>
    <w:rsid w:val="001F7FC7"/>
    <w:rsid w:val="00205661"/>
    <w:rsid w:val="002077BB"/>
    <w:rsid w:val="00210BC2"/>
    <w:rsid w:val="00211EB3"/>
    <w:rsid w:val="00212540"/>
    <w:rsid w:val="002148FB"/>
    <w:rsid w:val="00215ECA"/>
    <w:rsid w:val="00215F0F"/>
    <w:rsid w:val="00216880"/>
    <w:rsid w:val="00222124"/>
    <w:rsid w:val="00222827"/>
    <w:rsid w:val="0022289C"/>
    <w:rsid w:val="00222BBB"/>
    <w:rsid w:val="00223902"/>
    <w:rsid w:val="00224F00"/>
    <w:rsid w:val="002263D2"/>
    <w:rsid w:val="0022653D"/>
    <w:rsid w:val="00226F0C"/>
    <w:rsid w:val="00227409"/>
    <w:rsid w:val="00227A37"/>
    <w:rsid w:val="0023082F"/>
    <w:rsid w:val="00230C8D"/>
    <w:rsid w:val="00232583"/>
    <w:rsid w:val="00242AA1"/>
    <w:rsid w:val="00245BE7"/>
    <w:rsid w:val="00250DE4"/>
    <w:rsid w:val="00250F48"/>
    <w:rsid w:val="0025122B"/>
    <w:rsid w:val="002518DC"/>
    <w:rsid w:val="00253451"/>
    <w:rsid w:val="00253E6C"/>
    <w:rsid w:val="00255168"/>
    <w:rsid w:val="00256F04"/>
    <w:rsid w:val="0026123F"/>
    <w:rsid w:val="00261E1A"/>
    <w:rsid w:val="00263483"/>
    <w:rsid w:val="0026697B"/>
    <w:rsid w:val="00266E1B"/>
    <w:rsid w:val="00270018"/>
    <w:rsid w:val="0027257A"/>
    <w:rsid w:val="0027275B"/>
    <w:rsid w:val="00275FDB"/>
    <w:rsid w:val="0028013A"/>
    <w:rsid w:val="0028028A"/>
    <w:rsid w:val="00287448"/>
    <w:rsid w:val="00287AB4"/>
    <w:rsid w:val="00287C92"/>
    <w:rsid w:val="00287E36"/>
    <w:rsid w:val="00292C46"/>
    <w:rsid w:val="00292FCA"/>
    <w:rsid w:val="00293A46"/>
    <w:rsid w:val="002A05D5"/>
    <w:rsid w:val="002A0E69"/>
    <w:rsid w:val="002A437A"/>
    <w:rsid w:val="002A48D2"/>
    <w:rsid w:val="002A4AB8"/>
    <w:rsid w:val="002A5FCF"/>
    <w:rsid w:val="002B40AF"/>
    <w:rsid w:val="002C57CC"/>
    <w:rsid w:val="002C7BBB"/>
    <w:rsid w:val="002D0160"/>
    <w:rsid w:val="002D2EBB"/>
    <w:rsid w:val="002D3323"/>
    <w:rsid w:val="002D350D"/>
    <w:rsid w:val="002D39BF"/>
    <w:rsid w:val="002D623E"/>
    <w:rsid w:val="002D678F"/>
    <w:rsid w:val="002E0DD3"/>
    <w:rsid w:val="002E10A2"/>
    <w:rsid w:val="002E1CD2"/>
    <w:rsid w:val="002E2EE6"/>
    <w:rsid w:val="002E4682"/>
    <w:rsid w:val="002E6DA2"/>
    <w:rsid w:val="002F1F69"/>
    <w:rsid w:val="002F1F70"/>
    <w:rsid w:val="002F3D0E"/>
    <w:rsid w:val="002F5F14"/>
    <w:rsid w:val="002F6733"/>
    <w:rsid w:val="0030117D"/>
    <w:rsid w:val="00302537"/>
    <w:rsid w:val="00302EAA"/>
    <w:rsid w:val="00303CD8"/>
    <w:rsid w:val="0030525D"/>
    <w:rsid w:val="00310E89"/>
    <w:rsid w:val="0031335D"/>
    <w:rsid w:val="00314692"/>
    <w:rsid w:val="00314C88"/>
    <w:rsid w:val="00316152"/>
    <w:rsid w:val="00321914"/>
    <w:rsid w:val="003236A8"/>
    <w:rsid w:val="00324EBA"/>
    <w:rsid w:val="003254F1"/>
    <w:rsid w:val="00326E2A"/>
    <w:rsid w:val="00327143"/>
    <w:rsid w:val="00341B30"/>
    <w:rsid w:val="00342187"/>
    <w:rsid w:val="00343A7E"/>
    <w:rsid w:val="00344620"/>
    <w:rsid w:val="00344773"/>
    <w:rsid w:val="00344E99"/>
    <w:rsid w:val="00345BA7"/>
    <w:rsid w:val="003475D5"/>
    <w:rsid w:val="00350E34"/>
    <w:rsid w:val="0035316E"/>
    <w:rsid w:val="00354FE0"/>
    <w:rsid w:val="0035502E"/>
    <w:rsid w:val="00356407"/>
    <w:rsid w:val="00357218"/>
    <w:rsid w:val="00360F2B"/>
    <w:rsid w:val="0036148C"/>
    <w:rsid w:val="00365FD2"/>
    <w:rsid w:val="0036619E"/>
    <w:rsid w:val="00366872"/>
    <w:rsid w:val="003675D5"/>
    <w:rsid w:val="003711A4"/>
    <w:rsid w:val="00374A3B"/>
    <w:rsid w:val="003750F8"/>
    <w:rsid w:val="00377A27"/>
    <w:rsid w:val="00377CB8"/>
    <w:rsid w:val="0038055B"/>
    <w:rsid w:val="0038172B"/>
    <w:rsid w:val="003905DB"/>
    <w:rsid w:val="00390B24"/>
    <w:rsid w:val="003913BD"/>
    <w:rsid w:val="0039161B"/>
    <w:rsid w:val="00391B59"/>
    <w:rsid w:val="00393094"/>
    <w:rsid w:val="00393631"/>
    <w:rsid w:val="003970A1"/>
    <w:rsid w:val="00397AA8"/>
    <w:rsid w:val="003A0116"/>
    <w:rsid w:val="003A09AA"/>
    <w:rsid w:val="003A0E02"/>
    <w:rsid w:val="003A1A46"/>
    <w:rsid w:val="003A2AC3"/>
    <w:rsid w:val="003A449E"/>
    <w:rsid w:val="003A59F7"/>
    <w:rsid w:val="003B0290"/>
    <w:rsid w:val="003B1703"/>
    <w:rsid w:val="003B2172"/>
    <w:rsid w:val="003B2DB1"/>
    <w:rsid w:val="003B4A26"/>
    <w:rsid w:val="003B4D93"/>
    <w:rsid w:val="003B5235"/>
    <w:rsid w:val="003B6B5B"/>
    <w:rsid w:val="003B7622"/>
    <w:rsid w:val="003C031A"/>
    <w:rsid w:val="003C2DF1"/>
    <w:rsid w:val="003C3290"/>
    <w:rsid w:val="003C4570"/>
    <w:rsid w:val="003C527C"/>
    <w:rsid w:val="003C6F92"/>
    <w:rsid w:val="003C791C"/>
    <w:rsid w:val="003C7BD7"/>
    <w:rsid w:val="003C7FBE"/>
    <w:rsid w:val="003D2DBC"/>
    <w:rsid w:val="003D3AD3"/>
    <w:rsid w:val="003D6078"/>
    <w:rsid w:val="003E0B5D"/>
    <w:rsid w:val="003E1207"/>
    <w:rsid w:val="003E129B"/>
    <w:rsid w:val="003E1E83"/>
    <w:rsid w:val="003E3E59"/>
    <w:rsid w:val="003E7F52"/>
    <w:rsid w:val="003F143E"/>
    <w:rsid w:val="003F5454"/>
    <w:rsid w:val="003F57C2"/>
    <w:rsid w:val="003F731B"/>
    <w:rsid w:val="0040447D"/>
    <w:rsid w:val="00404E31"/>
    <w:rsid w:val="004073FA"/>
    <w:rsid w:val="004074FD"/>
    <w:rsid w:val="00407D18"/>
    <w:rsid w:val="00410DCD"/>
    <w:rsid w:val="0041169E"/>
    <w:rsid w:val="004131FD"/>
    <w:rsid w:val="00415F1A"/>
    <w:rsid w:val="00420725"/>
    <w:rsid w:val="004224EE"/>
    <w:rsid w:val="004227EB"/>
    <w:rsid w:val="00422AE6"/>
    <w:rsid w:val="0042301A"/>
    <w:rsid w:val="004237CA"/>
    <w:rsid w:val="004273AB"/>
    <w:rsid w:val="004278E2"/>
    <w:rsid w:val="00427C0C"/>
    <w:rsid w:val="00431169"/>
    <w:rsid w:val="004317BE"/>
    <w:rsid w:val="00431E6B"/>
    <w:rsid w:val="00431F32"/>
    <w:rsid w:val="00433C8A"/>
    <w:rsid w:val="00435C50"/>
    <w:rsid w:val="004360E0"/>
    <w:rsid w:val="00436CB2"/>
    <w:rsid w:val="00437385"/>
    <w:rsid w:val="00437F9F"/>
    <w:rsid w:val="00440CC6"/>
    <w:rsid w:val="0044710F"/>
    <w:rsid w:val="00450A72"/>
    <w:rsid w:val="00451483"/>
    <w:rsid w:val="0045248F"/>
    <w:rsid w:val="00454629"/>
    <w:rsid w:val="004643DF"/>
    <w:rsid w:val="004652B9"/>
    <w:rsid w:val="00465C66"/>
    <w:rsid w:val="00466279"/>
    <w:rsid w:val="00470969"/>
    <w:rsid w:val="00472058"/>
    <w:rsid w:val="004725D6"/>
    <w:rsid w:val="00474DEE"/>
    <w:rsid w:val="00475917"/>
    <w:rsid w:val="00476394"/>
    <w:rsid w:val="0047646A"/>
    <w:rsid w:val="00481A49"/>
    <w:rsid w:val="004823BE"/>
    <w:rsid w:val="00482627"/>
    <w:rsid w:val="0048427A"/>
    <w:rsid w:val="00484D7A"/>
    <w:rsid w:val="00484F4A"/>
    <w:rsid w:val="004875D0"/>
    <w:rsid w:val="00487A95"/>
    <w:rsid w:val="00490C79"/>
    <w:rsid w:val="00491E97"/>
    <w:rsid w:val="0049301C"/>
    <w:rsid w:val="00493A24"/>
    <w:rsid w:val="004A34A4"/>
    <w:rsid w:val="004A68B2"/>
    <w:rsid w:val="004A6F36"/>
    <w:rsid w:val="004A78CC"/>
    <w:rsid w:val="004B1FC0"/>
    <w:rsid w:val="004B2073"/>
    <w:rsid w:val="004B6B09"/>
    <w:rsid w:val="004B7663"/>
    <w:rsid w:val="004C1480"/>
    <w:rsid w:val="004C3CD7"/>
    <w:rsid w:val="004C5376"/>
    <w:rsid w:val="004C5F1D"/>
    <w:rsid w:val="004D277E"/>
    <w:rsid w:val="004D3F6B"/>
    <w:rsid w:val="004D541C"/>
    <w:rsid w:val="004D6225"/>
    <w:rsid w:val="004D6B2F"/>
    <w:rsid w:val="004E0BA4"/>
    <w:rsid w:val="004E1E92"/>
    <w:rsid w:val="004E4EE7"/>
    <w:rsid w:val="004E55BB"/>
    <w:rsid w:val="004F08B9"/>
    <w:rsid w:val="004F51B7"/>
    <w:rsid w:val="00501C98"/>
    <w:rsid w:val="0050476D"/>
    <w:rsid w:val="00504B82"/>
    <w:rsid w:val="00504FBD"/>
    <w:rsid w:val="005058DD"/>
    <w:rsid w:val="0050674B"/>
    <w:rsid w:val="005100CB"/>
    <w:rsid w:val="00510B2E"/>
    <w:rsid w:val="00516230"/>
    <w:rsid w:val="00516A04"/>
    <w:rsid w:val="005234B9"/>
    <w:rsid w:val="00523C0F"/>
    <w:rsid w:val="00526647"/>
    <w:rsid w:val="005269B2"/>
    <w:rsid w:val="00526B84"/>
    <w:rsid w:val="00532C4D"/>
    <w:rsid w:val="00534FFF"/>
    <w:rsid w:val="00535F78"/>
    <w:rsid w:val="00541CA7"/>
    <w:rsid w:val="005506F9"/>
    <w:rsid w:val="00551607"/>
    <w:rsid w:val="00552970"/>
    <w:rsid w:val="00556DAA"/>
    <w:rsid w:val="00557385"/>
    <w:rsid w:val="00560A05"/>
    <w:rsid w:val="00561162"/>
    <w:rsid w:val="00562F31"/>
    <w:rsid w:val="00563777"/>
    <w:rsid w:val="00564082"/>
    <w:rsid w:val="005660A4"/>
    <w:rsid w:val="00567160"/>
    <w:rsid w:val="005725E3"/>
    <w:rsid w:val="00574013"/>
    <w:rsid w:val="005754F0"/>
    <w:rsid w:val="005758DD"/>
    <w:rsid w:val="005773D1"/>
    <w:rsid w:val="00577CA6"/>
    <w:rsid w:val="0058195C"/>
    <w:rsid w:val="00583503"/>
    <w:rsid w:val="00584F48"/>
    <w:rsid w:val="00584FBA"/>
    <w:rsid w:val="00585366"/>
    <w:rsid w:val="005863DA"/>
    <w:rsid w:val="0058702A"/>
    <w:rsid w:val="0059167F"/>
    <w:rsid w:val="005949C3"/>
    <w:rsid w:val="00594DFB"/>
    <w:rsid w:val="005963EE"/>
    <w:rsid w:val="00596DDB"/>
    <w:rsid w:val="005A1877"/>
    <w:rsid w:val="005A242B"/>
    <w:rsid w:val="005A516A"/>
    <w:rsid w:val="005A5781"/>
    <w:rsid w:val="005A5ECE"/>
    <w:rsid w:val="005B01B0"/>
    <w:rsid w:val="005B125F"/>
    <w:rsid w:val="005B1633"/>
    <w:rsid w:val="005B1E9A"/>
    <w:rsid w:val="005B49D0"/>
    <w:rsid w:val="005B6868"/>
    <w:rsid w:val="005C2E16"/>
    <w:rsid w:val="005C5CFB"/>
    <w:rsid w:val="005C6047"/>
    <w:rsid w:val="005C650E"/>
    <w:rsid w:val="005C73AE"/>
    <w:rsid w:val="005D1048"/>
    <w:rsid w:val="005D218E"/>
    <w:rsid w:val="005D4161"/>
    <w:rsid w:val="005D5D11"/>
    <w:rsid w:val="005D62A5"/>
    <w:rsid w:val="005D6E6C"/>
    <w:rsid w:val="005E2B29"/>
    <w:rsid w:val="005F0BD9"/>
    <w:rsid w:val="005F1C3A"/>
    <w:rsid w:val="005F1DCB"/>
    <w:rsid w:val="005F2D46"/>
    <w:rsid w:val="005F3128"/>
    <w:rsid w:val="005F4980"/>
    <w:rsid w:val="005F5141"/>
    <w:rsid w:val="005F6281"/>
    <w:rsid w:val="005F6BFE"/>
    <w:rsid w:val="006002C4"/>
    <w:rsid w:val="00601174"/>
    <w:rsid w:val="006044F3"/>
    <w:rsid w:val="00606395"/>
    <w:rsid w:val="0060785A"/>
    <w:rsid w:val="00610766"/>
    <w:rsid w:val="0061203A"/>
    <w:rsid w:val="00616441"/>
    <w:rsid w:val="006177FD"/>
    <w:rsid w:val="006208E5"/>
    <w:rsid w:val="00620B2E"/>
    <w:rsid w:val="006255BD"/>
    <w:rsid w:val="006273BE"/>
    <w:rsid w:val="00627FE4"/>
    <w:rsid w:val="006323EC"/>
    <w:rsid w:val="0063306B"/>
    <w:rsid w:val="00634FC6"/>
    <w:rsid w:val="0063559F"/>
    <w:rsid w:val="00636F08"/>
    <w:rsid w:val="00640CB0"/>
    <w:rsid w:val="00644F66"/>
    <w:rsid w:val="006456ED"/>
    <w:rsid w:val="006464CD"/>
    <w:rsid w:val="00646B65"/>
    <w:rsid w:val="006512B5"/>
    <w:rsid w:val="006519C4"/>
    <w:rsid w:val="00651D90"/>
    <w:rsid w:val="00653667"/>
    <w:rsid w:val="00653E69"/>
    <w:rsid w:val="006600E3"/>
    <w:rsid w:val="0066028D"/>
    <w:rsid w:val="00661A0C"/>
    <w:rsid w:val="00661D68"/>
    <w:rsid w:val="00665D21"/>
    <w:rsid w:val="00666444"/>
    <w:rsid w:val="00666F05"/>
    <w:rsid w:val="00674024"/>
    <w:rsid w:val="00674F5B"/>
    <w:rsid w:val="00676BAA"/>
    <w:rsid w:val="006803C4"/>
    <w:rsid w:val="00681136"/>
    <w:rsid w:val="006814A9"/>
    <w:rsid w:val="00682D97"/>
    <w:rsid w:val="00690864"/>
    <w:rsid w:val="0069196A"/>
    <w:rsid w:val="006949D7"/>
    <w:rsid w:val="00696F78"/>
    <w:rsid w:val="00697ADC"/>
    <w:rsid w:val="00697B14"/>
    <w:rsid w:val="006A2EDF"/>
    <w:rsid w:val="006A2F0A"/>
    <w:rsid w:val="006A39E5"/>
    <w:rsid w:val="006A7A97"/>
    <w:rsid w:val="006A7F6E"/>
    <w:rsid w:val="006B016F"/>
    <w:rsid w:val="006B186B"/>
    <w:rsid w:val="006B2EBA"/>
    <w:rsid w:val="006B4FF8"/>
    <w:rsid w:val="006B5067"/>
    <w:rsid w:val="006B5259"/>
    <w:rsid w:val="006B5A48"/>
    <w:rsid w:val="006B6C8C"/>
    <w:rsid w:val="006B7ABA"/>
    <w:rsid w:val="006C1892"/>
    <w:rsid w:val="006C1B9B"/>
    <w:rsid w:val="006C2319"/>
    <w:rsid w:val="006C6712"/>
    <w:rsid w:val="006C7B6D"/>
    <w:rsid w:val="006D0D5E"/>
    <w:rsid w:val="006D266A"/>
    <w:rsid w:val="006D34A3"/>
    <w:rsid w:val="006D5B25"/>
    <w:rsid w:val="006D5B41"/>
    <w:rsid w:val="006D5C54"/>
    <w:rsid w:val="006D711E"/>
    <w:rsid w:val="006D7CE4"/>
    <w:rsid w:val="006E2201"/>
    <w:rsid w:val="006E28FB"/>
    <w:rsid w:val="006E3248"/>
    <w:rsid w:val="006E4911"/>
    <w:rsid w:val="006E4B3D"/>
    <w:rsid w:val="006E59E3"/>
    <w:rsid w:val="006E730E"/>
    <w:rsid w:val="006E7C11"/>
    <w:rsid w:val="006F2D1C"/>
    <w:rsid w:val="006F5558"/>
    <w:rsid w:val="006F76A9"/>
    <w:rsid w:val="0070000F"/>
    <w:rsid w:val="00700ADA"/>
    <w:rsid w:val="00700D52"/>
    <w:rsid w:val="00702DFB"/>
    <w:rsid w:val="0070480B"/>
    <w:rsid w:val="00704B49"/>
    <w:rsid w:val="00706BEA"/>
    <w:rsid w:val="007122AF"/>
    <w:rsid w:val="00712796"/>
    <w:rsid w:val="00712905"/>
    <w:rsid w:val="007133C9"/>
    <w:rsid w:val="0071354A"/>
    <w:rsid w:val="007140CA"/>
    <w:rsid w:val="00714729"/>
    <w:rsid w:val="007153D5"/>
    <w:rsid w:val="00717B43"/>
    <w:rsid w:val="00724F96"/>
    <w:rsid w:val="007256E4"/>
    <w:rsid w:val="0072700C"/>
    <w:rsid w:val="00730B79"/>
    <w:rsid w:val="0073170B"/>
    <w:rsid w:val="00731CB4"/>
    <w:rsid w:val="007330CB"/>
    <w:rsid w:val="007338B9"/>
    <w:rsid w:val="00733E11"/>
    <w:rsid w:val="00734055"/>
    <w:rsid w:val="00741077"/>
    <w:rsid w:val="0074209C"/>
    <w:rsid w:val="00742798"/>
    <w:rsid w:val="00742DC6"/>
    <w:rsid w:val="00744C77"/>
    <w:rsid w:val="00745B83"/>
    <w:rsid w:val="0075062C"/>
    <w:rsid w:val="007508BE"/>
    <w:rsid w:val="00751781"/>
    <w:rsid w:val="00752036"/>
    <w:rsid w:val="0075651B"/>
    <w:rsid w:val="007640A9"/>
    <w:rsid w:val="00764874"/>
    <w:rsid w:val="007650D7"/>
    <w:rsid w:val="007659CA"/>
    <w:rsid w:val="00770BD5"/>
    <w:rsid w:val="00772E34"/>
    <w:rsid w:val="007738BF"/>
    <w:rsid w:val="00773E96"/>
    <w:rsid w:val="00774B7E"/>
    <w:rsid w:val="00774EDC"/>
    <w:rsid w:val="00775B77"/>
    <w:rsid w:val="00784582"/>
    <w:rsid w:val="00784DC3"/>
    <w:rsid w:val="00792E7B"/>
    <w:rsid w:val="00793213"/>
    <w:rsid w:val="00793936"/>
    <w:rsid w:val="007940FC"/>
    <w:rsid w:val="007A02D3"/>
    <w:rsid w:val="007A0E56"/>
    <w:rsid w:val="007A2E09"/>
    <w:rsid w:val="007A794C"/>
    <w:rsid w:val="007A7B6D"/>
    <w:rsid w:val="007B14FA"/>
    <w:rsid w:val="007B1807"/>
    <w:rsid w:val="007B3BCC"/>
    <w:rsid w:val="007B440F"/>
    <w:rsid w:val="007B48D5"/>
    <w:rsid w:val="007B5D02"/>
    <w:rsid w:val="007B6656"/>
    <w:rsid w:val="007B79CF"/>
    <w:rsid w:val="007B7FBE"/>
    <w:rsid w:val="007C2CAA"/>
    <w:rsid w:val="007C647F"/>
    <w:rsid w:val="007D1B6C"/>
    <w:rsid w:val="007D4E6C"/>
    <w:rsid w:val="007D6D07"/>
    <w:rsid w:val="007E1946"/>
    <w:rsid w:val="007E72D2"/>
    <w:rsid w:val="007F0060"/>
    <w:rsid w:val="007F1468"/>
    <w:rsid w:val="007F2BE5"/>
    <w:rsid w:val="007F429A"/>
    <w:rsid w:val="007F6797"/>
    <w:rsid w:val="007F6A3B"/>
    <w:rsid w:val="007F76AD"/>
    <w:rsid w:val="0080007B"/>
    <w:rsid w:val="00802DC5"/>
    <w:rsid w:val="008047D7"/>
    <w:rsid w:val="00807867"/>
    <w:rsid w:val="0081113E"/>
    <w:rsid w:val="008122F0"/>
    <w:rsid w:val="008133C6"/>
    <w:rsid w:val="00813439"/>
    <w:rsid w:val="008142D5"/>
    <w:rsid w:val="00817E23"/>
    <w:rsid w:val="00822691"/>
    <w:rsid w:val="00822B6C"/>
    <w:rsid w:val="008235EC"/>
    <w:rsid w:val="00826FB0"/>
    <w:rsid w:val="0082752C"/>
    <w:rsid w:val="00830EBD"/>
    <w:rsid w:val="008310B3"/>
    <w:rsid w:val="0083166E"/>
    <w:rsid w:val="00831A15"/>
    <w:rsid w:val="00831D10"/>
    <w:rsid w:val="0083682B"/>
    <w:rsid w:val="00837472"/>
    <w:rsid w:val="00840485"/>
    <w:rsid w:val="008404C5"/>
    <w:rsid w:val="008432B1"/>
    <w:rsid w:val="00843321"/>
    <w:rsid w:val="00851A01"/>
    <w:rsid w:val="00851EFB"/>
    <w:rsid w:val="0085202D"/>
    <w:rsid w:val="00852CE7"/>
    <w:rsid w:val="00856459"/>
    <w:rsid w:val="00857832"/>
    <w:rsid w:val="00863BFA"/>
    <w:rsid w:val="00867305"/>
    <w:rsid w:val="0086786F"/>
    <w:rsid w:val="00871823"/>
    <w:rsid w:val="008727F6"/>
    <w:rsid w:val="00874CB6"/>
    <w:rsid w:val="00874CE4"/>
    <w:rsid w:val="0087652C"/>
    <w:rsid w:val="00877B85"/>
    <w:rsid w:val="00880306"/>
    <w:rsid w:val="008817CE"/>
    <w:rsid w:val="00887639"/>
    <w:rsid w:val="00890AD8"/>
    <w:rsid w:val="00890F32"/>
    <w:rsid w:val="00892072"/>
    <w:rsid w:val="00894C44"/>
    <w:rsid w:val="008962EA"/>
    <w:rsid w:val="00896676"/>
    <w:rsid w:val="00896C0A"/>
    <w:rsid w:val="008971CA"/>
    <w:rsid w:val="008A0998"/>
    <w:rsid w:val="008A1B54"/>
    <w:rsid w:val="008A1E2C"/>
    <w:rsid w:val="008A2E8B"/>
    <w:rsid w:val="008A594E"/>
    <w:rsid w:val="008B14C7"/>
    <w:rsid w:val="008B16A5"/>
    <w:rsid w:val="008B2C0F"/>
    <w:rsid w:val="008B49E7"/>
    <w:rsid w:val="008B7C21"/>
    <w:rsid w:val="008C1778"/>
    <w:rsid w:val="008C17D4"/>
    <w:rsid w:val="008C2132"/>
    <w:rsid w:val="008C5B48"/>
    <w:rsid w:val="008D6D0C"/>
    <w:rsid w:val="008E23A4"/>
    <w:rsid w:val="008E25E4"/>
    <w:rsid w:val="008E36E6"/>
    <w:rsid w:val="008E373F"/>
    <w:rsid w:val="008E4CB7"/>
    <w:rsid w:val="008E52FB"/>
    <w:rsid w:val="008E54AD"/>
    <w:rsid w:val="008E5779"/>
    <w:rsid w:val="008E5FD6"/>
    <w:rsid w:val="008F0039"/>
    <w:rsid w:val="008F1D9E"/>
    <w:rsid w:val="008F2997"/>
    <w:rsid w:val="008F3B55"/>
    <w:rsid w:val="00904420"/>
    <w:rsid w:val="009062B9"/>
    <w:rsid w:val="009062DA"/>
    <w:rsid w:val="009063ED"/>
    <w:rsid w:val="009072A0"/>
    <w:rsid w:val="00907ADF"/>
    <w:rsid w:val="009137E1"/>
    <w:rsid w:val="00917272"/>
    <w:rsid w:val="009203AE"/>
    <w:rsid w:val="0092222C"/>
    <w:rsid w:val="00922502"/>
    <w:rsid w:val="00923640"/>
    <w:rsid w:val="0092369D"/>
    <w:rsid w:val="0092419D"/>
    <w:rsid w:val="00924790"/>
    <w:rsid w:val="0092675E"/>
    <w:rsid w:val="0092717D"/>
    <w:rsid w:val="00927FBA"/>
    <w:rsid w:val="00930EF4"/>
    <w:rsid w:val="00932715"/>
    <w:rsid w:val="0093564F"/>
    <w:rsid w:val="00935FF1"/>
    <w:rsid w:val="0093688A"/>
    <w:rsid w:val="00936CE7"/>
    <w:rsid w:val="009400FC"/>
    <w:rsid w:val="00940F49"/>
    <w:rsid w:val="0094566E"/>
    <w:rsid w:val="00946084"/>
    <w:rsid w:val="00950D81"/>
    <w:rsid w:val="00951C05"/>
    <w:rsid w:val="00951FC4"/>
    <w:rsid w:val="009546DD"/>
    <w:rsid w:val="00954EC1"/>
    <w:rsid w:val="00954ED9"/>
    <w:rsid w:val="009563A8"/>
    <w:rsid w:val="009604D7"/>
    <w:rsid w:val="00961169"/>
    <w:rsid w:val="00961F03"/>
    <w:rsid w:val="00962D57"/>
    <w:rsid w:val="00963B92"/>
    <w:rsid w:val="0096796F"/>
    <w:rsid w:val="00967CE4"/>
    <w:rsid w:val="0097126C"/>
    <w:rsid w:val="00973B5A"/>
    <w:rsid w:val="00976E91"/>
    <w:rsid w:val="0097708A"/>
    <w:rsid w:val="009808A8"/>
    <w:rsid w:val="00980AAF"/>
    <w:rsid w:val="00983C2C"/>
    <w:rsid w:val="00984E1E"/>
    <w:rsid w:val="00986B0D"/>
    <w:rsid w:val="00987763"/>
    <w:rsid w:val="009918F3"/>
    <w:rsid w:val="00992E06"/>
    <w:rsid w:val="00996BD1"/>
    <w:rsid w:val="00996E88"/>
    <w:rsid w:val="009971FB"/>
    <w:rsid w:val="00997590"/>
    <w:rsid w:val="009A0A79"/>
    <w:rsid w:val="009A3FC6"/>
    <w:rsid w:val="009A41FF"/>
    <w:rsid w:val="009A4580"/>
    <w:rsid w:val="009A66E9"/>
    <w:rsid w:val="009B3B00"/>
    <w:rsid w:val="009B56BF"/>
    <w:rsid w:val="009C417E"/>
    <w:rsid w:val="009C5009"/>
    <w:rsid w:val="009C67DB"/>
    <w:rsid w:val="009D2B45"/>
    <w:rsid w:val="009D469D"/>
    <w:rsid w:val="009D6DBE"/>
    <w:rsid w:val="009D79DC"/>
    <w:rsid w:val="009E0AA0"/>
    <w:rsid w:val="009E0FD2"/>
    <w:rsid w:val="009E1218"/>
    <w:rsid w:val="009E34DC"/>
    <w:rsid w:val="009E3A84"/>
    <w:rsid w:val="009E4BBC"/>
    <w:rsid w:val="009E5727"/>
    <w:rsid w:val="009E7B99"/>
    <w:rsid w:val="009E7EF0"/>
    <w:rsid w:val="009F1954"/>
    <w:rsid w:val="009F4149"/>
    <w:rsid w:val="009F587A"/>
    <w:rsid w:val="009F69F8"/>
    <w:rsid w:val="009F6AAC"/>
    <w:rsid w:val="00A00DCC"/>
    <w:rsid w:val="00A03C5C"/>
    <w:rsid w:val="00A04E39"/>
    <w:rsid w:val="00A05B77"/>
    <w:rsid w:val="00A06781"/>
    <w:rsid w:val="00A12DDF"/>
    <w:rsid w:val="00A21E13"/>
    <w:rsid w:val="00A222ED"/>
    <w:rsid w:val="00A22CF9"/>
    <w:rsid w:val="00A23E0E"/>
    <w:rsid w:val="00A23F82"/>
    <w:rsid w:val="00A24406"/>
    <w:rsid w:val="00A2462C"/>
    <w:rsid w:val="00A265E3"/>
    <w:rsid w:val="00A30D29"/>
    <w:rsid w:val="00A30FCA"/>
    <w:rsid w:val="00A347B7"/>
    <w:rsid w:val="00A35A17"/>
    <w:rsid w:val="00A361D7"/>
    <w:rsid w:val="00A3670B"/>
    <w:rsid w:val="00A377F6"/>
    <w:rsid w:val="00A43C48"/>
    <w:rsid w:val="00A44BEC"/>
    <w:rsid w:val="00A45F12"/>
    <w:rsid w:val="00A469CB"/>
    <w:rsid w:val="00A47D5A"/>
    <w:rsid w:val="00A47FAF"/>
    <w:rsid w:val="00A52964"/>
    <w:rsid w:val="00A56012"/>
    <w:rsid w:val="00A56E95"/>
    <w:rsid w:val="00A57B37"/>
    <w:rsid w:val="00A57E59"/>
    <w:rsid w:val="00A606F6"/>
    <w:rsid w:val="00A62FF7"/>
    <w:rsid w:val="00A63C9B"/>
    <w:rsid w:val="00A63D54"/>
    <w:rsid w:val="00A65747"/>
    <w:rsid w:val="00A66360"/>
    <w:rsid w:val="00A67EDE"/>
    <w:rsid w:val="00A701F8"/>
    <w:rsid w:val="00A71170"/>
    <w:rsid w:val="00A72EC3"/>
    <w:rsid w:val="00A73C4D"/>
    <w:rsid w:val="00A741DE"/>
    <w:rsid w:val="00A74AA4"/>
    <w:rsid w:val="00A74ECC"/>
    <w:rsid w:val="00A772F7"/>
    <w:rsid w:val="00A7760B"/>
    <w:rsid w:val="00A80608"/>
    <w:rsid w:val="00A821AE"/>
    <w:rsid w:val="00A825BC"/>
    <w:rsid w:val="00A82F22"/>
    <w:rsid w:val="00A839D0"/>
    <w:rsid w:val="00A83B7A"/>
    <w:rsid w:val="00A84069"/>
    <w:rsid w:val="00A84123"/>
    <w:rsid w:val="00A866A4"/>
    <w:rsid w:val="00A86FD5"/>
    <w:rsid w:val="00A8726D"/>
    <w:rsid w:val="00A87EE1"/>
    <w:rsid w:val="00A949F5"/>
    <w:rsid w:val="00A972C4"/>
    <w:rsid w:val="00AA04F3"/>
    <w:rsid w:val="00AA1F47"/>
    <w:rsid w:val="00AA409B"/>
    <w:rsid w:val="00AA44DF"/>
    <w:rsid w:val="00AA4B40"/>
    <w:rsid w:val="00AB06EA"/>
    <w:rsid w:val="00AB1A5D"/>
    <w:rsid w:val="00AB2E01"/>
    <w:rsid w:val="00AB414E"/>
    <w:rsid w:val="00AB5678"/>
    <w:rsid w:val="00AB5992"/>
    <w:rsid w:val="00AB5D15"/>
    <w:rsid w:val="00AC2175"/>
    <w:rsid w:val="00AC35DE"/>
    <w:rsid w:val="00AC3A1B"/>
    <w:rsid w:val="00AC63D4"/>
    <w:rsid w:val="00AC7689"/>
    <w:rsid w:val="00AD2F06"/>
    <w:rsid w:val="00AD3063"/>
    <w:rsid w:val="00AD42BC"/>
    <w:rsid w:val="00AD53AE"/>
    <w:rsid w:val="00AD6D12"/>
    <w:rsid w:val="00AD7635"/>
    <w:rsid w:val="00AE2BAF"/>
    <w:rsid w:val="00AE3917"/>
    <w:rsid w:val="00AE41B4"/>
    <w:rsid w:val="00AE5009"/>
    <w:rsid w:val="00AE6351"/>
    <w:rsid w:val="00AE683E"/>
    <w:rsid w:val="00AF1E0F"/>
    <w:rsid w:val="00B00530"/>
    <w:rsid w:val="00B01CF0"/>
    <w:rsid w:val="00B02954"/>
    <w:rsid w:val="00B02B18"/>
    <w:rsid w:val="00B03608"/>
    <w:rsid w:val="00B04834"/>
    <w:rsid w:val="00B0551B"/>
    <w:rsid w:val="00B074C7"/>
    <w:rsid w:val="00B146BD"/>
    <w:rsid w:val="00B15128"/>
    <w:rsid w:val="00B17EFF"/>
    <w:rsid w:val="00B200A3"/>
    <w:rsid w:val="00B21A04"/>
    <w:rsid w:val="00B24696"/>
    <w:rsid w:val="00B247EB"/>
    <w:rsid w:val="00B25EDD"/>
    <w:rsid w:val="00B26965"/>
    <w:rsid w:val="00B26F1D"/>
    <w:rsid w:val="00B31803"/>
    <w:rsid w:val="00B31EF3"/>
    <w:rsid w:val="00B32408"/>
    <w:rsid w:val="00B329A7"/>
    <w:rsid w:val="00B336C0"/>
    <w:rsid w:val="00B33923"/>
    <w:rsid w:val="00B35C41"/>
    <w:rsid w:val="00B42382"/>
    <w:rsid w:val="00B43177"/>
    <w:rsid w:val="00B433CB"/>
    <w:rsid w:val="00B44577"/>
    <w:rsid w:val="00B46314"/>
    <w:rsid w:val="00B47629"/>
    <w:rsid w:val="00B524A4"/>
    <w:rsid w:val="00B52F13"/>
    <w:rsid w:val="00B54B3A"/>
    <w:rsid w:val="00B54D66"/>
    <w:rsid w:val="00B567FA"/>
    <w:rsid w:val="00B6105B"/>
    <w:rsid w:val="00B61AC8"/>
    <w:rsid w:val="00B66893"/>
    <w:rsid w:val="00B700E7"/>
    <w:rsid w:val="00B730A8"/>
    <w:rsid w:val="00B73177"/>
    <w:rsid w:val="00B74483"/>
    <w:rsid w:val="00B75AC9"/>
    <w:rsid w:val="00B7699A"/>
    <w:rsid w:val="00B76CB1"/>
    <w:rsid w:val="00B77E90"/>
    <w:rsid w:val="00B808F4"/>
    <w:rsid w:val="00B80DB1"/>
    <w:rsid w:val="00B8473F"/>
    <w:rsid w:val="00B91B4B"/>
    <w:rsid w:val="00B95179"/>
    <w:rsid w:val="00B958E5"/>
    <w:rsid w:val="00B9607F"/>
    <w:rsid w:val="00BA0563"/>
    <w:rsid w:val="00BA0969"/>
    <w:rsid w:val="00BA1637"/>
    <w:rsid w:val="00BA3398"/>
    <w:rsid w:val="00BA5DCB"/>
    <w:rsid w:val="00BA6C86"/>
    <w:rsid w:val="00BA7BF1"/>
    <w:rsid w:val="00BB0A00"/>
    <w:rsid w:val="00BB3D18"/>
    <w:rsid w:val="00BB4EC9"/>
    <w:rsid w:val="00BB6AF2"/>
    <w:rsid w:val="00BB728E"/>
    <w:rsid w:val="00BC2182"/>
    <w:rsid w:val="00BC2979"/>
    <w:rsid w:val="00BC2FEA"/>
    <w:rsid w:val="00BC4FC0"/>
    <w:rsid w:val="00BC67AA"/>
    <w:rsid w:val="00BD5F69"/>
    <w:rsid w:val="00BD673B"/>
    <w:rsid w:val="00BD68AF"/>
    <w:rsid w:val="00BD7BE3"/>
    <w:rsid w:val="00BE3880"/>
    <w:rsid w:val="00BE7A0E"/>
    <w:rsid w:val="00BF2335"/>
    <w:rsid w:val="00BF2EF8"/>
    <w:rsid w:val="00BF47CE"/>
    <w:rsid w:val="00BF4A24"/>
    <w:rsid w:val="00BF703F"/>
    <w:rsid w:val="00C04CF2"/>
    <w:rsid w:val="00C04D3F"/>
    <w:rsid w:val="00C05395"/>
    <w:rsid w:val="00C1100A"/>
    <w:rsid w:val="00C13D08"/>
    <w:rsid w:val="00C14960"/>
    <w:rsid w:val="00C152C1"/>
    <w:rsid w:val="00C15409"/>
    <w:rsid w:val="00C15A94"/>
    <w:rsid w:val="00C16291"/>
    <w:rsid w:val="00C17EAA"/>
    <w:rsid w:val="00C20300"/>
    <w:rsid w:val="00C2110E"/>
    <w:rsid w:val="00C21335"/>
    <w:rsid w:val="00C21457"/>
    <w:rsid w:val="00C2194C"/>
    <w:rsid w:val="00C21E3B"/>
    <w:rsid w:val="00C23767"/>
    <w:rsid w:val="00C23D90"/>
    <w:rsid w:val="00C243A7"/>
    <w:rsid w:val="00C25AC2"/>
    <w:rsid w:val="00C2744F"/>
    <w:rsid w:val="00C301AE"/>
    <w:rsid w:val="00C331D4"/>
    <w:rsid w:val="00C40595"/>
    <w:rsid w:val="00C42CD9"/>
    <w:rsid w:val="00C42E55"/>
    <w:rsid w:val="00C4441B"/>
    <w:rsid w:val="00C470A4"/>
    <w:rsid w:val="00C4713D"/>
    <w:rsid w:val="00C519D8"/>
    <w:rsid w:val="00C524D1"/>
    <w:rsid w:val="00C526CD"/>
    <w:rsid w:val="00C53DF8"/>
    <w:rsid w:val="00C5409F"/>
    <w:rsid w:val="00C611A6"/>
    <w:rsid w:val="00C626E3"/>
    <w:rsid w:val="00C65B15"/>
    <w:rsid w:val="00C664F8"/>
    <w:rsid w:val="00C67C98"/>
    <w:rsid w:val="00C700A1"/>
    <w:rsid w:val="00C70209"/>
    <w:rsid w:val="00C70932"/>
    <w:rsid w:val="00C718C3"/>
    <w:rsid w:val="00C71CEC"/>
    <w:rsid w:val="00C77771"/>
    <w:rsid w:val="00C809A4"/>
    <w:rsid w:val="00C80FEC"/>
    <w:rsid w:val="00C82329"/>
    <w:rsid w:val="00C835EB"/>
    <w:rsid w:val="00C83B8F"/>
    <w:rsid w:val="00C85F89"/>
    <w:rsid w:val="00C8645F"/>
    <w:rsid w:val="00C87AF6"/>
    <w:rsid w:val="00C907B6"/>
    <w:rsid w:val="00C9503B"/>
    <w:rsid w:val="00C95420"/>
    <w:rsid w:val="00C96951"/>
    <w:rsid w:val="00C96C38"/>
    <w:rsid w:val="00C96FFF"/>
    <w:rsid w:val="00CA03CA"/>
    <w:rsid w:val="00CA0992"/>
    <w:rsid w:val="00CA1E13"/>
    <w:rsid w:val="00CA3A45"/>
    <w:rsid w:val="00CA42DC"/>
    <w:rsid w:val="00CA714D"/>
    <w:rsid w:val="00CA7986"/>
    <w:rsid w:val="00CA79E8"/>
    <w:rsid w:val="00CA7FF0"/>
    <w:rsid w:val="00CB101D"/>
    <w:rsid w:val="00CB2637"/>
    <w:rsid w:val="00CB49DD"/>
    <w:rsid w:val="00CB5BF2"/>
    <w:rsid w:val="00CB5DCF"/>
    <w:rsid w:val="00CB67B9"/>
    <w:rsid w:val="00CC0086"/>
    <w:rsid w:val="00CC06BF"/>
    <w:rsid w:val="00CC466E"/>
    <w:rsid w:val="00CC48C7"/>
    <w:rsid w:val="00CC4A6D"/>
    <w:rsid w:val="00CC4F45"/>
    <w:rsid w:val="00CC626E"/>
    <w:rsid w:val="00CC63D1"/>
    <w:rsid w:val="00CD0BC2"/>
    <w:rsid w:val="00CD119F"/>
    <w:rsid w:val="00CD387C"/>
    <w:rsid w:val="00CD758A"/>
    <w:rsid w:val="00CE0A45"/>
    <w:rsid w:val="00CE1569"/>
    <w:rsid w:val="00CE20C2"/>
    <w:rsid w:val="00CE2837"/>
    <w:rsid w:val="00CE4EDA"/>
    <w:rsid w:val="00CE5472"/>
    <w:rsid w:val="00CE5B89"/>
    <w:rsid w:val="00CE624D"/>
    <w:rsid w:val="00CE77A4"/>
    <w:rsid w:val="00CF11F0"/>
    <w:rsid w:val="00CF29F1"/>
    <w:rsid w:val="00CF3E41"/>
    <w:rsid w:val="00CF5604"/>
    <w:rsid w:val="00CF5655"/>
    <w:rsid w:val="00CF7B4C"/>
    <w:rsid w:val="00D005CF"/>
    <w:rsid w:val="00D007EE"/>
    <w:rsid w:val="00D0189F"/>
    <w:rsid w:val="00D018CE"/>
    <w:rsid w:val="00D04627"/>
    <w:rsid w:val="00D05AEF"/>
    <w:rsid w:val="00D05F4F"/>
    <w:rsid w:val="00D06480"/>
    <w:rsid w:val="00D07A62"/>
    <w:rsid w:val="00D10C0D"/>
    <w:rsid w:val="00D11D49"/>
    <w:rsid w:val="00D13BF7"/>
    <w:rsid w:val="00D141A6"/>
    <w:rsid w:val="00D15B37"/>
    <w:rsid w:val="00D15EF3"/>
    <w:rsid w:val="00D16036"/>
    <w:rsid w:val="00D2146D"/>
    <w:rsid w:val="00D23201"/>
    <w:rsid w:val="00D235D0"/>
    <w:rsid w:val="00D2494F"/>
    <w:rsid w:val="00D27F02"/>
    <w:rsid w:val="00D30361"/>
    <w:rsid w:val="00D30DCA"/>
    <w:rsid w:val="00D313D0"/>
    <w:rsid w:val="00D319F3"/>
    <w:rsid w:val="00D32670"/>
    <w:rsid w:val="00D33261"/>
    <w:rsid w:val="00D34C5C"/>
    <w:rsid w:val="00D35079"/>
    <w:rsid w:val="00D355DD"/>
    <w:rsid w:val="00D4007D"/>
    <w:rsid w:val="00D40C2A"/>
    <w:rsid w:val="00D42B28"/>
    <w:rsid w:val="00D43720"/>
    <w:rsid w:val="00D447FF"/>
    <w:rsid w:val="00D46168"/>
    <w:rsid w:val="00D464A1"/>
    <w:rsid w:val="00D464C1"/>
    <w:rsid w:val="00D50380"/>
    <w:rsid w:val="00D51565"/>
    <w:rsid w:val="00D5353A"/>
    <w:rsid w:val="00D53C59"/>
    <w:rsid w:val="00D55F38"/>
    <w:rsid w:val="00D56205"/>
    <w:rsid w:val="00D577C7"/>
    <w:rsid w:val="00D578B3"/>
    <w:rsid w:val="00D61C4A"/>
    <w:rsid w:val="00D62B06"/>
    <w:rsid w:val="00D62E34"/>
    <w:rsid w:val="00D714E0"/>
    <w:rsid w:val="00D71A3C"/>
    <w:rsid w:val="00D73DB8"/>
    <w:rsid w:val="00D73F95"/>
    <w:rsid w:val="00D74413"/>
    <w:rsid w:val="00D74E6D"/>
    <w:rsid w:val="00D75520"/>
    <w:rsid w:val="00D7561E"/>
    <w:rsid w:val="00D779D6"/>
    <w:rsid w:val="00D801C2"/>
    <w:rsid w:val="00D801E6"/>
    <w:rsid w:val="00D827BA"/>
    <w:rsid w:val="00D832D5"/>
    <w:rsid w:val="00D83508"/>
    <w:rsid w:val="00D83B8B"/>
    <w:rsid w:val="00D850BF"/>
    <w:rsid w:val="00D85343"/>
    <w:rsid w:val="00D87350"/>
    <w:rsid w:val="00D87D24"/>
    <w:rsid w:val="00D930F5"/>
    <w:rsid w:val="00D93242"/>
    <w:rsid w:val="00D9561B"/>
    <w:rsid w:val="00DA0883"/>
    <w:rsid w:val="00DA0FA3"/>
    <w:rsid w:val="00DA166F"/>
    <w:rsid w:val="00DA1B6C"/>
    <w:rsid w:val="00DA2514"/>
    <w:rsid w:val="00DA483E"/>
    <w:rsid w:val="00DA4D09"/>
    <w:rsid w:val="00DB1F94"/>
    <w:rsid w:val="00DB2E6F"/>
    <w:rsid w:val="00DB4DAD"/>
    <w:rsid w:val="00DB6B3F"/>
    <w:rsid w:val="00DC096B"/>
    <w:rsid w:val="00DC1D03"/>
    <w:rsid w:val="00DC482E"/>
    <w:rsid w:val="00DC4E0A"/>
    <w:rsid w:val="00DC5364"/>
    <w:rsid w:val="00DC655E"/>
    <w:rsid w:val="00DC7C54"/>
    <w:rsid w:val="00DC7C81"/>
    <w:rsid w:val="00DD23CE"/>
    <w:rsid w:val="00DD3236"/>
    <w:rsid w:val="00DD33E3"/>
    <w:rsid w:val="00DD36A0"/>
    <w:rsid w:val="00DD5828"/>
    <w:rsid w:val="00DD5985"/>
    <w:rsid w:val="00DD6267"/>
    <w:rsid w:val="00DD6CE8"/>
    <w:rsid w:val="00DE1455"/>
    <w:rsid w:val="00DE2F36"/>
    <w:rsid w:val="00DE6612"/>
    <w:rsid w:val="00DE6A28"/>
    <w:rsid w:val="00DE706A"/>
    <w:rsid w:val="00DE7CA6"/>
    <w:rsid w:val="00DF172E"/>
    <w:rsid w:val="00DF2AF3"/>
    <w:rsid w:val="00DF5A3F"/>
    <w:rsid w:val="00DF704A"/>
    <w:rsid w:val="00DF7546"/>
    <w:rsid w:val="00E01295"/>
    <w:rsid w:val="00E0201F"/>
    <w:rsid w:val="00E02C78"/>
    <w:rsid w:val="00E02CC6"/>
    <w:rsid w:val="00E03288"/>
    <w:rsid w:val="00E04E43"/>
    <w:rsid w:val="00E057A6"/>
    <w:rsid w:val="00E112F2"/>
    <w:rsid w:val="00E123BE"/>
    <w:rsid w:val="00E159DD"/>
    <w:rsid w:val="00E16937"/>
    <w:rsid w:val="00E24859"/>
    <w:rsid w:val="00E30517"/>
    <w:rsid w:val="00E3494C"/>
    <w:rsid w:val="00E34A90"/>
    <w:rsid w:val="00E35150"/>
    <w:rsid w:val="00E35C13"/>
    <w:rsid w:val="00E36430"/>
    <w:rsid w:val="00E378E8"/>
    <w:rsid w:val="00E37E96"/>
    <w:rsid w:val="00E41552"/>
    <w:rsid w:val="00E415CE"/>
    <w:rsid w:val="00E43485"/>
    <w:rsid w:val="00E43CE9"/>
    <w:rsid w:val="00E44785"/>
    <w:rsid w:val="00E47DB1"/>
    <w:rsid w:val="00E47E24"/>
    <w:rsid w:val="00E50814"/>
    <w:rsid w:val="00E50CB7"/>
    <w:rsid w:val="00E52C3C"/>
    <w:rsid w:val="00E535A5"/>
    <w:rsid w:val="00E53600"/>
    <w:rsid w:val="00E5585A"/>
    <w:rsid w:val="00E5638C"/>
    <w:rsid w:val="00E57C1F"/>
    <w:rsid w:val="00E63B77"/>
    <w:rsid w:val="00E64FB3"/>
    <w:rsid w:val="00E65D92"/>
    <w:rsid w:val="00E67BCE"/>
    <w:rsid w:val="00E67C1A"/>
    <w:rsid w:val="00E72D34"/>
    <w:rsid w:val="00E72FF1"/>
    <w:rsid w:val="00E7458D"/>
    <w:rsid w:val="00E75E8E"/>
    <w:rsid w:val="00E766D9"/>
    <w:rsid w:val="00E77DAD"/>
    <w:rsid w:val="00E82610"/>
    <w:rsid w:val="00E82F9C"/>
    <w:rsid w:val="00E851B1"/>
    <w:rsid w:val="00E8746B"/>
    <w:rsid w:val="00E92B88"/>
    <w:rsid w:val="00E92C92"/>
    <w:rsid w:val="00E931FF"/>
    <w:rsid w:val="00E938E8"/>
    <w:rsid w:val="00E94BC3"/>
    <w:rsid w:val="00E96020"/>
    <w:rsid w:val="00EA022C"/>
    <w:rsid w:val="00EA04DD"/>
    <w:rsid w:val="00EA1EC3"/>
    <w:rsid w:val="00EA38DA"/>
    <w:rsid w:val="00EA7178"/>
    <w:rsid w:val="00EB242B"/>
    <w:rsid w:val="00EB341E"/>
    <w:rsid w:val="00EB41D4"/>
    <w:rsid w:val="00EB45FF"/>
    <w:rsid w:val="00EB4DAF"/>
    <w:rsid w:val="00EB63B6"/>
    <w:rsid w:val="00EC09D0"/>
    <w:rsid w:val="00EC11BC"/>
    <w:rsid w:val="00EC1C45"/>
    <w:rsid w:val="00EC25A6"/>
    <w:rsid w:val="00EC2BF3"/>
    <w:rsid w:val="00EC3F96"/>
    <w:rsid w:val="00EC6558"/>
    <w:rsid w:val="00ED05B8"/>
    <w:rsid w:val="00ED2D7D"/>
    <w:rsid w:val="00ED5FB4"/>
    <w:rsid w:val="00ED7AF5"/>
    <w:rsid w:val="00ED7EFC"/>
    <w:rsid w:val="00EE2DC4"/>
    <w:rsid w:val="00EE2F71"/>
    <w:rsid w:val="00EE37A5"/>
    <w:rsid w:val="00EE3C64"/>
    <w:rsid w:val="00EE428C"/>
    <w:rsid w:val="00EE53AB"/>
    <w:rsid w:val="00EE668B"/>
    <w:rsid w:val="00EE75D4"/>
    <w:rsid w:val="00EF4885"/>
    <w:rsid w:val="00EF5E60"/>
    <w:rsid w:val="00EF66E3"/>
    <w:rsid w:val="00EF6CAF"/>
    <w:rsid w:val="00F003A6"/>
    <w:rsid w:val="00F00EDF"/>
    <w:rsid w:val="00F013D6"/>
    <w:rsid w:val="00F016CD"/>
    <w:rsid w:val="00F01BFC"/>
    <w:rsid w:val="00F02B22"/>
    <w:rsid w:val="00F04419"/>
    <w:rsid w:val="00F04EE4"/>
    <w:rsid w:val="00F063BF"/>
    <w:rsid w:val="00F07659"/>
    <w:rsid w:val="00F07976"/>
    <w:rsid w:val="00F11A5C"/>
    <w:rsid w:val="00F147D6"/>
    <w:rsid w:val="00F152A0"/>
    <w:rsid w:val="00F174E5"/>
    <w:rsid w:val="00F20FF7"/>
    <w:rsid w:val="00F2275E"/>
    <w:rsid w:val="00F23731"/>
    <w:rsid w:val="00F23880"/>
    <w:rsid w:val="00F26272"/>
    <w:rsid w:val="00F348AB"/>
    <w:rsid w:val="00F356FB"/>
    <w:rsid w:val="00F364E0"/>
    <w:rsid w:val="00F36A55"/>
    <w:rsid w:val="00F37E3C"/>
    <w:rsid w:val="00F40414"/>
    <w:rsid w:val="00F40AA2"/>
    <w:rsid w:val="00F40AF3"/>
    <w:rsid w:val="00F416C5"/>
    <w:rsid w:val="00F41F0F"/>
    <w:rsid w:val="00F42AC3"/>
    <w:rsid w:val="00F4452B"/>
    <w:rsid w:val="00F46FA4"/>
    <w:rsid w:val="00F474C2"/>
    <w:rsid w:val="00F475A8"/>
    <w:rsid w:val="00F52F0C"/>
    <w:rsid w:val="00F53FB7"/>
    <w:rsid w:val="00F54067"/>
    <w:rsid w:val="00F54585"/>
    <w:rsid w:val="00F551EC"/>
    <w:rsid w:val="00F57C33"/>
    <w:rsid w:val="00F60E77"/>
    <w:rsid w:val="00F61BBF"/>
    <w:rsid w:val="00F64CF3"/>
    <w:rsid w:val="00F650A0"/>
    <w:rsid w:val="00F653CE"/>
    <w:rsid w:val="00F65E88"/>
    <w:rsid w:val="00F66F48"/>
    <w:rsid w:val="00F72AA1"/>
    <w:rsid w:val="00F73FA7"/>
    <w:rsid w:val="00F73FC4"/>
    <w:rsid w:val="00F75721"/>
    <w:rsid w:val="00F75DBD"/>
    <w:rsid w:val="00F764C5"/>
    <w:rsid w:val="00F76F4F"/>
    <w:rsid w:val="00F77F0B"/>
    <w:rsid w:val="00F80176"/>
    <w:rsid w:val="00F8045C"/>
    <w:rsid w:val="00F80BEC"/>
    <w:rsid w:val="00F81A0B"/>
    <w:rsid w:val="00F82518"/>
    <w:rsid w:val="00F83218"/>
    <w:rsid w:val="00F8369C"/>
    <w:rsid w:val="00F85AFA"/>
    <w:rsid w:val="00F86186"/>
    <w:rsid w:val="00F9449B"/>
    <w:rsid w:val="00F949F4"/>
    <w:rsid w:val="00F94C74"/>
    <w:rsid w:val="00F95295"/>
    <w:rsid w:val="00F958A4"/>
    <w:rsid w:val="00F97160"/>
    <w:rsid w:val="00FA1A82"/>
    <w:rsid w:val="00FA5638"/>
    <w:rsid w:val="00FA5857"/>
    <w:rsid w:val="00FA5B62"/>
    <w:rsid w:val="00FB0523"/>
    <w:rsid w:val="00FB1B03"/>
    <w:rsid w:val="00FB244B"/>
    <w:rsid w:val="00FB329F"/>
    <w:rsid w:val="00FB4687"/>
    <w:rsid w:val="00FB5141"/>
    <w:rsid w:val="00FB5A8B"/>
    <w:rsid w:val="00FB71D0"/>
    <w:rsid w:val="00FB74AA"/>
    <w:rsid w:val="00FB75D0"/>
    <w:rsid w:val="00FC27E9"/>
    <w:rsid w:val="00FC51A8"/>
    <w:rsid w:val="00FC54CF"/>
    <w:rsid w:val="00FC5567"/>
    <w:rsid w:val="00FD139C"/>
    <w:rsid w:val="00FD5874"/>
    <w:rsid w:val="00FD6472"/>
    <w:rsid w:val="00FE0548"/>
    <w:rsid w:val="00FE0ED4"/>
    <w:rsid w:val="00FE2236"/>
    <w:rsid w:val="00FE3F56"/>
    <w:rsid w:val="00FE4092"/>
    <w:rsid w:val="00FE5844"/>
    <w:rsid w:val="00FE59D8"/>
    <w:rsid w:val="00FE624F"/>
    <w:rsid w:val="00FE7C8D"/>
    <w:rsid w:val="00FF109A"/>
    <w:rsid w:val="00FF185C"/>
    <w:rsid w:val="00FF262D"/>
    <w:rsid w:val="00FF4993"/>
    <w:rsid w:val="00FF548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A1CCFBF"/>
  <w15:docId w15:val="{D9363717-97AE-4C22-A92A-01F44BEC9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0FCA"/>
  </w:style>
  <w:style w:type="paragraph" w:styleId="Heading1">
    <w:name w:val="heading 1"/>
    <w:basedOn w:val="Normal"/>
    <w:next w:val="Normal"/>
    <w:link w:val="Heading1Char"/>
    <w:uiPriority w:val="9"/>
    <w:qFormat/>
    <w:rsid w:val="00830EBD"/>
    <w:pPr>
      <w:outlineLvl w:val="0"/>
    </w:pPr>
    <w:rPr>
      <w:rFonts w:ascii="Cambria" w:hAnsi="Cambria"/>
      <w:b/>
      <w:bCs/>
      <w:caps/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F94C74"/>
    <w:pPr>
      <w:numPr>
        <w:numId w:val="10"/>
      </w:numPr>
      <w:autoSpaceDE w:val="0"/>
      <w:autoSpaceDN w:val="0"/>
      <w:adjustRightInd w:val="0"/>
      <w:spacing w:before="400" w:after="0" w:line="240" w:lineRule="auto"/>
      <w:ind w:left="425" w:hanging="425"/>
      <w:jc w:val="both"/>
      <w:outlineLvl w:val="1"/>
    </w:pPr>
    <w:rPr>
      <w:rFonts w:cs="Arial"/>
      <w:b/>
      <w:bCs/>
      <w:color w:val="000000"/>
      <w:spacing w:val="60"/>
      <w:sz w:val="24"/>
      <w:szCs w:val="24"/>
    </w:rPr>
  </w:style>
  <w:style w:type="paragraph" w:styleId="Heading3">
    <w:name w:val="heading 3"/>
    <w:basedOn w:val="Default"/>
    <w:next w:val="Normal"/>
    <w:link w:val="Heading3Char"/>
    <w:uiPriority w:val="9"/>
    <w:unhideWhenUsed/>
    <w:qFormat/>
    <w:rsid w:val="002F6733"/>
    <w:pPr>
      <w:numPr>
        <w:numId w:val="4"/>
      </w:numPr>
      <w:spacing w:before="240" w:after="200"/>
      <w:jc w:val="both"/>
      <w:outlineLvl w:val="2"/>
    </w:pPr>
    <w:rPr>
      <w:rFonts w:asciiTheme="minorHAnsi" w:hAnsiTheme="minorHAnsi"/>
      <w:b/>
      <w:bCs/>
    </w:rPr>
  </w:style>
  <w:style w:type="paragraph" w:styleId="Heading4">
    <w:name w:val="heading 4"/>
    <w:basedOn w:val="Default"/>
    <w:next w:val="Normal"/>
    <w:link w:val="Heading4Char"/>
    <w:uiPriority w:val="9"/>
    <w:unhideWhenUsed/>
    <w:qFormat/>
    <w:rsid w:val="003C6F92"/>
    <w:pPr>
      <w:keepNext/>
      <w:numPr>
        <w:ilvl w:val="1"/>
        <w:numId w:val="4"/>
      </w:numPr>
      <w:spacing w:before="360" w:after="40"/>
      <w:jc w:val="both"/>
      <w:outlineLvl w:val="3"/>
    </w:pPr>
    <w:rPr>
      <w:rFonts w:asciiTheme="minorHAnsi" w:hAnsiTheme="minorHAnsi"/>
      <w:bCs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87652C"/>
    <w:pPr>
      <w:keepNext/>
      <w:numPr>
        <w:ilvl w:val="2"/>
        <w:numId w:val="4"/>
      </w:numPr>
      <w:tabs>
        <w:tab w:val="right" w:pos="9070"/>
      </w:tabs>
      <w:autoSpaceDE w:val="0"/>
      <w:autoSpaceDN w:val="0"/>
      <w:adjustRightInd w:val="0"/>
      <w:spacing w:before="380" w:after="80" w:line="240" w:lineRule="auto"/>
      <w:outlineLvl w:val="4"/>
    </w:pPr>
    <w:rPr>
      <w:rFonts w:cs="Arial"/>
      <w:i/>
      <w:color w:val="000000"/>
      <w:spacing w:val="-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A547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Default"/>
    <w:next w:val="Normal"/>
    <w:link w:val="Heading7Char"/>
    <w:autoRedefine/>
    <w:uiPriority w:val="9"/>
    <w:unhideWhenUsed/>
    <w:qFormat/>
    <w:rsid w:val="00F81A0B"/>
    <w:pPr>
      <w:keepNext/>
      <w:numPr>
        <w:numId w:val="14"/>
      </w:numPr>
      <w:tabs>
        <w:tab w:val="left" w:pos="993"/>
      </w:tabs>
      <w:spacing w:before="240" w:after="120"/>
      <w:jc w:val="center"/>
      <w:outlineLvl w:val="6"/>
    </w:pPr>
    <w:rPr>
      <w:rFonts w:asciiTheme="minorHAnsi" w:hAnsiTheme="minorHAns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02B1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0E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0E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ED4"/>
  </w:style>
  <w:style w:type="paragraph" w:styleId="Footer">
    <w:name w:val="footer"/>
    <w:basedOn w:val="Normal"/>
    <w:link w:val="FooterChar"/>
    <w:uiPriority w:val="99"/>
    <w:unhideWhenUsed/>
    <w:rsid w:val="00FE0E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ED4"/>
  </w:style>
  <w:style w:type="numbering" w:customStyle="1" w:styleId="Style1">
    <w:name w:val="Style1"/>
    <w:uiPriority w:val="99"/>
    <w:rsid w:val="007338B9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30EBD"/>
    <w:rPr>
      <w:rFonts w:ascii="Cambria" w:hAnsi="Cambria"/>
      <w:b/>
      <w:bCs/>
      <w:cap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94C74"/>
    <w:rPr>
      <w:rFonts w:cs="Arial"/>
      <w:b/>
      <w:bCs/>
      <w:color w:val="000000"/>
      <w:spacing w:val="6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A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A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F6733"/>
    <w:rPr>
      <w:rFonts w:cs="Arial"/>
      <w:b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C6F92"/>
    <w:rPr>
      <w:rFonts w:cs="Arial"/>
      <w:bCs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7652C"/>
    <w:rPr>
      <w:rFonts w:cs="Arial"/>
      <w:i/>
      <w:color w:val="000000"/>
      <w:spacing w:val="-3"/>
    </w:rPr>
  </w:style>
  <w:style w:type="character" w:customStyle="1" w:styleId="Heading6Char">
    <w:name w:val="Heading 6 Char"/>
    <w:basedOn w:val="DefaultParagraphFont"/>
    <w:link w:val="Heading6"/>
    <w:uiPriority w:val="9"/>
    <w:rsid w:val="000A547E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A03C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3C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3C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3C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3C5C"/>
    <w:rPr>
      <w:b/>
      <w:bCs/>
      <w:sz w:val="20"/>
      <w:szCs w:val="20"/>
    </w:rPr>
  </w:style>
  <w:style w:type="paragraph" w:customStyle="1" w:styleId="Bullet1">
    <w:name w:val="Bullet 1"/>
    <w:basedOn w:val="Default"/>
    <w:qFormat/>
    <w:rsid w:val="00A80608"/>
    <w:pPr>
      <w:numPr>
        <w:numId w:val="1"/>
      </w:numPr>
    </w:pPr>
    <w:rPr>
      <w:rFonts w:asciiTheme="minorHAnsi" w:hAnsiTheme="minorHAnsi"/>
      <w:sz w:val="22"/>
      <w:szCs w:val="22"/>
    </w:rPr>
  </w:style>
  <w:style w:type="paragraph" w:customStyle="1" w:styleId="Bullet2">
    <w:name w:val="Bullet 2"/>
    <w:basedOn w:val="Default"/>
    <w:qFormat/>
    <w:rsid w:val="0087652C"/>
    <w:pPr>
      <w:numPr>
        <w:ilvl w:val="1"/>
        <w:numId w:val="11"/>
      </w:numPr>
      <w:ind w:left="1344" w:hanging="198"/>
    </w:pPr>
    <w:rPr>
      <w:rFonts w:asciiTheme="minorHAnsi" w:hAnsiTheme="minorHAnsi"/>
      <w:sz w:val="22"/>
      <w:szCs w:val="22"/>
    </w:rPr>
  </w:style>
  <w:style w:type="paragraph" w:styleId="Revision">
    <w:name w:val="Revision"/>
    <w:hidden/>
    <w:uiPriority w:val="99"/>
    <w:semiHidden/>
    <w:rsid w:val="00133BAC"/>
    <w:pPr>
      <w:spacing w:after="0" w:line="240" w:lineRule="auto"/>
    </w:pPr>
  </w:style>
  <w:style w:type="numbering" w:customStyle="1" w:styleId="lanak">
    <w:name w:val="Članak"/>
    <w:uiPriority w:val="99"/>
    <w:rsid w:val="0047646A"/>
    <w:pPr>
      <w:numPr>
        <w:numId w:val="13"/>
      </w:numPr>
    </w:pPr>
  </w:style>
  <w:style w:type="character" w:customStyle="1" w:styleId="Heading7Char">
    <w:name w:val="Heading 7 Char"/>
    <w:basedOn w:val="DefaultParagraphFont"/>
    <w:link w:val="Heading7"/>
    <w:uiPriority w:val="9"/>
    <w:rsid w:val="00F81A0B"/>
    <w:rPr>
      <w:rFonts w:cs="Arial"/>
      <w:b/>
      <w:bCs/>
      <w:color w:val="00000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725D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25D6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C15A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7F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7FBE"/>
    <w:rPr>
      <w:rFonts w:ascii="Courier New" w:eastAsia="Times New Roman" w:hAnsi="Courier New" w:cs="Courier New"/>
      <w:sz w:val="20"/>
      <w:szCs w:val="20"/>
      <w:lang w:eastAsia="hr-HR"/>
    </w:rPr>
  </w:style>
  <w:style w:type="character" w:styleId="Hyperlink">
    <w:name w:val="Hyperlink"/>
    <w:basedOn w:val="DefaultParagraphFont"/>
    <w:uiPriority w:val="99"/>
    <w:unhideWhenUsed/>
    <w:rsid w:val="00DA0F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551EC"/>
    <w:rPr>
      <w:color w:val="800080" w:themeColor="followedHyperlink"/>
      <w:u w:val="single"/>
    </w:rPr>
  </w:style>
  <w:style w:type="paragraph" w:styleId="BodyTextIndent">
    <w:name w:val="Body Text Indent"/>
    <w:basedOn w:val="Normal"/>
    <w:link w:val="BodyTextIndentChar"/>
    <w:rsid w:val="00904420"/>
    <w:pPr>
      <w:spacing w:after="0" w:line="240" w:lineRule="auto"/>
      <w:ind w:left="360"/>
      <w:jc w:val="both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BodyTextIndentChar">
    <w:name w:val="Body Text Indent Char"/>
    <w:basedOn w:val="DefaultParagraphFont"/>
    <w:link w:val="BodyTextIndent"/>
    <w:rsid w:val="00904420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row-header-quote-text">
    <w:name w:val="row-header-quote-text"/>
    <w:basedOn w:val="DefaultParagraphFont"/>
    <w:rsid w:val="00661D68"/>
  </w:style>
  <w:style w:type="paragraph" w:customStyle="1" w:styleId="xmsonormal">
    <w:name w:val="x_msonormal"/>
    <w:basedOn w:val="Normal"/>
    <w:rsid w:val="003B6B5B"/>
    <w:pPr>
      <w:spacing w:after="0" w:line="240" w:lineRule="auto"/>
    </w:pPr>
    <w:rPr>
      <w:rFonts w:ascii="Calibri" w:hAnsi="Calibri" w:cs="Calibri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08919">
          <w:marLeft w:val="-225"/>
          <w:marRight w:val="-225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8C3DBA-1163-4EC7-AB42-17949ACD4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857</Words>
  <Characters>489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ljka Drndelic</dc:creator>
  <cp:lastModifiedBy>Ivan Petrošević</cp:lastModifiedBy>
  <cp:revision>43</cp:revision>
  <cp:lastPrinted>2020-09-10T12:02:00Z</cp:lastPrinted>
  <dcterms:created xsi:type="dcterms:W3CDTF">2023-01-19T10:46:00Z</dcterms:created>
  <dcterms:modified xsi:type="dcterms:W3CDTF">2023-01-19T13:48:00Z</dcterms:modified>
</cp:coreProperties>
</file>